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809A5" w14:textId="77777777" w:rsidR="00221E4D" w:rsidRPr="006500FF" w:rsidRDefault="00A94D45" w:rsidP="00221E4D">
      <w:pPr>
        <w:jc w:val="center"/>
        <w:rPr>
          <w:rFonts w:ascii="Laca" w:hAnsi="Laca" w:cs="Segoe UI"/>
          <w:b/>
          <w:bCs/>
          <w:sz w:val="24"/>
          <w:szCs w:val="24"/>
        </w:rPr>
      </w:pPr>
      <w:r w:rsidRPr="006500FF">
        <w:rPr>
          <w:rFonts w:ascii="Laca" w:hAnsi="Laca" w:cs="Segoe UI"/>
          <w:b/>
          <w:bCs/>
          <w:sz w:val="24"/>
          <w:szCs w:val="24"/>
        </w:rPr>
        <w:t xml:space="preserve"> </w:t>
      </w:r>
      <w:r w:rsidR="00221E4D" w:rsidRPr="006500FF">
        <w:rPr>
          <w:rFonts w:ascii="Laca" w:hAnsi="Laca" w:cs="Segoe UI"/>
          <w:b/>
          <w:bCs/>
          <w:sz w:val="24"/>
          <w:szCs w:val="24"/>
        </w:rPr>
        <w:t>WINNETKA-NORTHFIELD PUBLIC LIBRARY DISTRICT</w:t>
      </w:r>
    </w:p>
    <w:p w14:paraId="4386D94E" w14:textId="77777777" w:rsidR="00221E4D" w:rsidRPr="006500FF" w:rsidRDefault="00221E4D" w:rsidP="00221E4D">
      <w:pPr>
        <w:jc w:val="center"/>
        <w:rPr>
          <w:rFonts w:ascii="Laca" w:hAnsi="Laca" w:cs="Segoe UI"/>
          <w:b/>
          <w:bCs/>
          <w:sz w:val="24"/>
          <w:szCs w:val="24"/>
        </w:rPr>
      </w:pPr>
      <w:r w:rsidRPr="006500FF">
        <w:rPr>
          <w:rFonts w:ascii="Laca" w:hAnsi="Laca" w:cs="Segoe UI"/>
          <w:b/>
          <w:bCs/>
          <w:sz w:val="24"/>
          <w:szCs w:val="24"/>
        </w:rPr>
        <w:t>MINUTES OF A REGULAR MEETING</w:t>
      </w:r>
    </w:p>
    <w:p w14:paraId="274B616D" w14:textId="77777777" w:rsidR="00221E4D" w:rsidRPr="006500FF" w:rsidRDefault="00221E4D" w:rsidP="00221E4D">
      <w:pPr>
        <w:jc w:val="center"/>
        <w:rPr>
          <w:rFonts w:ascii="Laca" w:hAnsi="Laca" w:cs="Segoe UI"/>
          <w:b/>
          <w:bCs/>
          <w:sz w:val="24"/>
          <w:szCs w:val="24"/>
        </w:rPr>
      </w:pPr>
      <w:r w:rsidRPr="006500FF">
        <w:rPr>
          <w:rFonts w:ascii="Laca" w:hAnsi="Laca" w:cs="Segoe UI"/>
          <w:b/>
          <w:bCs/>
          <w:sz w:val="24"/>
          <w:szCs w:val="24"/>
        </w:rPr>
        <w:t>OF THE BOARD OF TRUSTEES</w:t>
      </w:r>
    </w:p>
    <w:p w14:paraId="11E54F25" w14:textId="77777777" w:rsidR="00221E4D" w:rsidRPr="00880139" w:rsidRDefault="00221E4D" w:rsidP="00221E4D">
      <w:pPr>
        <w:jc w:val="center"/>
        <w:rPr>
          <w:rFonts w:ascii="Segoe UI" w:hAnsi="Segoe UI" w:cs="Segoe UI"/>
          <w:b/>
          <w:bCs/>
          <w:sz w:val="24"/>
          <w:szCs w:val="24"/>
        </w:rPr>
      </w:pPr>
    </w:p>
    <w:p w14:paraId="2519E8ED" w14:textId="53838A93" w:rsidR="00221E4D" w:rsidRPr="006500FF" w:rsidRDefault="008F7534" w:rsidP="00221E4D">
      <w:pPr>
        <w:jc w:val="center"/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sz w:val="24"/>
          <w:szCs w:val="24"/>
        </w:rPr>
        <w:t>June</w:t>
      </w:r>
      <w:r w:rsidR="00123F93" w:rsidRPr="006500FF">
        <w:rPr>
          <w:rFonts w:ascii="PT Serif" w:hAnsi="PT Serif" w:cs="Segoe UI"/>
          <w:sz w:val="24"/>
          <w:szCs w:val="24"/>
        </w:rPr>
        <w:t xml:space="preserve"> </w:t>
      </w:r>
      <w:r w:rsidR="00D344E1" w:rsidRPr="006500FF">
        <w:rPr>
          <w:rFonts w:ascii="PT Serif" w:hAnsi="PT Serif" w:cs="Segoe UI"/>
          <w:sz w:val="24"/>
          <w:szCs w:val="24"/>
        </w:rPr>
        <w:t>1</w:t>
      </w:r>
      <w:r>
        <w:rPr>
          <w:rFonts w:ascii="PT Serif" w:hAnsi="PT Serif" w:cs="Segoe UI"/>
          <w:sz w:val="24"/>
          <w:szCs w:val="24"/>
        </w:rPr>
        <w:t>9</w:t>
      </w:r>
      <w:r w:rsidR="00A954F5" w:rsidRPr="006500FF">
        <w:rPr>
          <w:rFonts w:ascii="PT Serif" w:hAnsi="PT Serif" w:cs="Segoe UI"/>
          <w:sz w:val="24"/>
          <w:szCs w:val="24"/>
        </w:rPr>
        <w:t>, 20</w:t>
      </w:r>
      <w:r w:rsidR="000A3F0F" w:rsidRPr="006500FF">
        <w:rPr>
          <w:rFonts w:ascii="PT Serif" w:hAnsi="PT Serif" w:cs="Segoe UI"/>
          <w:sz w:val="24"/>
          <w:szCs w:val="24"/>
        </w:rPr>
        <w:t>2</w:t>
      </w:r>
      <w:r w:rsidR="00655194" w:rsidRPr="006500FF">
        <w:rPr>
          <w:rFonts w:ascii="PT Serif" w:hAnsi="PT Serif" w:cs="Segoe UI"/>
          <w:sz w:val="24"/>
          <w:szCs w:val="24"/>
        </w:rPr>
        <w:t>3</w:t>
      </w:r>
    </w:p>
    <w:p w14:paraId="030258F2" w14:textId="77777777" w:rsidR="00F70B05" w:rsidRPr="00880139" w:rsidRDefault="00F70B05" w:rsidP="00F70B05">
      <w:pPr>
        <w:jc w:val="center"/>
        <w:rPr>
          <w:rFonts w:ascii="Segoe UI" w:hAnsi="Segoe UI" w:cs="Segoe UI"/>
          <w:sz w:val="24"/>
          <w:szCs w:val="24"/>
        </w:rPr>
      </w:pPr>
    </w:p>
    <w:p w14:paraId="03215A83" w14:textId="77777777" w:rsidR="00096877" w:rsidRPr="006500FF" w:rsidRDefault="00096877" w:rsidP="0058186C">
      <w:pPr>
        <w:pStyle w:val="ListParagraph"/>
        <w:numPr>
          <w:ilvl w:val="0"/>
          <w:numId w:val="1"/>
        </w:numPr>
        <w:rPr>
          <w:rFonts w:ascii="Laca" w:hAnsi="Laca" w:cs="Segoe UI"/>
          <w:b/>
          <w:sz w:val="24"/>
          <w:szCs w:val="24"/>
        </w:rPr>
      </w:pPr>
      <w:r w:rsidRPr="006500FF">
        <w:rPr>
          <w:rFonts w:ascii="Laca" w:hAnsi="Laca" w:cs="Segoe UI"/>
          <w:b/>
          <w:sz w:val="24"/>
          <w:szCs w:val="24"/>
        </w:rPr>
        <w:t>Call to Order</w:t>
      </w:r>
    </w:p>
    <w:p w14:paraId="7CE2E0AE" w14:textId="52DA61E5" w:rsidR="000A3F0F" w:rsidRPr="006500FF" w:rsidRDefault="000A3F0F" w:rsidP="0058186C">
      <w:pPr>
        <w:pStyle w:val="ListParagraph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 xml:space="preserve">The meeting was held </w:t>
      </w:r>
      <w:r w:rsidR="00A33A0F" w:rsidRPr="006500FF">
        <w:rPr>
          <w:rFonts w:ascii="PT Serif" w:hAnsi="PT Serif" w:cs="Segoe UI"/>
          <w:sz w:val="24"/>
          <w:szCs w:val="24"/>
        </w:rPr>
        <w:t xml:space="preserve">at the </w:t>
      </w:r>
      <w:r w:rsidR="008F7534">
        <w:rPr>
          <w:rFonts w:ascii="PT Serif" w:hAnsi="PT Serif" w:cs="Segoe UI"/>
          <w:sz w:val="24"/>
          <w:szCs w:val="24"/>
        </w:rPr>
        <w:t>Northfield</w:t>
      </w:r>
      <w:r w:rsidR="00A33A0F" w:rsidRPr="006500FF">
        <w:rPr>
          <w:rFonts w:ascii="PT Serif" w:hAnsi="PT Serif" w:cs="Segoe UI"/>
          <w:sz w:val="24"/>
          <w:szCs w:val="24"/>
        </w:rPr>
        <w:t xml:space="preserve"> Library, </w:t>
      </w:r>
      <w:r w:rsidR="008F7534">
        <w:rPr>
          <w:rFonts w:ascii="PT Serif" w:hAnsi="PT Serif" w:cs="Segoe UI"/>
          <w:sz w:val="24"/>
          <w:szCs w:val="24"/>
        </w:rPr>
        <w:t>1785</w:t>
      </w:r>
      <w:r w:rsidR="00D344E1" w:rsidRPr="006500FF">
        <w:rPr>
          <w:rFonts w:ascii="PT Serif" w:hAnsi="PT Serif" w:cs="Segoe UI"/>
          <w:sz w:val="24"/>
          <w:szCs w:val="24"/>
        </w:rPr>
        <w:t xml:space="preserve"> O</w:t>
      </w:r>
      <w:r w:rsidR="008F7534">
        <w:rPr>
          <w:rFonts w:ascii="PT Serif" w:hAnsi="PT Serif" w:cs="Segoe UI"/>
          <w:sz w:val="24"/>
          <w:szCs w:val="24"/>
        </w:rPr>
        <w:t>rchard</w:t>
      </w:r>
      <w:r w:rsidR="00D344E1" w:rsidRPr="006500FF">
        <w:rPr>
          <w:rFonts w:ascii="PT Serif" w:hAnsi="PT Serif" w:cs="Segoe UI"/>
          <w:sz w:val="24"/>
          <w:szCs w:val="24"/>
        </w:rPr>
        <w:t xml:space="preserve"> </w:t>
      </w:r>
      <w:r w:rsidR="008F7534">
        <w:rPr>
          <w:rFonts w:ascii="PT Serif" w:hAnsi="PT Serif" w:cs="Segoe UI"/>
          <w:sz w:val="24"/>
          <w:szCs w:val="24"/>
        </w:rPr>
        <w:t>Lane</w:t>
      </w:r>
      <w:r w:rsidR="00955CEE" w:rsidRPr="006500FF">
        <w:rPr>
          <w:rFonts w:ascii="PT Serif" w:hAnsi="PT Serif" w:cs="Segoe UI"/>
          <w:sz w:val="24"/>
          <w:szCs w:val="24"/>
        </w:rPr>
        <w:t>,</w:t>
      </w:r>
      <w:r w:rsidR="00AC44EC" w:rsidRPr="006500FF">
        <w:rPr>
          <w:rFonts w:ascii="PT Serif" w:hAnsi="PT Serif" w:cs="Segoe UI"/>
          <w:sz w:val="24"/>
          <w:szCs w:val="24"/>
        </w:rPr>
        <w:t xml:space="preserve"> </w:t>
      </w:r>
      <w:r w:rsidR="008F7534">
        <w:rPr>
          <w:rFonts w:ascii="PT Serif" w:hAnsi="PT Serif" w:cs="Segoe UI"/>
          <w:sz w:val="24"/>
          <w:szCs w:val="24"/>
        </w:rPr>
        <w:t>Northfield</w:t>
      </w:r>
      <w:r w:rsidR="00A33A0F" w:rsidRPr="006500FF">
        <w:rPr>
          <w:rFonts w:ascii="PT Serif" w:hAnsi="PT Serif" w:cs="Segoe UI"/>
          <w:sz w:val="24"/>
          <w:szCs w:val="24"/>
        </w:rPr>
        <w:t>, Illinois.</w:t>
      </w:r>
      <w:r w:rsidR="006522DF" w:rsidRPr="006500FF">
        <w:rPr>
          <w:rFonts w:ascii="PT Serif" w:hAnsi="PT Serif" w:cs="Segoe UI"/>
          <w:sz w:val="24"/>
          <w:szCs w:val="24"/>
        </w:rPr>
        <w:t xml:space="preserve"> </w:t>
      </w:r>
      <w:r w:rsidRPr="006500FF">
        <w:rPr>
          <w:rFonts w:ascii="PT Serif" w:hAnsi="PT Serif" w:cs="Segoe UI"/>
          <w:sz w:val="24"/>
          <w:szCs w:val="24"/>
        </w:rPr>
        <w:t xml:space="preserve">President </w:t>
      </w:r>
      <w:r w:rsidR="00A06212" w:rsidRPr="006500FF">
        <w:rPr>
          <w:rFonts w:ascii="PT Serif" w:hAnsi="PT Serif" w:cs="Segoe UI"/>
          <w:sz w:val="24"/>
          <w:szCs w:val="24"/>
        </w:rPr>
        <w:t>Mitchell</w:t>
      </w:r>
      <w:r w:rsidRPr="006500FF">
        <w:rPr>
          <w:rFonts w:ascii="PT Serif" w:hAnsi="PT Serif" w:cs="Segoe UI"/>
          <w:sz w:val="24"/>
          <w:szCs w:val="24"/>
        </w:rPr>
        <w:t xml:space="preserve"> called the meeting to order at </w:t>
      </w:r>
      <w:r w:rsidR="009065D2" w:rsidRPr="006500FF">
        <w:rPr>
          <w:rFonts w:ascii="PT Serif" w:hAnsi="PT Serif" w:cs="Segoe UI"/>
          <w:sz w:val="24"/>
          <w:szCs w:val="24"/>
        </w:rPr>
        <w:t>7</w:t>
      </w:r>
      <w:r w:rsidR="00495C1B" w:rsidRPr="006500FF">
        <w:rPr>
          <w:rFonts w:ascii="PT Serif" w:hAnsi="PT Serif" w:cs="Segoe UI"/>
          <w:sz w:val="24"/>
          <w:szCs w:val="24"/>
        </w:rPr>
        <w:t>:</w:t>
      </w:r>
      <w:r w:rsidR="00667DDF">
        <w:rPr>
          <w:rFonts w:ascii="PT Serif" w:hAnsi="PT Serif" w:cs="Segoe UI"/>
          <w:sz w:val="24"/>
          <w:szCs w:val="24"/>
        </w:rPr>
        <w:t>02</w:t>
      </w:r>
      <w:r w:rsidR="00E82600">
        <w:rPr>
          <w:rFonts w:ascii="PT Serif" w:hAnsi="PT Serif" w:cs="Segoe UI"/>
          <w:sz w:val="24"/>
          <w:szCs w:val="24"/>
        </w:rPr>
        <w:t xml:space="preserve"> </w:t>
      </w:r>
      <w:r w:rsidRPr="006500FF">
        <w:rPr>
          <w:rFonts w:ascii="PT Serif" w:hAnsi="PT Serif" w:cs="Segoe UI"/>
          <w:sz w:val="24"/>
          <w:szCs w:val="24"/>
        </w:rPr>
        <w:t>p.m. A quorum was present.</w:t>
      </w:r>
    </w:p>
    <w:p w14:paraId="7A564825" w14:textId="77777777" w:rsidR="00893DDA" w:rsidRPr="00880139" w:rsidRDefault="00893DDA" w:rsidP="00A33A0F">
      <w:pPr>
        <w:rPr>
          <w:rFonts w:ascii="Segoe UI" w:hAnsi="Segoe UI" w:cs="Segoe UI"/>
          <w:b/>
          <w:sz w:val="24"/>
          <w:szCs w:val="24"/>
        </w:rPr>
      </w:pPr>
    </w:p>
    <w:p w14:paraId="5B1AA3AF" w14:textId="77777777" w:rsidR="00096877" w:rsidRPr="006500FF" w:rsidRDefault="00096877" w:rsidP="0058186C">
      <w:pPr>
        <w:pStyle w:val="ListParagraph"/>
        <w:numPr>
          <w:ilvl w:val="0"/>
          <w:numId w:val="1"/>
        </w:numPr>
        <w:rPr>
          <w:rFonts w:ascii="Laca" w:hAnsi="Laca" w:cs="Segoe UI"/>
          <w:b/>
          <w:sz w:val="24"/>
          <w:szCs w:val="24"/>
        </w:rPr>
      </w:pPr>
      <w:bookmarkStart w:id="0" w:name="_Hlk90017736"/>
      <w:r w:rsidRPr="006500FF">
        <w:rPr>
          <w:rFonts w:ascii="Laca" w:hAnsi="Laca" w:cs="Segoe UI"/>
          <w:b/>
          <w:sz w:val="24"/>
          <w:szCs w:val="24"/>
        </w:rPr>
        <w:t>Roll Call</w:t>
      </w:r>
    </w:p>
    <w:p w14:paraId="28064E50" w14:textId="3C3E0724" w:rsidR="00221E4D" w:rsidRPr="006500FF" w:rsidRDefault="00C37EA8" w:rsidP="0058186C">
      <w:pPr>
        <w:pStyle w:val="ListParagraph"/>
        <w:rPr>
          <w:rFonts w:ascii="PT Serif" w:hAnsi="PT Serif" w:cs="Segoe UI"/>
          <w:sz w:val="24"/>
          <w:szCs w:val="24"/>
        </w:rPr>
      </w:pPr>
      <w:bookmarkStart w:id="1" w:name="_Hlk71029257"/>
      <w:bookmarkEnd w:id="0"/>
      <w:r w:rsidRPr="006500FF">
        <w:rPr>
          <w:rFonts w:ascii="PT Serif" w:hAnsi="PT Serif" w:cs="Segoe UI"/>
          <w:sz w:val="24"/>
          <w:szCs w:val="24"/>
        </w:rPr>
        <w:t>Pre</w:t>
      </w:r>
      <w:r w:rsidR="00301A8C" w:rsidRPr="006500FF">
        <w:rPr>
          <w:rFonts w:ascii="PT Serif" w:hAnsi="PT Serif" w:cs="Segoe UI"/>
          <w:sz w:val="24"/>
          <w:szCs w:val="24"/>
        </w:rPr>
        <w:t>sent:</w:t>
      </w:r>
      <w:r w:rsidR="00E47465" w:rsidRPr="006500FF">
        <w:rPr>
          <w:rFonts w:ascii="PT Serif" w:hAnsi="PT Serif" w:cs="Segoe UI"/>
          <w:sz w:val="24"/>
          <w:szCs w:val="24"/>
        </w:rPr>
        <w:t xml:space="preserve"> </w:t>
      </w:r>
      <w:r w:rsidR="00655194" w:rsidRPr="006500FF">
        <w:rPr>
          <w:rFonts w:ascii="PT Serif" w:hAnsi="PT Serif" w:cs="Segoe UI"/>
          <w:sz w:val="24"/>
          <w:szCs w:val="24"/>
        </w:rPr>
        <w:t>Trustees</w:t>
      </w:r>
      <w:r w:rsidR="00D32A45">
        <w:rPr>
          <w:rFonts w:ascii="PT Serif" w:hAnsi="PT Serif" w:cs="Segoe UI"/>
          <w:sz w:val="24"/>
          <w:szCs w:val="24"/>
        </w:rPr>
        <w:t xml:space="preserve"> </w:t>
      </w:r>
      <w:r w:rsidR="00E82600">
        <w:rPr>
          <w:rFonts w:ascii="PT Serif" w:hAnsi="PT Serif" w:cs="Segoe UI"/>
          <w:sz w:val="24"/>
          <w:szCs w:val="24"/>
        </w:rPr>
        <w:t xml:space="preserve">Thomas Sundell, Sarah Munoz, Ranjini Shankar, Matt Kinnich, </w:t>
      </w:r>
      <w:r w:rsidR="0021111E" w:rsidRPr="006500FF">
        <w:rPr>
          <w:rFonts w:ascii="PT Serif" w:hAnsi="PT Serif" w:cs="Segoe UI"/>
          <w:sz w:val="24"/>
          <w:szCs w:val="24"/>
        </w:rPr>
        <w:t>and</w:t>
      </w:r>
      <w:r w:rsidR="0067636B" w:rsidRPr="006500FF">
        <w:rPr>
          <w:rFonts w:ascii="PT Serif" w:hAnsi="PT Serif" w:cs="Segoe UI"/>
          <w:sz w:val="24"/>
          <w:szCs w:val="24"/>
        </w:rPr>
        <w:t xml:space="preserve"> Board President Melissa Mitchell</w:t>
      </w:r>
      <w:r w:rsidR="005E0013" w:rsidRPr="006500FF">
        <w:rPr>
          <w:rFonts w:ascii="PT Serif" w:hAnsi="PT Serif" w:cs="Segoe UI"/>
          <w:sz w:val="24"/>
          <w:szCs w:val="24"/>
        </w:rPr>
        <w:t>;</w:t>
      </w:r>
      <w:r w:rsidRPr="006500FF">
        <w:rPr>
          <w:rFonts w:ascii="PT Serif" w:hAnsi="PT Serif" w:cs="Segoe UI"/>
          <w:sz w:val="24"/>
          <w:szCs w:val="24"/>
        </w:rPr>
        <w:t xml:space="preserve"> and </w:t>
      </w:r>
      <w:r w:rsidR="00F35FC5" w:rsidRPr="006500FF">
        <w:rPr>
          <w:rFonts w:ascii="PT Serif" w:hAnsi="PT Serif" w:cs="Segoe UI"/>
          <w:sz w:val="24"/>
          <w:szCs w:val="24"/>
        </w:rPr>
        <w:t>Library Dire</w:t>
      </w:r>
      <w:r w:rsidR="00C343E5" w:rsidRPr="006500FF">
        <w:rPr>
          <w:rFonts w:ascii="PT Serif" w:hAnsi="PT Serif" w:cs="Segoe UI"/>
          <w:sz w:val="24"/>
          <w:szCs w:val="24"/>
        </w:rPr>
        <w:t xml:space="preserve">ctor </w:t>
      </w:r>
      <w:r w:rsidR="000A3F0F" w:rsidRPr="006500FF">
        <w:rPr>
          <w:rFonts w:ascii="PT Serif" w:hAnsi="PT Serif" w:cs="Segoe UI"/>
          <w:sz w:val="24"/>
          <w:szCs w:val="24"/>
        </w:rPr>
        <w:t>Monica Dombrowski</w:t>
      </w:r>
      <w:r w:rsidR="00C343E5" w:rsidRPr="006500FF">
        <w:rPr>
          <w:rFonts w:ascii="PT Serif" w:hAnsi="PT Serif" w:cs="Segoe UI"/>
          <w:sz w:val="24"/>
          <w:szCs w:val="24"/>
        </w:rPr>
        <w:t>.</w:t>
      </w:r>
      <w:r w:rsidR="006F58C5" w:rsidRPr="006500FF">
        <w:rPr>
          <w:rFonts w:ascii="PT Serif" w:hAnsi="PT Serif" w:cs="Segoe UI"/>
          <w:sz w:val="24"/>
          <w:szCs w:val="24"/>
        </w:rPr>
        <w:t xml:space="preserve"> </w:t>
      </w:r>
    </w:p>
    <w:p w14:paraId="2C359383" w14:textId="1C9DCF46" w:rsidR="00301A8C" w:rsidRPr="006500FF" w:rsidRDefault="00301A8C" w:rsidP="0058186C">
      <w:pPr>
        <w:pStyle w:val="ListParagraph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 xml:space="preserve">Absent: </w:t>
      </w:r>
      <w:r w:rsidR="00E82600">
        <w:rPr>
          <w:rFonts w:ascii="PT Serif" w:hAnsi="PT Serif" w:cs="Segoe UI"/>
          <w:sz w:val="24"/>
          <w:szCs w:val="24"/>
        </w:rPr>
        <w:t>Trustees Travis Gosselin and Deborah Vandergrift</w:t>
      </w:r>
    </w:p>
    <w:bookmarkEnd w:id="1"/>
    <w:p w14:paraId="14F70F75" w14:textId="77777777" w:rsidR="008A176B" w:rsidRPr="006500FF" w:rsidRDefault="008A176B" w:rsidP="0058186C">
      <w:pPr>
        <w:rPr>
          <w:rFonts w:ascii="PT Serif" w:hAnsi="PT Serif" w:cs="Segoe UI"/>
          <w:sz w:val="24"/>
          <w:szCs w:val="24"/>
        </w:rPr>
      </w:pPr>
    </w:p>
    <w:p w14:paraId="51EE50F7" w14:textId="51BBB336" w:rsidR="00261D1A" w:rsidRPr="006500FF" w:rsidRDefault="00261D1A" w:rsidP="00261D1A">
      <w:pPr>
        <w:ind w:left="720"/>
        <w:rPr>
          <w:rFonts w:ascii="PT Serif" w:hAnsi="PT Serif" w:cs="Segoe UI"/>
          <w:sz w:val="24"/>
          <w:szCs w:val="24"/>
        </w:rPr>
      </w:pPr>
      <w:bookmarkStart w:id="2" w:name="_Hlk494194956"/>
      <w:r w:rsidRPr="006500FF">
        <w:rPr>
          <w:rFonts w:ascii="PT Serif" w:hAnsi="PT Serif" w:cs="Segoe UI"/>
          <w:sz w:val="24"/>
          <w:szCs w:val="24"/>
        </w:rPr>
        <w:t>Present were library employees Nicola White (Business Services Coordinator)</w:t>
      </w:r>
      <w:r w:rsidR="00E33DEA" w:rsidRPr="006500FF">
        <w:rPr>
          <w:rFonts w:ascii="PT Serif" w:hAnsi="PT Serif" w:cs="Segoe UI"/>
          <w:sz w:val="24"/>
          <w:szCs w:val="24"/>
        </w:rPr>
        <w:t xml:space="preserve"> and </w:t>
      </w:r>
      <w:r w:rsidR="00D344E1" w:rsidRPr="006500FF">
        <w:rPr>
          <w:rFonts w:ascii="PT Serif" w:hAnsi="PT Serif" w:cs="Segoe UI"/>
          <w:sz w:val="24"/>
          <w:szCs w:val="24"/>
        </w:rPr>
        <w:t>Mark Swenson</w:t>
      </w:r>
      <w:r w:rsidRPr="006500FF">
        <w:rPr>
          <w:rFonts w:ascii="PT Serif" w:hAnsi="PT Serif" w:cs="Segoe UI"/>
          <w:sz w:val="24"/>
          <w:szCs w:val="24"/>
        </w:rPr>
        <w:t xml:space="preserve"> (</w:t>
      </w:r>
      <w:r w:rsidR="00D344E1" w:rsidRPr="006500FF">
        <w:rPr>
          <w:rFonts w:ascii="PT Serif" w:hAnsi="PT Serif" w:cs="Segoe UI"/>
          <w:sz w:val="24"/>
          <w:szCs w:val="24"/>
        </w:rPr>
        <w:t>IT</w:t>
      </w:r>
      <w:r w:rsidRPr="006500FF">
        <w:rPr>
          <w:rFonts w:ascii="PT Serif" w:hAnsi="PT Serif" w:cs="Segoe UI"/>
          <w:sz w:val="24"/>
          <w:szCs w:val="24"/>
        </w:rPr>
        <w:t xml:space="preserve"> Manager)</w:t>
      </w:r>
      <w:r w:rsidR="00E33DEA" w:rsidRPr="006500FF">
        <w:rPr>
          <w:rFonts w:ascii="PT Serif" w:hAnsi="PT Serif" w:cs="Segoe UI"/>
          <w:sz w:val="24"/>
          <w:szCs w:val="24"/>
        </w:rPr>
        <w:t>.</w:t>
      </w:r>
      <w:r w:rsidR="00020F9E" w:rsidRPr="006500FF">
        <w:rPr>
          <w:rFonts w:ascii="PT Serif" w:hAnsi="PT Serif" w:cs="Segoe UI"/>
          <w:sz w:val="24"/>
          <w:szCs w:val="24"/>
        </w:rPr>
        <w:t xml:space="preserve"> </w:t>
      </w:r>
      <w:proofErr w:type="gramStart"/>
      <w:r w:rsidR="0015421F" w:rsidRPr="006500FF">
        <w:rPr>
          <w:rFonts w:ascii="PT Serif" w:hAnsi="PT Serif" w:cs="Segoe UI"/>
          <w:sz w:val="24"/>
          <w:szCs w:val="24"/>
        </w:rPr>
        <w:t>Present</w:t>
      </w:r>
      <w:proofErr w:type="gramEnd"/>
      <w:r w:rsidR="0015421F" w:rsidRPr="006500FF">
        <w:rPr>
          <w:rFonts w:ascii="PT Serif" w:hAnsi="PT Serif" w:cs="Segoe UI"/>
          <w:sz w:val="24"/>
          <w:szCs w:val="24"/>
        </w:rPr>
        <w:t xml:space="preserve"> </w:t>
      </w:r>
      <w:r w:rsidR="001957B3">
        <w:rPr>
          <w:rFonts w:ascii="PT Serif" w:hAnsi="PT Serif" w:cs="Segoe UI"/>
          <w:sz w:val="24"/>
          <w:szCs w:val="24"/>
        </w:rPr>
        <w:t>was</w:t>
      </w:r>
      <w:r w:rsidR="00CA2807">
        <w:rPr>
          <w:rFonts w:ascii="PT Serif" w:hAnsi="PT Serif" w:cs="Segoe UI"/>
          <w:sz w:val="24"/>
          <w:szCs w:val="24"/>
        </w:rPr>
        <w:t xml:space="preserve"> </w:t>
      </w:r>
      <w:r w:rsidR="00A328EC">
        <w:rPr>
          <w:rFonts w:ascii="PT Serif" w:hAnsi="PT Serif" w:cs="Segoe UI"/>
          <w:sz w:val="24"/>
          <w:szCs w:val="24"/>
        </w:rPr>
        <w:t>Winnetka resident</w:t>
      </w:r>
      <w:r w:rsidR="001957B3">
        <w:rPr>
          <w:rFonts w:ascii="PT Serif" w:hAnsi="PT Serif" w:cs="Segoe UI"/>
          <w:sz w:val="24"/>
          <w:szCs w:val="24"/>
        </w:rPr>
        <w:t xml:space="preserve"> Katherine Casale MacNally.</w:t>
      </w:r>
      <w:r w:rsidR="00A328EC">
        <w:rPr>
          <w:rFonts w:ascii="PT Serif" w:hAnsi="PT Serif" w:cs="Segoe UI"/>
          <w:sz w:val="24"/>
          <w:szCs w:val="24"/>
        </w:rPr>
        <w:t xml:space="preserve"> </w:t>
      </w:r>
      <w:r w:rsidR="008F7534">
        <w:rPr>
          <w:rFonts w:ascii="PT Serif" w:hAnsi="PT Serif" w:cs="Segoe UI"/>
          <w:sz w:val="24"/>
          <w:szCs w:val="24"/>
        </w:rPr>
        <w:t xml:space="preserve">Present was Northfield resident </w:t>
      </w:r>
      <w:r w:rsidR="001957B3">
        <w:rPr>
          <w:rFonts w:ascii="PT Serif" w:hAnsi="PT Serif" w:cs="Segoe UI"/>
          <w:sz w:val="24"/>
          <w:szCs w:val="24"/>
        </w:rPr>
        <w:t>Samantha Tideman.</w:t>
      </w:r>
    </w:p>
    <w:bookmarkEnd w:id="2"/>
    <w:p w14:paraId="45130AB3" w14:textId="77777777" w:rsidR="00BD40E6" w:rsidRPr="003D5483" w:rsidRDefault="00BD40E6" w:rsidP="003D5483">
      <w:pPr>
        <w:rPr>
          <w:rFonts w:ascii="Segoe UI" w:hAnsi="Segoe UI" w:cs="Segoe UI"/>
          <w:bCs/>
          <w:sz w:val="24"/>
          <w:szCs w:val="24"/>
        </w:rPr>
      </w:pPr>
    </w:p>
    <w:p w14:paraId="4B1B1628" w14:textId="77777777" w:rsidR="00B754AD" w:rsidRPr="006500FF" w:rsidRDefault="00B754AD" w:rsidP="0058186C">
      <w:pPr>
        <w:pStyle w:val="ListParagraph"/>
        <w:numPr>
          <w:ilvl w:val="0"/>
          <w:numId w:val="1"/>
        </w:numPr>
        <w:rPr>
          <w:rFonts w:ascii="Laca" w:hAnsi="Laca" w:cs="Segoe UI"/>
          <w:sz w:val="24"/>
          <w:szCs w:val="24"/>
        </w:rPr>
      </w:pPr>
      <w:bookmarkStart w:id="3" w:name="_Hlk138090641"/>
      <w:r w:rsidRPr="006500FF">
        <w:rPr>
          <w:rFonts w:ascii="Laca" w:hAnsi="Laca" w:cs="Segoe UI"/>
          <w:b/>
          <w:sz w:val="24"/>
          <w:szCs w:val="24"/>
        </w:rPr>
        <w:t>Public Comments</w:t>
      </w:r>
    </w:p>
    <w:p w14:paraId="62AD6269" w14:textId="40EE031D" w:rsidR="0032128F" w:rsidRPr="006500FF" w:rsidRDefault="006652DD" w:rsidP="0058186C">
      <w:pPr>
        <w:pStyle w:val="ListParagraph"/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sz w:val="24"/>
          <w:szCs w:val="24"/>
        </w:rPr>
        <w:t>No Public Comments.</w:t>
      </w:r>
    </w:p>
    <w:bookmarkEnd w:id="3"/>
    <w:p w14:paraId="01DF3C1D" w14:textId="77777777" w:rsidR="00273A63" w:rsidRDefault="00273A63" w:rsidP="0058186C">
      <w:pPr>
        <w:rPr>
          <w:rFonts w:ascii="Segoe UI" w:hAnsi="Segoe UI" w:cs="Segoe UI"/>
          <w:sz w:val="24"/>
          <w:szCs w:val="24"/>
        </w:rPr>
      </w:pPr>
    </w:p>
    <w:p w14:paraId="57ADD708" w14:textId="07E21C50" w:rsidR="008F7534" w:rsidRPr="006500FF" w:rsidRDefault="008F7534" w:rsidP="008F7534">
      <w:pPr>
        <w:pStyle w:val="ListParagraph"/>
        <w:numPr>
          <w:ilvl w:val="0"/>
          <w:numId w:val="1"/>
        </w:numPr>
        <w:rPr>
          <w:rFonts w:ascii="Laca" w:hAnsi="Laca" w:cs="Segoe UI"/>
          <w:sz w:val="24"/>
          <w:szCs w:val="24"/>
        </w:rPr>
      </w:pPr>
      <w:r>
        <w:rPr>
          <w:rFonts w:ascii="Laca" w:hAnsi="Laca" w:cs="Segoe UI"/>
          <w:b/>
          <w:sz w:val="24"/>
          <w:szCs w:val="24"/>
        </w:rPr>
        <w:t xml:space="preserve">Decennial Committee Meeting </w:t>
      </w:r>
    </w:p>
    <w:p w14:paraId="431F43B2" w14:textId="0226206F" w:rsidR="008F7534" w:rsidRDefault="008F7534" w:rsidP="008F7534">
      <w:pPr>
        <w:pStyle w:val="ListParagraph"/>
        <w:numPr>
          <w:ilvl w:val="0"/>
          <w:numId w:val="11"/>
        </w:numPr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sz w:val="24"/>
          <w:szCs w:val="24"/>
        </w:rPr>
        <w:t>Roll Call</w:t>
      </w:r>
    </w:p>
    <w:p w14:paraId="7041FDFF" w14:textId="10791E66" w:rsidR="006652DD" w:rsidRDefault="006652DD" w:rsidP="006652DD">
      <w:pPr>
        <w:pStyle w:val="ListParagraph"/>
        <w:numPr>
          <w:ilvl w:val="1"/>
          <w:numId w:val="11"/>
        </w:numPr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sz w:val="24"/>
          <w:szCs w:val="24"/>
        </w:rPr>
        <w:t>Present: Trustee</w:t>
      </w:r>
      <w:r w:rsidR="00B12FCC">
        <w:rPr>
          <w:rFonts w:ascii="PT Serif" w:hAnsi="PT Serif" w:cs="Segoe UI"/>
          <w:sz w:val="24"/>
          <w:szCs w:val="24"/>
        </w:rPr>
        <w:t>s</w:t>
      </w:r>
      <w:r>
        <w:rPr>
          <w:rFonts w:ascii="PT Serif" w:hAnsi="PT Serif" w:cs="Segoe UI"/>
          <w:sz w:val="24"/>
          <w:szCs w:val="24"/>
        </w:rPr>
        <w:t xml:space="preserve"> </w:t>
      </w:r>
      <w:r w:rsidR="00B12FCC">
        <w:rPr>
          <w:rFonts w:ascii="PT Serif" w:hAnsi="PT Serif" w:cs="Segoe UI"/>
          <w:sz w:val="24"/>
          <w:szCs w:val="24"/>
        </w:rPr>
        <w:t xml:space="preserve">Thomas </w:t>
      </w:r>
      <w:r>
        <w:rPr>
          <w:rFonts w:ascii="PT Serif" w:hAnsi="PT Serif" w:cs="Segoe UI"/>
          <w:sz w:val="24"/>
          <w:szCs w:val="24"/>
        </w:rPr>
        <w:t xml:space="preserve">Sundell, </w:t>
      </w:r>
      <w:r w:rsidR="00B12FCC">
        <w:rPr>
          <w:rFonts w:ascii="PT Serif" w:hAnsi="PT Serif" w:cs="Segoe UI"/>
          <w:sz w:val="24"/>
          <w:szCs w:val="24"/>
        </w:rPr>
        <w:t xml:space="preserve">Sarah </w:t>
      </w:r>
      <w:r>
        <w:rPr>
          <w:rFonts w:ascii="PT Serif" w:hAnsi="PT Serif" w:cs="Segoe UI"/>
          <w:sz w:val="24"/>
          <w:szCs w:val="24"/>
        </w:rPr>
        <w:t xml:space="preserve">Munoz, </w:t>
      </w:r>
      <w:r w:rsidR="00B12FCC">
        <w:rPr>
          <w:rFonts w:ascii="PT Serif" w:hAnsi="PT Serif" w:cs="Segoe UI"/>
          <w:sz w:val="24"/>
          <w:szCs w:val="24"/>
        </w:rPr>
        <w:t xml:space="preserve">Ranjini </w:t>
      </w:r>
      <w:r>
        <w:rPr>
          <w:rFonts w:ascii="PT Serif" w:hAnsi="PT Serif" w:cs="Segoe UI"/>
          <w:sz w:val="24"/>
          <w:szCs w:val="24"/>
        </w:rPr>
        <w:t xml:space="preserve">Shankar, </w:t>
      </w:r>
      <w:r w:rsidR="00B12FCC">
        <w:rPr>
          <w:rFonts w:ascii="PT Serif" w:hAnsi="PT Serif" w:cs="Segoe UI"/>
          <w:sz w:val="24"/>
          <w:szCs w:val="24"/>
        </w:rPr>
        <w:t xml:space="preserve">Melissa </w:t>
      </w:r>
      <w:r>
        <w:rPr>
          <w:rFonts w:ascii="PT Serif" w:hAnsi="PT Serif" w:cs="Segoe UI"/>
          <w:sz w:val="24"/>
          <w:szCs w:val="24"/>
        </w:rPr>
        <w:t xml:space="preserve">Mitchell, </w:t>
      </w:r>
      <w:r w:rsidR="00D60787">
        <w:rPr>
          <w:rFonts w:ascii="PT Serif" w:hAnsi="PT Serif" w:cs="Segoe UI"/>
          <w:sz w:val="24"/>
          <w:szCs w:val="24"/>
        </w:rPr>
        <w:t xml:space="preserve">Library Director Monica Dombrowski, </w:t>
      </w:r>
      <w:r w:rsidR="00B12FCC">
        <w:rPr>
          <w:rFonts w:ascii="PT Serif" w:hAnsi="PT Serif" w:cs="Segoe UI"/>
          <w:sz w:val="24"/>
          <w:szCs w:val="24"/>
        </w:rPr>
        <w:t xml:space="preserve">Northfield resident </w:t>
      </w:r>
      <w:r>
        <w:rPr>
          <w:rFonts w:ascii="PT Serif" w:hAnsi="PT Serif" w:cs="Segoe UI"/>
          <w:sz w:val="24"/>
          <w:szCs w:val="24"/>
        </w:rPr>
        <w:t>Samantha T</w:t>
      </w:r>
      <w:r w:rsidR="001957B3">
        <w:rPr>
          <w:rFonts w:ascii="PT Serif" w:hAnsi="PT Serif" w:cs="Segoe UI"/>
          <w:sz w:val="24"/>
          <w:szCs w:val="24"/>
        </w:rPr>
        <w:t>ideman</w:t>
      </w:r>
      <w:r>
        <w:rPr>
          <w:rFonts w:ascii="PT Serif" w:hAnsi="PT Serif" w:cs="Segoe UI"/>
          <w:sz w:val="24"/>
          <w:szCs w:val="24"/>
        </w:rPr>
        <w:t xml:space="preserve">, </w:t>
      </w:r>
      <w:r w:rsidR="00B12FCC">
        <w:rPr>
          <w:rFonts w:ascii="PT Serif" w:hAnsi="PT Serif" w:cs="Segoe UI"/>
          <w:sz w:val="24"/>
          <w:szCs w:val="24"/>
        </w:rPr>
        <w:t xml:space="preserve">and Winnetka resident </w:t>
      </w:r>
      <w:r w:rsidR="00086D9C">
        <w:rPr>
          <w:rFonts w:ascii="PT Serif" w:hAnsi="PT Serif" w:cs="Segoe UI"/>
          <w:sz w:val="24"/>
          <w:szCs w:val="24"/>
        </w:rPr>
        <w:t>Katherine</w:t>
      </w:r>
      <w:r>
        <w:rPr>
          <w:rFonts w:ascii="PT Serif" w:hAnsi="PT Serif" w:cs="Segoe UI"/>
          <w:sz w:val="24"/>
          <w:szCs w:val="24"/>
        </w:rPr>
        <w:t xml:space="preserve"> </w:t>
      </w:r>
      <w:r w:rsidR="00086D9C">
        <w:rPr>
          <w:rFonts w:ascii="PT Serif" w:hAnsi="PT Serif" w:cs="Segoe UI"/>
          <w:sz w:val="24"/>
          <w:szCs w:val="24"/>
        </w:rPr>
        <w:t>Casale</w:t>
      </w:r>
      <w:r>
        <w:rPr>
          <w:rFonts w:ascii="PT Serif" w:hAnsi="PT Serif" w:cs="Segoe UI"/>
          <w:sz w:val="24"/>
          <w:szCs w:val="24"/>
        </w:rPr>
        <w:t xml:space="preserve"> MacNally</w:t>
      </w:r>
    </w:p>
    <w:p w14:paraId="6E2B4F1C" w14:textId="04AADEC0" w:rsidR="006652DD" w:rsidRDefault="006652DD" w:rsidP="006652DD">
      <w:pPr>
        <w:pStyle w:val="ListParagraph"/>
        <w:numPr>
          <w:ilvl w:val="1"/>
          <w:numId w:val="11"/>
        </w:numPr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sz w:val="24"/>
          <w:szCs w:val="24"/>
        </w:rPr>
        <w:t>Absent:</w:t>
      </w:r>
      <w:r w:rsidR="00B12FCC">
        <w:rPr>
          <w:rFonts w:ascii="PT Serif" w:hAnsi="PT Serif" w:cs="Segoe UI"/>
          <w:sz w:val="24"/>
          <w:szCs w:val="24"/>
        </w:rPr>
        <w:t xml:space="preserve"> Trustees Travis Gosselin and Deborah Vandergrift</w:t>
      </w:r>
    </w:p>
    <w:p w14:paraId="0290C737" w14:textId="62924C74" w:rsidR="008F7534" w:rsidRDefault="008F7534" w:rsidP="008F7534">
      <w:pPr>
        <w:pStyle w:val="ListParagraph"/>
        <w:numPr>
          <w:ilvl w:val="0"/>
          <w:numId w:val="11"/>
        </w:numPr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sz w:val="24"/>
          <w:szCs w:val="24"/>
        </w:rPr>
        <w:t xml:space="preserve">Approval of Minutes from May 1, </w:t>
      </w:r>
      <w:proofErr w:type="gramStart"/>
      <w:r>
        <w:rPr>
          <w:rFonts w:ascii="PT Serif" w:hAnsi="PT Serif" w:cs="Segoe UI"/>
          <w:sz w:val="24"/>
          <w:szCs w:val="24"/>
        </w:rPr>
        <w:t>2023</w:t>
      </w:r>
      <w:proofErr w:type="gramEnd"/>
      <w:r>
        <w:rPr>
          <w:rFonts w:ascii="PT Serif" w:hAnsi="PT Serif" w:cs="Segoe UI"/>
          <w:sz w:val="24"/>
          <w:szCs w:val="24"/>
        </w:rPr>
        <w:t xml:space="preserve"> Meeting</w:t>
      </w:r>
    </w:p>
    <w:p w14:paraId="7A6E9C6C" w14:textId="09F2BDE0" w:rsidR="006652DD" w:rsidRDefault="00086D9C" w:rsidP="006652DD">
      <w:pPr>
        <w:pStyle w:val="ListParagraph"/>
        <w:numPr>
          <w:ilvl w:val="1"/>
          <w:numId w:val="11"/>
        </w:numPr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sz w:val="24"/>
          <w:szCs w:val="24"/>
        </w:rPr>
        <w:t xml:space="preserve">President Mitchell announced </w:t>
      </w:r>
      <w:r w:rsidR="00417279">
        <w:rPr>
          <w:rFonts w:ascii="PT Serif" w:hAnsi="PT Serif" w:cs="Segoe UI"/>
          <w:sz w:val="24"/>
          <w:szCs w:val="24"/>
        </w:rPr>
        <w:t>the</w:t>
      </w:r>
      <w:r>
        <w:rPr>
          <w:rFonts w:ascii="PT Serif" w:hAnsi="PT Serif" w:cs="Segoe UI"/>
          <w:sz w:val="24"/>
          <w:szCs w:val="24"/>
        </w:rPr>
        <w:t xml:space="preserve"> approval of the May 1, </w:t>
      </w:r>
      <w:proofErr w:type="gramStart"/>
      <w:r>
        <w:rPr>
          <w:rFonts w:ascii="PT Serif" w:hAnsi="PT Serif" w:cs="Segoe UI"/>
          <w:sz w:val="24"/>
          <w:szCs w:val="24"/>
        </w:rPr>
        <w:t>2023</w:t>
      </w:r>
      <w:proofErr w:type="gramEnd"/>
      <w:r>
        <w:rPr>
          <w:rFonts w:ascii="PT Serif" w:hAnsi="PT Serif" w:cs="Segoe UI"/>
          <w:sz w:val="24"/>
          <w:szCs w:val="24"/>
        </w:rPr>
        <w:t xml:space="preserve"> Meeting</w:t>
      </w:r>
      <w:r w:rsidR="00771DC0">
        <w:rPr>
          <w:rFonts w:ascii="PT Serif" w:hAnsi="PT Serif" w:cs="Segoe UI"/>
          <w:sz w:val="24"/>
          <w:szCs w:val="24"/>
        </w:rPr>
        <w:t xml:space="preserve"> Minutes</w:t>
      </w:r>
      <w:r>
        <w:rPr>
          <w:rFonts w:ascii="PT Serif" w:hAnsi="PT Serif" w:cs="Segoe UI"/>
          <w:sz w:val="24"/>
          <w:szCs w:val="24"/>
        </w:rPr>
        <w:t>.</w:t>
      </w:r>
    </w:p>
    <w:p w14:paraId="11F9EF88" w14:textId="1CE39C3C" w:rsidR="008F7534" w:rsidRDefault="008F7534" w:rsidP="008F7534">
      <w:pPr>
        <w:pStyle w:val="ListParagraph"/>
        <w:numPr>
          <w:ilvl w:val="0"/>
          <w:numId w:val="11"/>
        </w:numPr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sz w:val="24"/>
          <w:szCs w:val="24"/>
        </w:rPr>
        <w:t>Report on Committee Work</w:t>
      </w:r>
    </w:p>
    <w:p w14:paraId="0B0CE4F0" w14:textId="5170E167" w:rsidR="00086D9C" w:rsidRDefault="00000053" w:rsidP="00086D9C">
      <w:pPr>
        <w:pStyle w:val="ListParagraph"/>
        <w:numPr>
          <w:ilvl w:val="1"/>
          <w:numId w:val="11"/>
        </w:numPr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sz w:val="24"/>
          <w:szCs w:val="24"/>
        </w:rPr>
        <w:t xml:space="preserve">The committee reported on their work since </w:t>
      </w:r>
      <w:r w:rsidR="00EE0138">
        <w:rPr>
          <w:rFonts w:ascii="PT Serif" w:hAnsi="PT Serif" w:cs="Segoe UI"/>
          <w:sz w:val="24"/>
          <w:szCs w:val="24"/>
        </w:rPr>
        <w:t>the last</w:t>
      </w:r>
      <w:r>
        <w:rPr>
          <w:rFonts w:ascii="PT Serif" w:hAnsi="PT Serif" w:cs="Segoe UI"/>
          <w:sz w:val="24"/>
          <w:szCs w:val="24"/>
        </w:rPr>
        <w:t xml:space="preserve"> meeting</w:t>
      </w:r>
      <w:r w:rsidR="00C54AC3">
        <w:rPr>
          <w:rFonts w:ascii="PT Serif" w:hAnsi="PT Serif" w:cs="Segoe UI"/>
          <w:sz w:val="24"/>
          <w:szCs w:val="24"/>
        </w:rPr>
        <w:t xml:space="preserve"> and </w:t>
      </w:r>
      <w:r w:rsidR="00EB545A">
        <w:rPr>
          <w:rFonts w:ascii="PT Serif" w:hAnsi="PT Serif" w:cs="Segoe UI"/>
          <w:sz w:val="24"/>
          <w:szCs w:val="24"/>
        </w:rPr>
        <w:t>began reviewing</w:t>
      </w:r>
      <w:r w:rsidR="00C54AC3">
        <w:rPr>
          <w:rFonts w:ascii="PT Serif" w:hAnsi="PT Serif" w:cs="Segoe UI"/>
          <w:sz w:val="24"/>
          <w:szCs w:val="24"/>
        </w:rPr>
        <w:t xml:space="preserve"> the </w:t>
      </w:r>
      <w:r w:rsidR="00EE0138">
        <w:rPr>
          <w:rFonts w:ascii="PT Serif" w:hAnsi="PT Serif" w:cs="Segoe UI"/>
          <w:sz w:val="24"/>
          <w:szCs w:val="24"/>
        </w:rPr>
        <w:t>draft report</w:t>
      </w:r>
      <w:r w:rsidR="00C54AC3">
        <w:rPr>
          <w:rFonts w:ascii="PT Serif" w:hAnsi="PT Serif" w:cs="Segoe UI"/>
          <w:sz w:val="24"/>
          <w:szCs w:val="24"/>
        </w:rPr>
        <w:t xml:space="preserve">. </w:t>
      </w:r>
    </w:p>
    <w:p w14:paraId="60BCFAB0" w14:textId="476678A5" w:rsidR="008F7534" w:rsidRDefault="008F7534" w:rsidP="0058186C">
      <w:pPr>
        <w:pStyle w:val="ListParagraph"/>
        <w:numPr>
          <w:ilvl w:val="0"/>
          <w:numId w:val="11"/>
        </w:numPr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sz w:val="24"/>
          <w:szCs w:val="24"/>
        </w:rPr>
        <w:t>Next Steps</w:t>
      </w:r>
    </w:p>
    <w:p w14:paraId="16508152" w14:textId="3B527574" w:rsidR="005C1576" w:rsidRPr="008F7534" w:rsidRDefault="00790696" w:rsidP="005C1576">
      <w:pPr>
        <w:pStyle w:val="ListParagraph"/>
        <w:numPr>
          <w:ilvl w:val="1"/>
          <w:numId w:val="11"/>
        </w:numPr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sz w:val="24"/>
          <w:szCs w:val="24"/>
        </w:rPr>
        <w:t>Monica will send a group communication to determine when they should have the next meeting</w:t>
      </w:r>
      <w:r w:rsidR="00E30C5B">
        <w:rPr>
          <w:rFonts w:ascii="PT Serif" w:hAnsi="PT Serif" w:cs="Segoe UI"/>
          <w:sz w:val="24"/>
          <w:szCs w:val="24"/>
        </w:rPr>
        <w:t>.</w:t>
      </w:r>
    </w:p>
    <w:p w14:paraId="4BB2AD5E" w14:textId="77777777" w:rsidR="008F7534" w:rsidRDefault="008F7534" w:rsidP="0058186C">
      <w:pPr>
        <w:rPr>
          <w:rFonts w:ascii="Segoe UI" w:hAnsi="Segoe UI" w:cs="Segoe UI"/>
          <w:sz w:val="24"/>
          <w:szCs w:val="24"/>
        </w:rPr>
      </w:pPr>
    </w:p>
    <w:p w14:paraId="478C0850" w14:textId="77777777" w:rsidR="001010E4" w:rsidRDefault="001010E4" w:rsidP="0058186C">
      <w:pPr>
        <w:rPr>
          <w:rFonts w:ascii="Segoe UI" w:hAnsi="Segoe UI" w:cs="Segoe UI"/>
          <w:sz w:val="24"/>
          <w:szCs w:val="24"/>
        </w:rPr>
      </w:pPr>
    </w:p>
    <w:p w14:paraId="27AE6E4B" w14:textId="77777777" w:rsidR="001010E4" w:rsidRDefault="001010E4" w:rsidP="0058186C">
      <w:pPr>
        <w:rPr>
          <w:rFonts w:ascii="Segoe UI" w:hAnsi="Segoe UI" w:cs="Segoe UI"/>
          <w:sz w:val="24"/>
          <w:szCs w:val="24"/>
        </w:rPr>
      </w:pPr>
    </w:p>
    <w:p w14:paraId="048D9763" w14:textId="77777777" w:rsidR="001010E4" w:rsidRPr="00880139" w:rsidRDefault="001010E4" w:rsidP="0058186C">
      <w:pPr>
        <w:rPr>
          <w:rFonts w:ascii="Segoe UI" w:hAnsi="Segoe UI" w:cs="Segoe UI"/>
          <w:sz w:val="24"/>
          <w:szCs w:val="24"/>
        </w:rPr>
      </w:pPr>
    </w:p>
    <w:p w14:paraId="131FFFEF" w14:textId="35E692FB" w:rsidR="00263EBE" w:rsidRPr="006500FF" w:rsidRDefault="00556050" w:rsidP="0058186C">
      <w:pPr>
        <w:numPr>
          <w:ilvl w:val="0"/>
          <w:numId w:val="1"/>
        </w:numPr>
        <w:rPr>
          <w:rFonts w:ascii="Laca" w:hAnsi="Laca" w:cs="Segoe UI"/>
          <w:sz w:val="24"/>
          <w:szCs w:val="24"/>
        </w:rPr>
      </w:pPr>
      <w:r w:rsidRPr="006500FF">
        <w:rPr>
          <w:rFonts w:ascii="Laca" w:hAnsi="Laca" w:cs="Segoe UI"/>
          <w:b/>
          <w:sz w:val="24"/>
          <w:szCs w:val="24"/>
        </w:rPr>
        <w:lastRenderedPageBreak/>
        <w:t>Approv</w:t>
      </w:r>
      <w:r w:rsidR="00DE6762" w:rsidRPr="006500FF">
        <w:rPr>
          <w:rFonts w:ascii="Laca" w:hAnsi="Laca" w:cs="Segoe UI"/>
          <w:b/>
          <w:sz w:val="24"/>
          <w:szCs w:val="24"/>
        </w:rPr>
        <w:t>al of</w:t>
      </w:r>
      <w:r w:rsidR="00351DC0" w:rsidRPr="006500FF">
        <w:rPr>
          <w:rFonts w:ascii="Laca" w:hAnsi="Laca" w:cs="Segoe UI"/>
          <w:b/>
          <w:sz w:val="24"/>
          <w:szCs w:val="24"/>
        </w:rPr>
        <w:t xml:space="preserve"> </w:t>
      </w:r>
      <w:r w:rsidR="001F1B72" w:rsidRPr="006500FF">
        <w:rPr>
          <w:rFonts w:ascii="Laca" w:hAnsi="Laca" w:cs="Segoe UI"/>
          <w:b/>
          <w:sz w:val="24"/>
          <w:szCs w:val="24"/>
        </w:rPr>
        <w:t>Minutes</w:t>
      </w:r>
    </w:p>
    <w:p w14:paraId="4183F32B" w14:textId="7C8274DF" w:rsidR="00E009F4" w:rsidRDefault="00553E50">
      <w:pPr>
        <w:pStyle w:val="ListParagraph"/>
        <w:numPr>
          <w:ilvl w:val="0"/>
          <w:numId w:val="3"/>
        </w:numPr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>Approve Minutes of</w:t>
      </w:r>
      <w:r w:rsidR="00B402C9" w:rsidRPr="006500FF">
        <w:rPr>
          <w:rFonts w:ascii="PT Serif" w:hAnsi="PT Serif" w:cs="Segoe UI"/>
          <w:sz w:val="24"/>
          <w:szCs w:val="24"/>
        </w:rPr>
        <w:t xml:space="preserve"> the</w:t>
      </w:r>
      <w:r w:rsidRPr="006500FF">
        <w:rPr>
          <w:rFonts w:ascii="PT Serif" w:hAnsi="PT Serif" w:cs="Segoe UI"/>
          <w:sz w:val="24"/>
          <w:szCs w:val="24"/>
        </w:rPr>
        <w:t xml:space="preserve"> </w:t>
      </w:r>
      <w:r w:rsidR="008F7534">
        <w:rPr>
          <w:rFonts w:ascii="PT Serif" w:hAnsi="PT Serif" w:cs="Segoe UI"/>
          <w:sz w:val="24"/>
          <w:szCs w:val="24"/>
        </w:rPr>
        <w:t>May</w:t>
      </w:r>
      <w:r w:rsidR="00AF5EB3" w:rsidRPr="006500FF">
        <w:rPr>
          <w:rFonts w:ascii="PT Serif" w:hAnsi="PT Serif" w:cs="Segoe UI"/>
          <w:sz w:val="24"/>
          <w:szCs w:val="24"/>
        </w:rPr>
        <w:t xml:space="preserve"> </w:t>
      </w:r>
      <w:r w:rsidR="00CA2807">
        <w:rPr>
          <w:rFonts w:ascii="PT Serif" w:hAnsi="PT Serif" w:cs="Segoe UI"/>
          <w:sz w:val="24"/>
          <w:szCs w:val="24"/>
        </w:rPr>
        <w:t>1</w:t>
      </w:r>
      <w:r w:rsidR="008F7534">
        <w:rPr>
          <w:rFonts w:ascii="PT Serif" w:hAnsi="PT Serif" w:cs="Segoe UI"/>
          <w:sz w:val="24"/>
          <w:szCs w:val="24"/>
        </w:rPr>
        <w:t>5</w:t>
      </w:r>
      <w:r w:rsidR="00AF5EB3" w:rsidRPr="006500FF">
        <w:rPr>
          <w:rFonts w:ascii="PT Serif" w:hAnsi="PT Serif" w:cs="Segoe UI"/>
          <w:sz w:val="24"/>
          <w:szCs w:val="24"/>
        </w:rPr>
        <w:t xml:space="preserve">, </w:t>
      </w:r>
      <w:proofErr w:type="gramStart"/>
      <w:r w:rsidR="00AF5EB3" w:rsidRPr="006500FF">
        <w:rPr>
          <w:rFonts w:ascii="PT Serif" w:hAnsi="PT Serif" w:cs="Segoe UI"/>
          <w:sz w:val="24"/>
          <w:szCs w:val="24"/>
        </w:rPr>
        <w:t>202</w:t>
      </w:r>
      <w:r w:rsidR="00E33DEA" w:rsidRPr="006500FF">
        <w:rPr>
          <w:rFonts w:ascii="PT Serif" w:hAnsi="PT Serif" w:cs="Segoe UI"/>
          <w:sz w:val="24"/>
          <w:szCs w:val="24"/>
        </w:rPr>
        <w:t>3</w:t>
      </w:r>
      <w:proofErr w:type="gramEnd"/>
      <w:r w:rsidR="00AF5EB3" w:rsidRPr="006500FF">
        <w:rPr>
          <w:rFonts w:ascii="PT Serif" w:hAnsi="PT Serif" w:cs="Segoe UI"/>
          <w:sz w:val="24"/>
          <w:szCs w:val="24"/>
        </w:rPr>
        <w:t xml:space="preserve"> </w:t>
      </w:r>
      <w:r w:rsidR="00B535CD" w:rsidRPr="006500FF">
        <w:rPr>
          <w:rFonts w:ascii="PT Serif" w:hAnsi="PT Serif" w:cs="Segoe UI"/>
          <w:sz w:val="24"/>
          <w:szCs w:val="24"/>
        </w:rPr>
        <w:t>Regular</w:t>
      </w:r>
      <w:r w:rsidR="00AF5EB3" w:rsidRPr="006500FF">
        <w:rPr>
          <w:rFonts w:ascii="PT Serif" w:hAnsi="PT Serif" w:cs="Segoe UI"/>
          <w:sz w:val="24"/>
          <w:szCs w:val="24"/>
        </w:rPr>
        <w:t xml:space="preserve"> Meeting</w:t>
      </w:r>
    </w:p>
    <w:p w14:paraId="1DDDB75D" w14:textId="6DE01E5C" w:rsidR="009E068A" w:rsidRPr="006500FF" w:rsidRDefault="00E54843" w:rsidP="00E54843">
      <w:pPr>
        <w:tabs>
          <w:tab w:val="left" w:pos="6840"/>
        </w:tabs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ab/>
      </w:r>
    </w:p>
    <w:p w14:paraId="24668EC3" w14:textId="1811324A" w:rsidR="001C5F66" w:rsidRPr="006500FF" w:rsidRDefault="006522DF" w:rsidP="009217DC">
      <w:pPr>
        <w:ind w:left="720"/>
        <w:rPr>
          <w:rFonts w:ascii="PT Serif" w:hAnsi="PT Serif" w:cs="Segoe UI"/>
          <w:sz w:val="24"/>
          <w:szCs w:val="24"/>
        </w:rPr>
      </w:pPr>
      <w:bookmarkStart w:id="4" w:name="_Hlk75197379"/>
      <w:r w:rsidRPr="006500FF">
        <w:rPr>
          <w:rFonts w:ascii="PT Serif" w:hAnsi="PT Serif" w:cs="Segoe UI"/>
          <w:sz w:val="24"/>
          <w:szCs w:val="24"/>
        </w:rPr>
        <w:t xml:space="preserve">President </w:t>
      </w:r>
      <w:r w:rsidR="00C61146" w:rsidRPr="006500FF">
        <w:rPr>
          <w:rFonts w:ascii="PT Serif" w:hAnsi="PT Serif" w:cs="Segoe UI"/>
          <w:sz w:val="24"/>
          <w:szCs w:val="24"/>
        </w:rPr>
        <w:t>Mitchell</w:t>
      </w:r>
      <w:r w:rsidRPr="006500FF">
        <w:rPr>
          <w:rFonts w:ascii="PT Serif" w:hAnsi="PT Serif" w:cs="Segoe UI"/>
          <w:sz w:val="24"/>
          <w:szCs w:val="24"/>
        </w:rPr>
        <w:t xml:space="preserve"> announced the approval of the </w:t>
      </w:r>
      <w:r w:rsidR="008F7534">
        <w:rPr>
          <w:rFonts w:ascii="PT Serif" w:hAnsi="PT Serif" w:cs="Segoe UI"/>
          <w:sz w:val="24"/>
          <w:szCs w:val="24"/>
        </w:rPr>
        <w:t>May</w:t>
      </w:r>
      <w:r w:rsidRPr="006500FF">
        <w:rPr>
          <w:rFonts w:ascii="PT Serif" w:hAnsi="PT Serif" w:cs="Segoe UI"/>
          <w:sz w:val="24"/>
          <w:szCs w:val="24"/>
        </w:rPr>
        <w:t xml:space="preserve"> </w:t>
      </w:r>
      <w:r w:rsidR="008307A6">
        <w:rPr>
          <w:rFonts w:ascii="PT Serif" w:hAnsi="PT Serif" w:cs="Segoe UI"/>
          <w:sz w:val="24"/>
          <w:szCs w:val="24"/>
        </w:rPr>
        <w:t>1</w:t>
      </w:r>
      <w:r w:rsidR="008F7534">
        <w:rPr>
          <w:rFonts w:ascii="PT Serif" w:hAnsi="PT Serif" w:cs="Segoe UI"/>
          <w:sz w:val="24"/>
          <w:szCs w:val="24"/>
        </w:rPr>
        <w:t>5</w:t>
      </w:r>
      <w:r w:rsidRPr="006500FF">
        <w:rPr>
          <w:rFonts w:ascii="PT Serif" w:hAnsi="PT Serif" w:cs="Segoe UI"/>
          <w:sz w:val="24"/>
          <w:szCs w:val="24"/>
        </w:rPr>
        <w:t xml:space="preserve">, </w:t>
      </w:r>
      <w:proofErr w:type="gramStart"/>
      <w:r w:rsidRPr="006500FF">
        <w:rPr>
          <w:rFonts w:ascii="PT Serif" w:hAnsi="PT Serif" w:cs="Segoe UI"/>
          <w:sz w:val="24"/>
          <w:szCs w:val="24"/>
        </w:rPr>
        <w:t>202</w:t>
      </w:r>
      <w:r w:rsidR="00E33DEA" w:rsidRPr="006500FF">
        <w:rPr>
          <w:rFonts w:ascii="PT Serif" w:hAnsi="PT Serif" w:cs="Segoe UI"/>
          <w:sz w:val="24"/>
          <w:szCs w:val="24"/>
        </w:rPr>
        <w:t>3</w:t>
      </w:r>
      <w:proofErr w:type="gramEnd"/>
      <w:r w:rsidRPr="006500FF">
        <w:rPr>
          <w:rFonts w:ascii="PT Serif" w:hAnsi="PT Serif" w:cs="Segoe UI"/>
          <w:sz w:val="24"/>
          <w:szCs w:val="24"/>
        </w:rPr>
        <w:t xml:space="preserve"> </w:t>
      </w:r>
      <w:r w:rsidR="00B535CD" w:rsidRPr="006500FF">
        <w:rPr>
          <w:rFonts w:ascii="PT Serif" w:hAnsi="PT Serif" w:cs="Segoe UI"/>
          <w:sz w:val="24"/>
          <w:szCs w:val="24"/>
        </w:rPr>
        <w:t>Regular</w:t>
      </w:r>
      <w:r w:rsidR="00DB019B" w:rsidRPr="006500FF">
        <w:rPr>
          <w:rFonts w:ascii="PT Serif" w:hAnsi="PT Serif" w:cs="Segoe UI"/>
          <w:sz w:val="24"/>
          <w:szCs w:val="24"/>
        </w:rPr>
        <w:t xml:space="preserve"> Meeting</w:t>
      </w:r>
      <w:r w:rsidR="00883E1B" w:rsidRPr="006500FF">
        <w:rPr>
          <w:rFonts w:ascii="PT Serif" w:hAnsi="PT Serif" w:cs="Segoe UI"/>
          <w:sz w:val="24"/>
          <w:szCs w:val="24"/>
        </w:rPr>
        <w:t xml:space="preserve"> </w:t>
      </w:r>
      <w:r w:rsidR="00DB019B" w:rsidRPr="006500FF">
        <w:rPr>
          <w:rFonts w:ascii="PT Serif" w:hAnsi="PT Serif" w:cs="Segoe UI"/>
          <w:sz w:val="24"/>
          <w:szCs w:val="24"/>
        </w:rPr>
        <w:t>Minutes</w:t>
      </w:r>
      <w:r w:rsidR="001C5F66" w:rsidRPr="006500FF">
        <w:rPr>
          <w:rFonts w:ascii="PT Serif" w:hAnsi="PT Serif" w:cs="Segoe UI"/>
          <w:sz w:val="24"/>
          <w:szCs w:val="24"/>
        </w:rPr>
        <w:t xml:space="preserve">. </w:t>
      </w:r>
      <w:bookmarkEnd w:id="4"/>
    </w:p>
    <w:p w14:paraId="2CD12CA5" w14:textId="77777777" w:rsidR="008B0EA4" w:rsidRPr="006500FF" w:rsidRDefault="008B0EA4" w:rsidP="00F401FA">
      <w:pPr>
        <w:rPr>
          <w:rFonts w:ascii="PT Serif" w:hAnsi="PT Serif" w:cs="Segoe UI"/>
          <w:sz w:val="24"/>
          <w:szCs w:val="24"/>
        </w:rPr>
      </w:pPr>
    </w:p>
    <w:p w14:paraId="64E562F5" w14:textId="77777777" w:rsidR="008864E8" w:rsidRPr="006500FF" w:rsidRDefault="00556050" w:rsidP="0058186C">
      <w:pPr>
        <w:pStyle w:val="ListParagraph"/>
        <w:numPr>
          <w:ilvl w:val="0"/>
          <w:numId w:val="1"/>
        </w:numPr>
        <w:rPr>
          <w:rFonts w:ascii="Laca" w:hAnsi="Laca" w:cs="Segoe UI"/>
          <w:b/>
          <w:sz w:val="24"/>
          <w:szCs w:val="24"/>
        </w:rPr>
      </w:pPr>
      <w:r w:rsidRPr="006500FF">
        <w:rPr>
          <w:rFonts w:ascii="Laca" w:hAnsi="Laca" w:cs="Segoe UI"/>
          <w:b/>
          <w:sz w:val="24"/>
          <w:szCs w:val="24"/>
        </w:rPr>
        <w:t>Financial Report</w:t>
      </w:r>
    </w:p>
    <w:p w14:paraId="5D4AE4B6" w14:textId="38611A61" w:rsidR="00CA2379" w:rsidRPr="006500FF" w:rsidRDefault="00D344E1" w:rsidP="00F934D5">
      <w:pPr>
        <w:ind w:left="720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 xml:space="preserve">Trustee </w:t>
      </w:r>
      <w:r w:rsidR="008F7534">
        <w:rPr>
          <w:rFonts w:ascii="PT Serif" w:hAnsi="PT Serif" w:cs="Segoe UI"/>
          <w:sz w:val="24"/>
          <w:szCs w:val="24"/>
        </w:rPr>
        <w:t>Munoz</w:t>
      </w:r>
      <w:r w:rsidRPr="006500FF">
        <w:rPr>
          <w:rFonts w:ascii="PT Serif" w:hAnsi="PT Serif" w:cs="Segoe UI"/>
          <w:sz w:val="24"/>
          <w:szCs w:val="24"/>
        </w:rPr>
        <w:t xml:space="preserve"> and </w:t>
      </w:r>
      <w:r w:rsidR="0082769A" w:rsidRPr="006500FF">
        <w:rPr>
          <w:rFonts w:ascii="PT Serif" w:hAnsi="PT Serif" w:cs="Segoe UI"/>
          <w:sz w:val="24"/>
          <w:szCs w:val="24"/>
        </w:rPr>
        <w:t xml:space="preserve">Director </w:t>
      </w:r>
      <w:r w:rsidR="008864E8" w:rsidRPr="006500FF">
        <w:rPr>
          <w:rFonts w:ascii="PT Serif" w:hAnsi="PT Serif" w:cs="Segoe UI"/>
          <w:sz w:val="24"/>
          <w:szCs w:val="24"/>
        </w:rPr>
        <w:t>Dombrowski</w:t>
      </w:r>
      <w:r w:rsidR="00586EB5" w:rsidRPr="006500FF">
        <w:rPr>
          <w:rFonts w:ascii="PT Serif" w:hAnsi="PT Serif" w:cs="Segoe UI"/>
          <w:sz w:val="24"/>
          <w:szCs w:val="24"/>
        </w:rPr>
        <w:t xml:space="preserve"> </w:t>
      </w:r>
      <w:r w:rsidR="0082769A" w:rsidRPr="006500FF">
        <w:rPr>
          <w:rFonts w:ascii="PT Serif" w:hAnsi="PT Serif" w:cs="Segoe UI"/>
          <w:sz w:val="24"/>
          <w:szCs w:val="24"/>
        </w:rPr>
        <w:t xml:space="preserve">presented the </w:t>
      </w:r>
      <w:r w:rsidR="008F7534">
        <w:rPr>
          <w:rFonts w:ascii="PT Serif" w:hAnsi="PT Serif" w:cs="Segoe UI"/>
          <w:sz w:val="24"/>
          <w:szCs w:val="24"/>
        </w:rPr>
        <w:t>May</w:t>
      </w:r>
      <w:r w:rsidR="0082769A" w:rsidRPr="006500FF">
        <w:rPr>
          <w:rFonts w:ascii="PT Serif" w:hAnsi="PT Serif" w:cs="Segoe UI"/>
          <w:sz w:val="24"/>
          <w:szCs w:val="24"/>
        </w:rPr>
        <w:t xml:space="preserve"> 20</w:t>
      </w:r>
      <w:r w:rsidR="008864E8" w:rsidRPr="006500FF">
        <w:rPr>
          <w:rFonts w:ascii="PT Serif" w:hAnsi="PT Serif" w:cs="Segoe UI"/>
          <w:sz w:val="24"/>
          <w:szCs w:val="24"/>
        </w:rPr>
        <w:t>2</w:t>
      </w:r>
      <w:r w:rsidR="00E33DEA" w:rsidRPr="006500FF">
        <w:rPr>
          <w:rFonts w:ascii="PT Serif" w:hAnsi="PT Serif" w:cs="Segoe UI"/>
          <w:sz w:val="24"/>
          <w:szCs w:val="24"/>
        </w:rPr>
        <w:t>3</w:t>
      </w:r>
      <w:r w:rsidR="0082769A" w:rsidRPr="006500FF">
        <w:rPr>
          <w:rFonts w:ascii="PT Serif" w:hAnsi="PT Serif" w:cs="Segoe UI"/>
          <w:sz w:val="24"/>
          <w:szCs w:val="24"/>
        </w:rPr>
        <w:t xml:space="preserve"> </w:t>
      </w:r>
      <w:r w:rsidR="00FC2693" w:rsidRPr="006500FF">
        <w:rPr>
          <w:rFonts w:ascii="PT Serif" w:hAnsi="PT Serif" w:cs="Segoe UI"/>
          <w:sz w:val="24"/>
          <w:szCs w:val="24"/>
        </w:rPr>
        <w:t>F</w:t>
      </w:r>
      <w:r w:rsidR="006B1D64" w:rsidRPr="006500FF">
        <w:rPr>
          <w:rFonts w:ascii="PT Serif" w:hAnsi="PT Serif" w:cs="Segoe UI"/>
          <w:sz w:val="24"/>
          <w:szCs w:val="24"/>
        </w:rPr>
        <w:t xml:space="preserve">inancial </w:t>
      </w:r>
      <w:r w:rsidR="00FC2693" w:rsidRPr="006500FF">
        <w:rPr>
          <w:rFonts w:ascii="PT Serif" w:hAnsi="PT Serif" w:cs="Segoe UI"/>
          <w:sz w:val="24"/>
          <w:szCs w:val="24"/>
        </w:rPr>
        <w:t>S</w:t>
      </w:r>
      <w:r w:rsidR="006B1D64" w:rsidRPr="006500FF">
        <w:rPr>
          <w:rFonts w:ascii="PT Serif" w:hAnsi="PT Serif" w:cs="Segoe UI"/>
          <w:sz w:val="24"/>
          <w:szCs w:val="24"/>
        </w:rPr>
        <w:t>tatements</w:t>
      </w:r>
      <w:r w:rsidR="00495EA5" w:rsidRPr="006500FF">
        <w:rPr>
          <w:rFonts w:ascii="PT Serif" w:hAnsi="PT Serif" w:cs="Segoe UI"/>
          <w:sz w:val="24"/>
          <w:szCs w:val="24"/>
        </w:rPr>
        <w:t>.</w:t>
      </w:r>
    </w:p>
    <w:p w14:paraId="0EF2977A" w14:textId="77777777" w:rsidR="00200E32" w:rsidRPr="006500FF" w:rsidRDefault="00200E32" w:rsidP="00860BCA">
      <w:pPr>
        <w:rPr>
          <w:rFonts w:ascii="PT Serif" w:hAnsi="PT Serif" w:cs="Segoe UI"/>
          <w:sz w:val="24"/>
          <w:szCs w:val="24"/>
        </w:rPr>
      </w:pPr>
    </w:p>
    <w:p w14:paraId="779C7D09" w14:textId="23FFC3DA" w:rsidR="0009117D" w:rsidRPr="006500FF" w:rsidRDefault="00556050" w:rsidP="0058186C">
      <w:pPr>
        <w:pStyle w:val="ListParagraph"/>
        <w:numPr>
          <w:ilvl w:val="0"/>
          <w:numId w:val="1"/>
        </w:numPr>
        <w:rPr>
          <w:rFonts w:ascii="Laca" w:hAnsi="Laca" w:cs="Segoe UI"/>
          <w:b/>
          <w:sz w:val="24"/>
          <w:szCs w:val="24"/>
        </w:rPr>
      </w:pPr>
      <w:r w:rsidRPr="006500FF">
        <w:rPr>
          <w:rFonts w:ascii="Laca" w:hAnsi="Laca" w:cs="Segoe UI"/>
          <w:b/>
          <w:sz w:val="24"/>
          <w:szCs w:val="24"/>
        </w:rPr>
        <w:t>Library Report</w:t>
      </w:r>
    </w:p>
    <w:p w14:paraId="681875A0" w14:textId="04DAE980" w:rsidR="0036791A" w:rsidRPr="006500FF" w:rsidRDefault="002F19A8" w:rsidP="0058186C">
      <w:pPr>
        <w:ind w:left="720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>LIBRARY DIRECTOR’S REPORT</w:t>
      </w:r>
      <w:r w:rsidR="0036791A" w:rsidRPr="006500FF">
        <w:rPr>
          <w:rFonts w:ascii="PT Serif" w:hAnsi="PT Serif" w:cs="Segoe UI"/>
          <w:sz w:val="24"/>
          <w:szCs w:val="24"/>
        </w:rPr>
        <w:t>:</w:t>
      </w:r>
    </w:p>
    <w:p w14:paraId="4B429260" w14:textId="41D76B31" w:rsidR="00FC356B" w:rsidRDefault="0018734E" w:rsidP="009B3E02">
      <w:pPr>
        <w:ind w:left="720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 xml:space="preserve">Director </w:t>
      </w:r>
      <w:r w:rsidR="00FA5627" w:rsidRPr="006500FF">
        <w:rPr>
          <w:rFonts w:ascii="PT Serif" w:hAnsi="PT Serif" w:cs="Segoe UI"/>
          <w:sz w:val="24"/>
          <w:szCs w:val="24"/>
        </w:rPr>
        <w:t>Dombrowski</w:t>
      </w:r>
      <w:r w:rsidRPr="006500FF">
        <w:rPr>
          <w:rFonts w:ascii="PT Serif" w:hAnsi="PT Serif" w:cs="Segoe UI"/>
          <w:sz w:val="24"/>
          <w:szCs w:val="24"/>
        </w:rPr>
        <w:t xml:space="preserve"> </w:t>
      </w:r>
      <w:r w:rsidR="002328A1" w:rsidRPr="006500FF">
        <w:rPr>
          <w:rFonts w:ascii="PT Serif" w:hAnsi="PT Serif" w:cs="Segoe UI"/>
          <w:sz w:val="24"/>
          <w:szCs w:val="24"/>
        </w:rPr>
        <w:t xml:space="preserve">presented </w:t>
      </w:r>
      <w:r w:rsidR="00260E4B" w:rsidRPr="006500FF">
        <w:rPr>
          <w:rFonts w:ascii="PT Serif" w:hAnsi="PT Serif" w:cs="Segoe UI"/>
          <w:sz w:val="24"/>
          <w:szCs w:val="24"/>
        </w:rPr>
        <w:t>the</w:t>
      </w:r>
      <w:r w:rsidR="002328A1" w:rsidRPr="006500FF">
        <w:rPr>
          <w:rFonts w:ascii="PT Serif" w:hAnsi="PT Serif" w:cs="Segoe UI"/>
          <w:sz w:val="24"/>
          <w:szCs w:val="24"/>
        </w:rPr>
        <w:t xml:space="preserve"> </w:t>
      </w:r>
      <w:r w:rsidR="008F7534">
        <w:rPr>
          <w:rFonts w:ascii="PT Serif" w:hAnsi="PT Serif" w:cs="Segoe UI"/>
          <w:sz w:val="24"/>
          <w:szCs w:val="24"/>
        </w:rPr>
        <w:t>May</w:t>
      </w:r>
      <w:r w:rsidR="002328A1" w:rsidRPr="006500FF">
        <w:rPr>
          <w:rFonts w:ascii="PT Serif" w:hAnsi="PT Serif" w:cs="Segoe UI"/>
          <w:sz w:val="24"/>
          <w:szCs w:val="24"/>
        </w:rPr>
        <w:t xml:space="preserve"> 202</w:t>
      </w:r>
      <w:r w:rsidR="00E33DEA" w:rsidRPr="006500FF">
        <w:rPr>
          <w:rFonts w:ascii="PT Serif" w:hAnsi="PT Serif" w:cs="Segoe UI"/>
          <w:sz w:val="24"/>
          <w:szCs w:val="24"/>
        </w:rPr>
        <w:t>3</w:t>
      </w:r>
      <w:r w:rsidR="002328A1" w:rsidRPr="006500FF">
        <w:rPr>
          <w:rFonts w:ascii="PT Serif" w:hAnsi="PT Serif" w:cs="Segoe UI"/>
          <w:sz w:val="24"/>
          <w:szCs w:val="24"/>
        </w:rPr>
        <w:t xml:space="preserve"> Director’s Report, which is included in the </w:t>
      </w:r>
      <w:r w:rsidR="008F7534">
        <w:rPr>
          <w:rFonts w:ascii="PT Serif" w:hAnsi="PT Serif" w:cs="Segoe UI"/>
          <w:sz w:val="24"/>
          <w:szCs w:val="24"/>
        </w:rPr>
        <w:t>June</w:t>
      </w:r>
      <w:r w:rsidR="00DB098C" w:rsidRPr="006500FF">
        <w:rPr>
          <w:rFonts w:ascii="PT Serif" w:hAnsi="PT Serif" w:cs="Segoe UI"/>
          <w:sz w:val="24"/>
          <w:szCs w:val="24"/>
        </w:rPr>
        <w:t xml:space="preserve"> </w:t>
      </w:r>
      <w:r w:rsidR="002328A1" w:rsidRPr="006500FF">
        <w:rPr>
          <w:rFonts w:ascii="PT Serif" w:hAnsi="PT Serif" w:cs="Segoe UI"/>
          <w:sz w:val="24"/>
          <w:szCs w:val="24"/>
        </w:rPr>
        <w:t>202</w:t>
      </w:r>
      <w:r w:rsidR="00655194" w:rsidRPr="006500FF">
        <w:rPr>
          <w:rFonts w:ascii="PT Serif" w:hAnsi="PT Serif" w:cs="Segoe UI"/>
          <w:sz w:val="24"/>
          <w:szCs w:val="24"/>
        </w:rPr>
        <w:t>3</w:t>
      </w:r>
      <w:r w:rsidR="002328A1" w:rsidRPr="006500FF">
        <w:rPr>
          <w:rFonts w:ascii="PT Serif" w:hAnsi="PT Serif" w:cs="Segoe UI"/>
          <w:sz w:val="24"/>
          <w:szCs w:val="24"/>
        </w:rPr>
        <w:t xml:space="preserve"> Board Packet.</w:t>
      </w:r>
      <w:r w:rsidR="00AF0CF2" w:rsidRPr="006500FF">
        <w:rPr>
          <w:rFonts w:ascii="PT Serif" w:hAnsi="PT Serif" w:cs="Segoe UI"/>
          <w:sz w:val="24"/>
          <w:szCs w:val="24"/>
        </w:rPr>
        <w:t xml:space="preserve"> </w:t>
      </w:r>
    </w:p>
    <w:p w14:paraId="505E6073" w14:textId="77777777" w:rsidR="00103325" w:rsidRPr="006500FF" w:rsidRDefault="00103325" w:rsidP="001E07C7">
      <w:pPr>
        <w:rPr>
          <w:rFonts w:ascii="PT Serif" w:hAnsi="PT Serif" w:cs="Segoe UI"/>
          <w:sz w:val="24"/>
          <w:szCs w:val="24"/>
        </w:rPr>
      </w:pPr>
    </w:p>
    <w:p w14:paraId="178BEFE5" w14:textId="3A8DAEE6" w:rsidR="00E77AEA" w:rsidRPr="006500FF" w:rsidRDefault="00556050" w:rsidP="0058186C">
      <w:pPr>
        <w:numPr>
          <w:ilvl w:val="0"/>
          <w:numId w:val="1"/>
        </w:numPr>
        <w:rPr>
          <w:rFonts w:ascii="Laca" w:hAnsi="Laca" w:cs="Segoe UI"/>
          <w:sz w:val="24"/>
          <w:szCs w:val="24"/>
        </w:rPr>
      </w:pPr>
      <w:r w:rsidRPr="006500FF">
        <w:rPr>
          <w:rFonts w:ascii="Laca" w:hAnsi="Laca" w:cs="Segoe UI"/>
          <w:b/>
          <w:sz w:val="24"/>
          <w:szCs w:val="24"/>
        </w:rPr>
        <w:t>Liaisons to Other Organizations-Reports</w:t>
      </w:r>
    </w:p>
    <w:p w14:paraId="4B7E5A92" w14:textId="3B1529A7" w:rsidR="006A446E" w:rsidRPr="006500FF" w:rsidRDefault="00E4506D" w:rsidP="006A446E">
      <w:pPr>
        <w:pStyle w:val="ListParagraph"/>
        <w:numPr>
          <w:ilvl w:val="0"/>
          <w:numId w:val="2"/>
        </w:numPr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i/>
          <w:sz w:val="24"/>
          <w:szCs w:val="24"/>
        </w:rPr>
        <w:t>Winnetka</w:t>
      </w:r>
      <w:r w:rsidRPr="006500FF">
        <w:rPr>
          <w:rFonts w:ascii="PT Serif" w:hAnsi="PT Serif" w:cs="Segoe UI"/>
          <w:sz w:val="24"/>
          <w:szCs w:val="24"/>
        </w:rPr>
        <w:t xml:space="preserve"> </w:t>
      </w:r>
      <w:r w:rsidRPr="006500FF">
        <w:rPr>
          <w:rFonts w:ascii="PT Serif" w:hAnsi="PT Serif" w:cs="Segoe UI"/>
          <w:i/>
          <w:sz w:val="24"/>
          <w:szCs w:val="24"/>
        </w:rPr>
        <w:t>Village</w:t>
      </w:r>
      <w:r w:rsidRPr="006500FF">
        <w:rPr>
          <w:rFonts w:ascii="PT Serif" w:hAnsi="PT Serif" w:cs="Segoe UI"/>
          <w:sz w:val="24"/>
          <w:szCs w:val="24"/>
        </w:rPr>
        <w:t xml:space="preserve">- </w:t>
      </w:r>
      <w:r w:rsidR="008F7534">
        <w:rPr>
          <w:rFonts w:ascii="PT Serif" w:hAnsi="PT Serif" w:cs="Segoe UI"/>
          <w:sz w:val="24"/>
          <w:szCs w:val="24"/>
        </w:rPr>
        <w:t>Trustee</w:t>
      </w:r>
      <w:r w:rsidR="0077494A" w:rsidRPr="006500FF">
        <w:rPr>
          <w:rFonts w:ascii="PT Serif" w:hAnsi="PT Serif" w:cs="Segoe UI"/>
          <w:sz w:val="24"/>
          <w:szCs w:val="24"/>
        </w:rPr>
        <w:t xml:space="preserve"> </w:t>
      </w:r>
      <w:r w:rsidR="008F7534">
        <w:rPr>
          <w:rFonts w:ascii="PT Serif" w:hAnsi="PT Serif" w:cs="Segoe UI"/>
          <w:sz w:val="24"/>
          <w:szCs w:val="24"/>
        </w:rPr>
        <w:t>Gosselin</w:t>
      </w:r>
      <w:r w:rsidR="0077494A" w:rsidRPr="006500FF">
        <w:rPr>
          <w:rFonts w:ascii="PT Serif" w:hAnsi="PT Serif" w:cs="Segoe UI"/>
          <w:sz w:val="24"/>
          <w:szCs w:val="24"/>
        </w:rPr>
        <w:t xml:space="preserve"> </w:t>
      </w:r>
      <w:r w:rsidR="00E850DE">
        <w:rPr>
          <w:rFonts w:ascii="PT Serif" w:hAnsi="PT Serif" w:cs="Segoe UI"/>
          <w:sz w:val="24"/>
          <w:szCs w:val="24"/>
        </w:rPr>
        <w:t>is absent; nothing to report.</w:t>
      </w:r>
    </w:p>
    <w:p w14:paraId="7618FEF1" w14:textId="1FA7BB80" w:rsidR="00562555" w:rsidRPr="006500FF" w:rsidRDefault="00E4506D" w:rsidP="009218D1">
      <w:pPr>
        <w:pStyle w:val="ListParagraph"/>
        <w:numPr>
          <w:ilvl w:val="0"/>
          <w:numId w:val="2"/>
        </w:numPr>
        <w:ind w:right="-630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i/>
          <w:sz w:val="24"/>
          <w:szCs w:val="24"/>
        </w:rPr>
        <w:t>Northfield</w:t>
      </w:r>
      <w:r w:rsidRPr="006500FF">
        <w:rPr>
          <w:rFonts w:ascii="PT Serif" w:hAnsi="PT Serif" w:cs="Segoe UI"/>
          <w:sz w:val="24"/>
          <w:szCs w:val="24"/>
        </w:rPr>
        <w:t xml:space="preserve"> </w:t>
      </w:r>
      <w:r w:rsidRPr="006500FF">
        <w:rPr>
          <w:rFonts w:ascii="PT Serif" w:hAnsi="PT Serif" w:cs="Segoe UI"/>
          <w:i/>
          <w:sz w:val="24"/>
          <w:szCs w:val="24"/>
        </w:rPr>
        <w:t>Village</w:t>
      </w:r>
      <w:r w:rsidRPr="006500FF">
        <w:rPr>
          <w:rFonts w:ascii="PT Serif" w:hAnsi="PT Serif" w:cs="Segoe UI"/>
          <w:sz w:val="24"/>
          <w:szCs w:val="24"/>
        </w:rPr>
        <w:t xml:space="preserve">- </w:t>
      </w:r>
      <w:r w:rsidR="00110473" w:rsidRPr="006500FF">
        <w:rPr>
          <w:rFonts w:ascii="PT Serif" w:hAnsi="PT Serif" w:cs="Segoe UI"/>
          <w:sz w:val="24"/>
          <w:szCs w:val="24"/>
        </w:rPr>
        <w:t xml:space="preserve">Trustee </w:t>
      </w:r>
      <w:r w:rsidR="0003600F">
        <w:rPr>
          <w:rFonts w:ascii="PT Serif" w:hAnsi="PT Serif" w:cs="Segoe UI"/>
          <w:sz w:val="24"/>
          <w:szCs w:val="24"/>
        </w:rPr>
        <w:t>Munoz</w:t>
      </w:r>
      <w:r w:rsidR="00110473" w:rsidRPr="006500FF">
        <w:rPr>
          <w:rFonts w:ascii="PT Serif" w:hAnsi="PT Serif" w:cs="Segoe UI"/>
          <w:sz w:val="24"/>
          <w:szCs w:val="24"/>
        </w:rPr>
        <w:t xml:space="preserve"> </w:t>
      </w:r>
      <w:r w:rsidR="009B2A41">
        <w:rPr>
          <w:rFonts w:ascii="PT Serif" w:hAnsi="PT Serif" w:cs="Segoe UI"/>
          <w:sz w:val="24"/>
          <w:szCs w:val="24"/>
        </w:rPr>
        <w:t xml:space="preserve">reported </w:t>
      </w:r>
      <w:r w:rsidR="0003600F">
        <w:rPr>
          <w:rFonts w:ascii="PT Serif" w:hAnsi="PT Serif" w:cs="Segoe UI"/>
          <w:sz w:val="24"/>
          <w:szCs w:val="24"/>
        </w:rPr>
        <w:t>that the Village of Northfield signed a new lease with the Post Office</w:t>
      </w:r>
      <w:r w:rsidR="00BB190D">
        <w:rPr>
          <w:rFonts w:ascii="PT Serif" w:hAnsi="PT Serif" w:cs="Segoe UI"/>
          <w:sz w:val="24"/>
          <w:szCs w:val="24"/>
        </w:rPr>
        <w:t xml:space="preserve">. She also reported that they are working on a plat survey </w:t>
      </w:r>
      <w:r w:rsidR="005E49BD">
        <w:rPr>
          <w:rFonts w:ascii="PT Serif" w:hAnsi="PT Serif" w:cs="Segoe UI"/>
          <w:sz w:val="24"/>
          <w:szCs w:val="24"/>
        </w:rPr>
        <w:t>of</w:t>
      </w:r>
      <w:r w:rsidR="00BB190D">
        <w:rPr>
          <w:rFonts w:ascii="PT Serif" w:hAnsi="PT Serif" w:cs="Segoe UI"/>
          <w:sz w:val="24"/>
          <w:szCs w:val="24"/>
        </w:rPr>
        <w:t xml:space="preserve"> the Northfield Library campus.</w:t>
      </w:r>
      <w:r w:rsidR="0003600F">
        <w:rPr>
          <w:rFonts w:ascii="PT Serif" w:hAnsi="PT Serif" w:cs="Segoe UI"/>
          <w:sz w:val="24"/>
          <w:szCs w:val="24"/>
        </w:rPr>
        <w:t xml:space="preserve"> </w:t>
      </w:r>
      <w:r w:rsidR="005E49BD">
        <w:rPr>
          <w:rFonts w:ascii="PT Serif" w:hAnsi="PT Serif" w:cs="Segoe UI"/>
          <w:sz w:val="24"/>
          <w:szCs w:val="24"/>
        </w:rPr>
        <w:t>Trustee Munoz reported that t</w:t>
      </w:r>
      <w:r w:rsidR="00F1545F">
        <w:rPr>
          <w:rFonts w:ascii="PT Serif" w:hAnsi="PT Serif" w:cs="Segoe UI"/>
          <w:sz w:val="24"/>
          <w:szCs w:val="24"/>
        </w:rPr>
        <w:t xml:space="preserve">he sidewalk committee </w:t>
      </w:r>
      <w:r w:rsidR="00BB190D">
        <w:rPr>
          <w:rFonts w:ascii="PT Serif" w:hAnsi="PT Serif" w:cs="Segoe UI"/>
          <w:sz w:val="24"/>
          <w:szCs w:val="24"/>
        </w:rPr>
        <w:t>identified</w:t>
      </w:r>
      <w:r w:rsidR="00F1545F">
        <w:rPr>
          <w:rFonts w:ascii="PT Serif" w:hAnsi="PT Serif" w:cs="Segoe UI"/>
          <w:sz w:val="24"/>
          <w:szCs w:val="24"/>
        </w:rPr>
        <w:t xml:space="preserve"> segments</w:t>
      </w:r>
      <w:r w:rsidR="005E49BD">
        <w:rPr>
          <w:rFonts w:ascii="PT Serif" w:hAnsi="PT Serif" w:cs="Segoe UI"/>
          <w:sz w:val="24"/>
          <w:szCs w:val="24"/>
        </w:rPr>
        <w:t xml:space="preserve"> needing attention</w:t>
      </w:r>
      <w:r w:rsidR="00F1545F">
        <w:rPr>
          <w:rFonts w:ascii="PT Serif" w:hAnsi="PT Serif" w:cs="Segoe UI"/>
          <w:sz w:val="24"/>
          <w:szCs w:val="24"/>
        </w:rPr>
        <w:t xml:space="preserve"> and </w:t>
      </w:r>
      <w:r w:rsidR="00BB190D">
        <w:rPr>
          <w:rFonts w:ascii="PT Serif" w:hAnsi="PT Serif" w:cs="Segoe UI"/>
          <w:sz w:val="24"/>
          <w:szCs w:val="24"/>
        </w:rPr>
        <w:t xml:space="preserve">will also be </w:t>
      </w:r>
      <w:r w:rsidR="005E49BD">
        <w:rPr>
          <w:rFonts w:ascii="PT Serif" w:hAnsi="PT Serif" w:cs="Segoe UI"/>
          <w:sz w:val="24"/>
          <w:szCs w:val="24"/>
        </w:rPr>
        <w:t xml:space="preserve">looking into </w:t>
      </w:r>
      <w:r w:rsidR="00BB190D">
        <w:rPr>
          <w:rFonts w:ascii="PT Serif" w:hAnsi="PT Serif" w:cs="Segoe UI"/>
          <w:sz w:val="24"/>
          <w:szCs w:val="24"/>
        </w:rPr>
        <w:t>adding</w:t>
      </w:r>
      <w:r w:rsidR="00F1545F">
        <w:rPr>
          <w:rFonts w:ascii="PT Serif" w:hAnsi="PT Serif" w:cs="Segoe UI"/>
          <w:sz w:val="24"/>
          <w:szCs w:val="24"/>
        </w:rPr>
        <w:t xml:space="preserve"> a light to the </w:t>
      </w:r>
      <w:r w:rsidR="00BB190D">
        <w:rPr>
          <w:rFonts w:ascii="PT Serif" w:hAnsi="PT Serif" w:cs="Segoe UI"/>
          <w:sz w:val="24"/>
          <w:szCs w:val="24"/>
        </w:rPr>
        <w:t>crosswalk</w:t>
      </w:r>
      <w:r w:rsidR="00F1545F">
        <w:rPr>
          <w:rFonts w:ascii="PT Serif" w:hAnsi="PT Serif" w:cs="Segoe UI"/>
          <w:sz w:val="24"/>
          <w:szCs w:val="24"/>
        </w:rPr>
        <w:t xml:space="preserve"> at Lagoon and Winnetka. </w:t>
      </w:r>
      <w:r w:rsidR="00BB190D">
        <w:rPr>
          <w:rFonts w:ascii="PT Serif" w:hAnsi="PT Serif" w:cs="Segoe UI"/>
          <w:sz w:val="24"/>
          <w:szCs w:val="24"/>
        </w:rPr>
        <w:t xml:space="preserve">Trustee Shankar reported that a new cafe, Clarkson Brew, has </w:t>
      </w:r>
      <w:proofErr w:type="gramStart"/>
      <w:r w:rsidR="00BB190D">
        <w:rPr>
          <w:rFonts w:ascii="PT Serif" w:hAnsi="PT Serif" w:cs="Segoe UI"/>
          <w:sz w:val="24"/>
          <w:szCs w:val="24"/>
        </w:rPr>
        <w:t>opened up</w:t>
      </w:r>
      <w:proofErr w:type="gramEnd"/>
      <w:r w:rsidR="00BB190D">
        <w:rPr>
          <w:rFonts w:ascii="PT Serif" w:hAnsi="PT Serif" w:cs="Segoe UI"/>
          <w:sz w:val="24"/>
          <w:szCs w:val="24"/>
        </w:rPr>
        <w:t xml:space="preserve"> at Clarkson Park.</w:t>
      </w:r>
    </w:p>
    <w:p w14:paraId="7CF5061C" w14:textId="77777777" w:rsidR="00E340FA" w:rsidRPr="006500FF" w:rsidRDefault="00E340FA" w:rsidP="0058186C">
      <w:pPr>
        <w:rPr>
          <w:rFonts w:ascii="PT Serif" w:hAnsi="PT Serif" w:cs="Segoe UI"/>
          <w:sz w:val="24"/>
          <w:szCs w:val="24"/>
        </w:rPr>
      </w:pPr>
    </w:p>
    <w:p w14:paraId="5E2F0BD5" w14:textId="4F34C548" w:rsidR="00655194" w:rsidRPr="006500FF" w:rsidRDefault="00337BA0" w:rsidP="00844621">
      <w:pPr>
        <w:pStyle w:val="ListParagraph"/>
        <w:numPr>
          <w:ilvl w:val="0"/>
          <w:numId w:val="1"/>
        </w:numPr>
        <w:rPr>
          <w:rFonts w:ascii="Laca" w:hAnsi="Laca" w:cs="Segoe UI"/>
          <w:b/>
          <w:sz w:val="24"/>
          <w:szCs w:val="24"/>
        </w:rPr>
      </w:pPr>
      <w:r w:rsidRPr="006500FF">
        <w:rPr>
          <w:rFonts w:ascii="Laca" w:hAnsi="Laca" w:cs="Segoe UI"/>
          <w:b/>
          <w:sz w:val="24"/>
          <w:szCs w:val="24"/>
        </w:rPr>
        <w:t>Unfinished Business</w:t>
      </w:r>
      <w:bookmarkStart w:id="5" w:name="_Hlk124769428"/>
    </w:p>
    <w:bookmarkEnd w:id="5"/>
    <w:p w14:paraId="6E9FBD42" w14:textId="77777777" w:rsidR="00655194" w:rsidRPr="006500FF" w:rsidRDefault="00655194" w:rsidP="00844621">
      <w:pPr>
        <w:rPr>
          <w:rFonts w:ascii="PT Serif" w:hAnsi="PT Serif" w:cs="Segoe UI"/>
          <w:b/>
          <w:sz w:val="24"/>
          <w:szCs w:val="24"/>
        </w:rPr>
      </w:pPr>
    </w:p>
    <w:p w14:paraId="42F35A5F" w14:textId="1461CD35" w:rsidR="005F1E48" w:rsidRPr="006500FF" w:rsidRDefault="002347A5" w:rsidP="008A0D9E">
      <w:pPr>
        <w:pStyle w:val="ListParagraph"/>
        <w:numPr>
          <w:ilvl w:val="0"/>
          <w:numId w:val="1"/>
        </w:numPr>
        <w:rPr>
          <w:rFonts w:ascii="Laca" w:hAnsi="Laca" w:cs="Segoe UI"/>
          <w:b/>
          <w:sz w:val="24"/>
          <w:szCs w:val="24"/>
        </w:rPr>
      </w:pPr>
      <w:r w:rsidRPr="006500FF">
        <w:rPr>
          <w:rFonts w:ascii="Laca" w:hAnsi="Laca" w:cs="Segoe UI"/>
          <w:b/>
          <w:sz w:val="24"/>
          <w:szCs w:val="24"/>
        </w:rPr>
        <w:t>New Business</w:t>
      </w:r>
      <w:bookmarkStart w:id="6" w:name="_Hlk75163399"/>
      <w:bookmarkStart w:id="7" w:name="_Hlk77604628"/>
    </w:p>
    <w:p w14:paraId="10E5AF2F" w14:textId="0D38C7F3" w:rsidR="005012AE" w:rsidRPr="006500FF" w:rsidRDefault="009B2A41">
      <w:pPr>
        <w:pStyle w:val="ListParagraph"/>
        <w:numPr>
          <w:ilvl w:val="0"/>
          <w:numId w:val="4"/>
        </w:numPr>
        <w:rPr>
          <w:rFonts w:ascii="PT Serif" w:hAnsi="PT Serif" w:cs="Segoe UI"/>
          <w:sz w:val="24"/>
          <w:szCs w:val="24"/>
        </w:rPr>
      </w:pPr>
      <w:bookmarkStart w:id="8" w:name="_Hlk114494582"/>
      <w:bookmarkStart w:id="9" w:name="_Hlk96321637"/>
      <w:bookmarkStart w:id="10" w:name="_Hlk121764858"/>
      <w:r>
        <w:rPr>
          <w:rFonts w:ascii="PT Serif" w:hAnsi="PT Serif" w:cs="Segoe UI"/>
          <w:i/>
          <w:iCs/>
          <w:sz w:val="24"/>
          <w:szCs w:val="24"/>
        </w:rPr>
        <w:t xml:space="preserve">Approval of </w:t>
      </w:r>
      <w:r w:rsidR="008F7534">
        <w:rPr>
          <w:rFonts w:ascii="PT Serif" w:hAnsi="PT Serif" w:cs="Segoe UI"/>
          <w:i/>
          <w:iCs/>
          <w:sz w:val="24"/>
          <w:szCs w:val="24"/>
        </w:rPr>
        <w:t>District Closure Dates for FY23-24</w:t>
      </w:r>
    </w:p>
    <w:bookmarkEnd w:id="6"/>
    <w:bookmarkEnd w:id="7"/>
    <w:bookmarkEnd w:id="8"/>
    <w:bookmarkEnd w:id="9"/>
    <w:p w14:paraId="3E1F3367" w14:textId="3837B3C1" w:rsidR="003C2358" w:rsidRDefault="003C2358" w:rsidP="003C2358">
      <w:pPr>
        <w:pStyle w:val="ListParagraph"/>
        <w:ind w:left="144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 xml:space="preserve">A MOTION to Approve the </w:t>
      </w:r>
      <w:r w:rsidR="008F7534">
        <w:rPr>
          <w:rFonts w:ascii="PT Serif" w:hAnsi="PT Serif" w:cs="Segoe UI"/>
          <w:bCs/>
          <w:sz w:val="24"/>
          <w:szCs w:val="24"/>
        </w:rPr>
        <w:t xml:space="preserve">Closure Dates for </w:t>
      </w:r>
      <w:r w:rsidRPr="003C2358">
        <w:rPr>
          <w:rFonts w:ascii="PT Serif" w:hAnsi="PT Serif" w:cs="Segoe UI"/>
          <w:bCs/>
          <w:sz w:val="24"/>
          <w:szCs w:val="24"/>
        </w:rPr>
        <w:t xml:space="preserve">FY23-24 </w:t>
      </w:r>
      <w:r w:rsidR="0015500C">
        <w:rPr>
          <w:rFonts w:ascii="PT Serif" w:hAnsi="PT Serif" w:cs="Segoe UI"/>
          <w:bCs/>
          <w:sz w:val="24"/>
          <w:szCs w:val="24"/>
        </w:rPr>
        <w:t>with the Addition of Two Additional</w:t>
      </w:r>
      <w:r w:rsidR="001328CC">
        <w:rPr>
          <w:rFonts w:ascii="PT Serif" w:hAnsi="PT Serif" w:cs="Segoe UI"/>
          <w:bCs/>
          <w:sz w:val="24"/>
          <w:szCs w:val="24"/>
        </w:rPr>
        <w:t xml:space="preserve"> Closure Dates/</w:t>
      </w:r>
      <w:r w:rsidR="0015500C">
        <w:rPr>
          <w:rFonts w:ascii="PT Serif" w:hAnsi="PT Serif" w:cs="Segoe UI"/>
          <w:bCs/>
          <w:sz w:val="24"/>
          <w:szCs w:val="24"/>
        </w:rPr>
        <w:t xml:space="preserve">Paid Holidays (Juneteenth and the Friday after Thanksgiving) </w:t>
      </w:r>
      <w:r w:rsidRPr="003C2358">
        <w:rPr>
          <w:rFonts w:ascii="PT Serif" w:hAnsi="PT Serif" w:cs="Segoe UI"/>
          <w:bCs/>
          <w:sz w:val="24"/>
          <w:szCs w:val="24"/>
        </w:rPr>
        <w:t xml:space="preserve">was made by Trustee </w:t>
      </w:r>
      <w:r w:rsidR="00413902">
        <w:rPr>
          <w:rFonts w:ascii="PT Serif" w:hAnsi="PT Serif" w:cs="Segoe UI"/>
          <w:bCs/>
          <w:sz w:val="24"/>
          <w:szCs w:val="24"/>
        </w:rPr>
        <w:t>Kinnich</w:t>
      </w:r>
      <w:r w:rsidR="0015500C">
        <w:rPr>
          <w:rFonts w:ascii="PT Serif" w:hAnsi="PT Serif" w:cs="Segoe UI"/>
          <w:bCs/>
          <w:sz w:val="24"/>
          <w:szCs w:val="24"/>
        </w:rPr>
        <w:t>.</w:t>
      </w:r>
    </w:p>
    <w:p w14:paraId="231D0A88" w14:textId="77777777" w:rsidR="008F7534" w:rsidRDefault="008F7534" w:rsidP="003C2358">
      <w:pPr>
        <w:pStyle w:val="ListParagraph"/>
        <w:ind w:left="1440"/>
        <w:rPr>
          <w:rFonts w:ascii="PT Serif" w:hAnsi="PT Serif" w:cs="Segoe UI"/>
          <w:bCs/>
          <w:sz w:val="24"/>
          <w:szCs w:val="24"/>
        </w:rPr>
      </w:pPr>
    </w:p>
    <w:p w14:paraId="62CB7FDF" w14:textId="0CF64EAB" w:rsidR="00213F75" w:rsidRDefault="008F7534" w:rsidP="008F7534">
      <w:pPr>
        <w:pStyle w:val="ListParagraph"/>
        <w:ind w:left="1440"/>
        <w:rPr>
          <w:rFonts w:ascii="PT Serif" w:hAnsi="PT Serif" w:cs="Segoe UI"/>
          <w:bCs/>
          <w:sz w:val="24"/>
          <w:szCs w:val="24"/>
        </w:rPr>
      </w:pPr>
      <w:r>
        <w:rPr>
          <w:rFonts w:ascii="PT Serif" w:hAnsi="PT Serif" w:cs="Segoe UI"/>
          <w:bCs/>
          <w:sz w:val="24"/>
          <w:szCs w:val="24"/>
        </w:rPr>
        <w:t>The MOTION passed on a voice vote.</w:t>
      </w:r>
    </w:p>
    <w:bookmarkEnd w:id="10"/>
    <w:p w14:paraId="54147517" w14:textId="2FDCCB66" w:rsidR="0015421F" w:rsidRPr="006500FF" w:rsidRDefault="0015421F" w:rsidP="00BD6958">
      <w:pPr>
        <w:rPr>
          <w:rFonts w:ascii="PT Serif" w:hAnsi="PT Serif" w:cs="Segoe UI"/>
          <w:bCs/>
          <w:sz w:val="24"/>
          <w:szCs w:val="24"/>
        </w:rPr>
      </w:pPr>
    </w:p>
    <w:p w14:paraId="363A7C5B" w14:textId="4DD8034D" w:rsidR="0015421F" w:rsidRPr="008F7534" w:rsidRDefault="008F7534" w:rsidP="0015421F">
      <w:pPr>
        <w:pStyle w:val="ListParagraph"/>
        <w:numPr>
          <w:ilvl w:val="0"/>
          <w:numId w:val="4"/>
        </w:numPr>
        <w:rPr>
          <w:rFonts w:ascii="PT Serif" w:hAnsi="PT Serif" w:cs="Segoe UI"/>
          <w:sz w:val="24"/>
          <w:szCs w:val="24"/>
        </w:rPr>
      </w:pPr>
      <w:bookmarkStart w:id="11" w:name="_Hlk121754837"/>
      <w:r>
        <w:rPr>
          <w:rFonts w:ascii="PT Serif" w:hAnsi="PT Serif" w:cs="Segoe UI"/>
          <w:i/>
          <w:iCs/>
          <w:sz w:val="24"/>
          <w:szCs w:val="24"/>
        </w:rPr>
        <w:t>Assignment of Two Trustees to Review Closed Session Recordings &amp; Summaries</w:t>
      </w:r>
    </w:p>
    <w:bookmarkEnd w:id="11"/>
    <w:p w14:paraId="2758E215" w14:textId="18D8C746" w:rsidR="009E15DB" w:rsidRDefault="00827F2A" w:rsidP="008F7534">
      <w:pPr>
        <w:pStyle w:val="ListParagraph"/>
        <w:ind w:left="1500"/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sz w:val="24"/>
          <w:szCs w:val="24"/>
        </w:rPr>
        <w:t xml:space="preserve">Trustees Sundell and Munoz were assigned to review the closed session recordings and summaries. </w:t>
      </w:r>
    </w:p>
    <w:p w14:paraId="783FD8F8" w14:textId="77777777" w:rsidR="008F7534" w:rsidRDefault="008F7534" w:rsidP="008F7534">
      <w:pPr>
        <w:pStyle w:val="ListParagraph"/>
        <w:ind w:left="1500"/>
        <w:rPr>
          <w:rFonts w:ascii="PT Serif" w:hAnsi="PT Serif" w:cs="Segoe UI"/>
          <w:sz w:val="24"/>
          <w:szCs w:val="24"/>
        </w:rPr>
      </w:pPr>
    </w:p>
    <w:p w14:paraId="1A03CAEF" w14:textId="0480F8FB" w:rsidR="008F7534" w:rsidRPr="008F7534" w:rsidRDefault="008F7534" w:rsidP="008F7534">
      <w:pPr>
        <w:pStyle w:val="ListParagraph"/>
        <w:numPr>
          <w:ilvl w:val="0"/>
          <w:numId w:val="4"/>
        </w:numPr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i/>
          <w:iCs/>
          <w:sz w:val="24"/>
          <w:szCs w:val="24"/>
        </w:rPr>
        <w:t>Assignment of Two Trustees to Review Secretary’s Records for FY22-23</w:t>
      </w:r>
    </w:p>
    <w:p w14:paraId="4F6D1AF8" w14:textId="1C3C6914" w:rsidR="008F7534" w:rsidRPr="001328CC" w:rsidRDefault="00827F2A" w:rsidP="001328CC">
      <w:pPr>
        <w:pStyle w:val="ListParagraph"/>
        <w:ind w:left="1500"/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sz w:val="24"/>
          <w:szCs w:val="24"/>
        </w:rPr>
        <w:t>Trustee Munoz and</w:t>
      </w:r>
      <w:r w:rsidR="005E24A6">
        <w:rPr>
          <w:rFonts w:ascii="PT Serif" w:hAnsi="PT Serif" w:cs="Segoe UI"/>
          <w:sz w:val="24"/>
          <w:szCs w:val="24"/>
        </w:rPr>
        <w:t xml:space="preserve"> President</w:t>
      </w:r>
      <w:r>
        <w:rPr>
          <w:rFonts w:ascii="PT Serif" w:hAnsi="PT Serif" w:cs="Segoe UI"/>
          <w:sz w:val="24"/>
          <w:szCs w:val="24"/>
        </w:rPr>
        <w:t xml:space="preserve"> Mitchell were assigned to review the secretary’s records for FY 22-23.</w:t>
      </w:r>
    </w:p>
    <w:p w14:paraId="37335443" w14:textId="77777777" w:rsidR="008F7534" w:rsidRPr="008F7534" w:rsidRDefault="008F7534" w:rsidP="008F7534">
      <w:pPr>
        <w:pStyle w:val="ListParagraph"/>
        <w:ind w:left="1500"/>
        <w:rPr>
          <w:rFonts w:ascii="PT Serif" w:hAnsi="PT Serif" w:cs="Segoe UI"/>
          <w:sz w:val="24"/>
          <w:szCs w:val="24"/>
        </w:rPr>
      </w:pPr>
    </w:p>
    <w:p w14:paraId="47346F39" w14:textId="5E7C4AAC" w:rsidR="008F7534" w:rsidRPr="006500FF" w:rsidRDefault="008F7534" w:rsidP="008F7534">
      <w:pPr>
        <w:pStyle w:val="ListParagraph"/>
        <w:numPr>
          <w:ilvl w:val="0"/>
          <w:numId w:val="4"/>
        </w:numPr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i/>
          <w:iCs/>
          <w:sz w:val="24"/>
          <w:szCs w:val="24"/>
        </w:rPr>
        <w:t>Discussion &amp; Vote on Board Meeting Ordinance for FY23-24</w:t>
      </w:r>
    </w:p>
    <w:p w14:paraId="0D1130B7" w14:textId="2AD965AC" w:rsidR="008F7534" w:rsidRDefault="008F7534" w:rsidP="008F7534">
      <w:pPr>
        <w:pStyle w:val="ListParagraph"/>
        <w:ind w:left="144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 xml:space="preserve">A MOTION to Approve the </w:t>
      </w:r>
      <w:r>
        <w:rPr>
          <w:rFonts w:ascii="PT Serif" w:hAnsi="PT Serif" w:cs="Segoe UI"/>
          <w:bCs/>
          <w:sz w:val="24"/>
          <w:szCs w:val="24"/>
        </w:rPr>
        <w:t xml:space="preserve">Board Meeting Ordinance for </w:t>
      </w:r>
      <w:r w:rsidRPr="003C2358">
        <w:rPr>
          <w:rFonts w:ascii="PT Serif" w:hAnsi="PT Serif" w:cs="Segoe UI"/>
          <w:bCs/>
          <w:sz w:val="24"/>
          <w:szCs w:val="24"/>
        </w:rPr>
        <w:t xml:space="preserve">FY23-24 </w:t>
      </w:r>
      <w:r w:rsidR="001942F2">
        <w:rPr>
          <w:rFonts w:ascii="PT Serif" w:hAnsi="PT Serif" w:cs="Segoe UI"/>
          <w:bCs/>
          <w:sz w:val="24"/>
          <w:szCs w:val="24"/>
        </w:rPr>
        <w:t xml:space="preserve">with the Amendment to the November and January Meetings </w:t>
      </w:r>
      <w:r w:rsidR="000C6138">
        <w:rPr>
          <w:rFonts w:ascii="PT Serif" w:hAnsi="PT Serif" w:cs="Segoe UI"/>
          <w:bCs/>
          <w:sz w:val="24"/>
          <w:szCs w:val="24"/>
        </w:rPr>
        <w:t xml:space="preserve">Dates </w:t>
      </w:r>
      <w:r w:rsidRPr="003C2358">
        <w:rPr>
          <w:rFonts w:ascii="PT Serif" w:hAnsi="PT Serif" w:cs="Segoe UI"/>
          <w:bCs/>
          <w:sz w:val="24"/>
          <w:szCs w:val="24"/>
        </w:rPr>
        <w:t xml:space="preserve">was made by Trustee </w:t>
      </w:r>
      <w:r w:rsidR="007455BB">
        <w:rPr>
          <w:rFonts w:ascii="PT Serif" w:hAnsi="PT Serif" w:cs="Segoe UI"/>
          <w:bCs/>
          <w:sz w:val="24"/>
          <w:szCs w:val="24"/>
        </w:rPr>
        <w:t>Mitchell</w:t>
      </w:r>
      <w:r w:rsidR="001942F2">
        <w:rPr>
          <w:rFonts w:ascii="PT Serif" w:hAnsi="PT Serif" w:cs="Segoe UI"/>
          <w:bCs/>
          <w:sz w:val="24"/>
          <w:szCs w:val="24"/>
        </w:rPr>
        <w:t>.</w:t>
      </w:r>
    </w:p>
    <w:p w14:paraId="0A07A425" w14:textId="77777777" w:rsidR="001942F2" w:rsidRDefault="001942F2" w:rsidP="008F7534">
      <w:pPr>
        <w:pStyle w:val="ListParagraph"/>
        <w:ind w:left="1440"/>
        <w:rPr>
          <w:rFonts w:ascii="PT Serif" w:hAnsi="PT Serif" w:cs="Segoe UI"/>
          <w:bCs/>
          <w:sz w:val="24"/>
          <w:szCs w:val="24"/>
        </w:rPr>
      </w:pPr>
    </w:p>
    <w:p w14:paraId="6786A78E" w14:textId="77777777" w:rsidR="008F7534" w:rsidRDefault="008F7534" w:rsidP="008F7534">
      <w:pPr>
        <w:pStyle w:val="ListParagraph"/>
        <w:ind w:left="1440"/>
        <w:rPr>
          <w:rFonts w:ascii="PT Serif" w:hAnsi="PT Serif" w:cs="Segoe UI"/>
          <w:bCs/>
          <w:sz w:val="24"/>
          <w:szCs w:val="24"/>
        </w:rPr>
      </w:pPr>
      <w:r>
        <w:rPr>
          <w:rFonts w:ascii="PT Serif" w:hAnsi="PT Serif" w:cs="Segoe UI"/>
          <w:bCs/>
          <w:sz w:val="24"/>
          <w:szCs w:val="24"/>
        </w:rPr>
        <w:t>The MOTION passed on a voice vote.</w:t>
      </w:r>
    </w:p>
    <w:p w14:paraId="2214FB92" w14:textId="77777777" w:rsidR="008F7534" w:rsidRDefault="008F7534" w:rsidP="008F7534">
      <w:pPr>
        <w:pStyle w:val="ListParagraph"/>
        <w:ind w:left="1500"/>
        <w:rPr>
          <w:rFonts w:ascii="PT Serif" w:hAnsi="PT Serif" w:cs="Segoe UI"/>
          <w:sz w:val="24"/>
          <w:szCs w:val="24"/>
        </w:rPr>
      </w:pPr>
    </w:p>
    <w:p w14:paraId="54837608" w14:textId="43737FC0" w:rsidR="008F7534" w:rsidRPr="006500FF" w:rsidRDefault="008F7534" w:rsidP="008F7534">
      <w:pPr>
        <w:pStyle w:val="ListParagraph"/>
        <w:numPr>
          <w:ilvl w:val="0"/>
          <w:numId w:val="4"/>
        </w:numPr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i/>
          <w:iCs/>
          <w:sz w:val="24"/>
          <w:szCs w:val="24"/>
        </w:rPr>
        <w:t>Approval of Annual Ordinance Authorizing Non-Resident Cards</w:t>
      </w:r>
    </w:p>
    <w:p w14:paraId="5253E460" w14:textId="40D0A4D5" w:rsidR="008F7534" w:rsidRDefault="008F7534" w:rsidP="008F7534">
      <w:pPr>
        <w:pStyle w:val="ListParagraph"/>
        <w:ind w:left="1440"/>
        <w:rPr>
          <w:rFonts w:ascii="PT Serif" w:hAnsi="PT Serif" w:cs="Segoe UI"/>
          <w:bCs/>
          <w:sz w:val="24"/>
          <w:szCs w:val="24"/>
        </w:rPr>
      </w:pPr>
      <w:r w:rsidRPr="003C2358">
        <w:rPr>
          <w:rFonts w:ascii="PT Serif" w:hAnsi="PT Serif" w:cs="Segoe UI"/>
          <w:bCs/>
          <w:sz w:val="24"/>
          <w:szCs w:val="24"/>
        </w:rPr>
        <w:t xml:space="preserve">A MOTION to Approve the </w:t>
      </w:r>
      <w:r>
        <w:rPr>
          <w:rFonts w:ascii="PT Serif" w:hAnsi="PT Serif" w:cs="Segoe UI"/>
          <w:bCs/>
          <w:sz w:val="24"/>
          <w:szCs w:val="24"/>
        </w:rPr>
        <w:t>Annual Ordinance Authorizing Non-Resident Cards</w:t>
      </w:r>
      <w:r w:rsidRPr="003C2358">
        <w:rPr>
          <w:rFonts w:ascii="PT Serif" w:hAnsi="PT Serif" w:cs="Segoe UI"/>
          <w:bCs/>
          <w:sz w:val="24"/>
          <w:szCs w:val="24"/>
        </w:rPr>
        <w:t xml:space="preserve"> was made by Trustee </w:t>
      </w:r>
      <w:r w:rsidR="00FF1BFE">
        <w:rPr>
          <w:rFonts w:ascii="PT Serif" w:hAnsi="PT Serif" w:cs="Segoe UI"/>
          <w:bCs/>
          <w:sz w:val="24"/>
          <w:szCs w:val="24"/>
        </w:rPr>
        <w:t>Sundell</w:t>
      </w:r>
      <w:r w:rsidRPr="003C2358">
        <w:rPr>
          <w:rFonts w:ascii="PT Serif" w:hAnsi="PT Serif" w:cs="Segoe UI"/>
          <w:bCs/>
          <w:sz w:val="24"/>
          <w:szCs w:val="24"/>
        </w:rPr>
        <w:t>.</w:t>
      </w:r>
    </w:p>
    <w:p w14:paraId="776D1E0C" w14:textId="77777777" w:rsidR="008F7534" w:rsidRDefault="008F7534" w:rsidP="008F7534">
      <w:pPr>
        <w:pStyle w:val="ListParagraph"/>
        <w:ind w:left="1440"/>
        <w:rPr>
          <w:rFonts w:ascii="PT Serif" w:hAnsi="PT Serif" w:cs="Segoe UI"/>
          <w:bCs/>
          <w:sz w:val="24"/>
          <w:szCs w:val="24"/>
        </w:rPr>
      </w:pPr>
    </w:p>
    <w:p w14:paraId="745C7382" w14:textId="4C937021" w:rsidR="008F7534" w:rsidRPr="008F7534" w:rsidRDefault="008F7534" w:rsidP="008F7534">
      <w:pPr>
        <w:pStyle w:val="ListParagraph"/>
        <w:ind w:left="1440"/>
        <w:rPr>
          <w:rFonts w:ascii="PT Serif" w:hAnsi="PT Serif" w:cs="Segoe UI"/>
          <w:bCs/>
          <w:sz w:val="24"/>
          <w:szCs w:val="24"/>
        </w:rPr>
      </w:pPr>
      <w:r>
        <w:rPr>
          <w:rFonts w:ascii="PT Serif" w:hAnsi="PT Serif" w:cs="Segoe UI"/>
          <w:bCs/>
          <w:sz w:val="24"/>
          <w:szCs w:val="24"/>
        </w:rPr>
        <w:t>The MOTION passed on a voice vote.</w:t>
      </w:r>
    </w:p>
    <w:p w14:paraId="6BB4570F" w14:textId="314F7E06" w:rsidR="008F7534" w:rsidRPr="008F7534" w:rsidRDefault="008F7534" w:rsidP="008F7534">
      <w:pPr>
        <w:rPr>
          <w:rFonts w:ascii="PT Serif" w:hAnsi="PT Serif" w:cs="Segoe UI"/>
          <w:bCs/>
          <w:sz w:val="24"/>
          <w:szCs w:val="24"/>
        </w:rPr>
      </w:pPr>
    </w:p>
    <w:p w14:paraId="3D4AA2F3" w14:textId="0F1EBB11" w:rsidR="009B2A41" w:rsidRPr="006500FF" w:rsidRDefault="009B2A41" w:rsidP="009B2A41">
      <w:pPr>
        <w:pStyle w:val="ListParagraph"/>
        <w:numPr>
          <w:ilvl w:val="0"/>
          <w:numId w:val="4"/>
        </w:numPr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i/>
          <w:iCs/>
          <w:sz w:val="24"/>
          <w:szCs w:val="24"/>
        </w:rPr>
        <w:t>Di</w:t>
      </w:r>
      <w:r w:rsidR="008F7534">
        <w:rPr>
          <w:rFonts w:ascii="PT Serif" w:hAnsi="PT Serif" w:cs="Segoe UI"/>
          <w:i/>
          <w:iCs/>
          <w:sz w:val="24"/>
          <w:szCs w:val="24"/>
        </w:rPr>
        <w:t>scussion on IGA with Local Schools</w:t>
      </w:r>
    </w:p>
    <w:p w14:paraId="773476EA" w14:textId="72CBF866" w:rsidR="00884597" w:rsidRDefault="00826153" w:rsidP="009B2A41">
      <w:pPr>
        <w:ind w:left="1440"/>
        <w:rPr>
          <w:rFonts w:ascii="PT Serif" w:hAnsi="PT Serif" w:cs="Segoe UI"/>
          <w:bCs/>
          <w:sz w:val="24"/>
          <w:szCs w:val="24"/>
        </w:rPr>
      </w:pPr>
      <w:r>
        <w:rPr>
          <w:rFonts w:ascii="PT Serif" w:hAnsi="PT Serif" w:cs="Segoe UI"/>
          <w:bCs/>
          <w:sz w:val="24"/>
          <w:szCs w:val="24"/>
        </w:rPr>
        <w:t xml:space="preserve">The Board agreed that </w:t>
      </w:r>
      <w:r w:rsidR="00F07217">
        <w:rPr>
          <w:rFonts w:ascii="PT Serif" w:hAnsi="PT Serif" w:cs="Segoe UI"/>
          <w:bCs/>
          <w:sz w:val="24"/>
          <w:szCs w:val="24"/>
        </w:rPr>
        <w:t xml:space="preserve">Director Dombrowski </w:t>
      </w:r>
      <w:r>
        <w:rPr>
          <w:rFonts w:ascii="PT Serif" w:hAnsi="PT Serif" w:cs="Segoe UI"/>
          <w:bCs/>
          <w:sz w:val="24"/>
          <w:szCs w:val="24"/>
        </w:rPr>
        <w:t xml:space="preserve">should pursue IGAs </w:t>
      </w:r>
      <w:r w:rsidR="00C73AD9">
        <w:rPr>
          <w:rFonts w:ascii="PT Serif" w:hAnsi="PT Serif" w:cs="Segoe UI"/>
          <w:bCs/>
          <w:sz w:val="24"/>
          <w:szCs w:val="24"/>
        </w:rPr>
        <w:t>with</w:t>
      </w:r>
      <w:r>
        <w:rPr>
          <w:rFonts w:ascii="PT Serif" w:hAnsi="PT Serif" w:cs="Segoe UI"/>
          <w:bCs/>
          <w:sz w:val="24"/>
          <w:szCs w:val="24"/>
        </w:rPr>
        <w:t xml:space="preserve"> local schools to provide library cards to unserved children. </w:t>
      </w:r>
    </w:p>
    <w:p w14:paraId="591A4F26" w14:textId="77777777" w:rsidR="008F7534" w:rsidRDefault="008F7534" w:rsidP="009B2A41">
      <w:pPr>
        <w:ind w:left="1440"/>
        <w:rPr>
          <w:rFonts w:ascii="PT Serif" w:hAnsi="PT Serif" w:cs="Segoe UI"/>
          <w:bCs/>
          <w:sz w:val="24"/>
          <w:szCs w:val="24"/>
        </w:rPr>
      </w:pPr>
    </w:p>
    <w:p w14:paraId="4F1F6CDC" w14:textId="3F73BA0E" w:rsidR="008F7534" w:rsidRPr="006500FF" w:rsidRDefault="008F7534" w:rsidP="008F7534">
      <w:pPr>
        <w:pStyle w:val="ListParagraph"/>
        <w:numPr>
          <w:ilvl w:val="0"/>
          <w:numId w:val="4"/>
        </w:numPr>
        <w:rPr>
          <w:rFonts w:ascii="PT Serif" w:hAnsi="PT Serif" w:cs="Segoe UI"/>
          <w:sz w:val="24"/>
          <w:szCs w:val="24"/>
        </w:rPr>
      </w:pPr>
      <w:r>
        <w:rPr>
          <w:rFonts w:ascii="PT Serif" w:hAnsi="PT Serif" w:cs="Segoe UI"/>
          <w:i/>
          <w:iCs/>
          <w:sz w:val="24"/>
          <w:szCs w:val="24"/>
        </w:rPr>
        <w:t>Discussion and Vote on Program Policy</w:t>
      </w:r>
    </w:p>
    <w:p w14:paraId="2323AEA3" w14:textId="1C4DFF83" w:rsidR="00C90DB1" w:rsidRDefault="00826153" w:rsidP="008F7534">
      <w:pPr>
        <w:ind w:left="1440"/>
        <w:rPr>
          <w:rFonts w:ascii="PT Serif" w:hAnsi="PT Serif" w:cs="Segoe UI"/>
          <w:bCs/>
          <w:sz w:val="24"/>
          <w:szCs w:val="24"/>
        </w:rPr>
      </w:pPr>
      <w:r>
        <w:rPr>
          <w:rFonts w:ascii="PT Serif" w:hAnsi="PT Serif" w:cs="Segoe UI"/>
          <w:bCs/>
          <w:sz w:val="24"/>
          <w:szCs w:val="24"/>
        </w:rPr>
        <w:t xml:space="preserve">The Board made amendments to the draft policy; Director Dombrowski will revise and bring the draft back for approval at the July meeting. </w:t>
      </w:r>
    </w:p>
    <w:p w14:paraId="0F575FD7" w14:textId="77777777" w:rsidR="009B2A41" w:rsidRPr="006500FF" w:rsidRDefault="009B2A41" w:rsidP="00655194">
      <w:pPr>
        <w:rPr>
          <w:rFonts w:ascii="PT Serif" w:hAnsi="PT Serif" w:cs="Segoe UI"/>
          <w:bCs/>
          <w:sz w:val="24"/>
          <w:szCs w:val="24"/>
        </w:rPr>
      </w:pPr>
    </w:p>
    <w:p w14:paraId="156ECB44" w14:textId="4B6B7612" w:rsidR="00772958" w:rsidRPr="006500FF" w:rsidRDefault="00556050" w:rsidP="0058186C">
      <w:pPr>
        <w:numPr>
          <w:ilvl w:val="0"/>
          <w:numId w:val="1"/>
        </w:numPr>
        <w:rPr>
          <w:rFonts w:ascii="Laca" w:hAnsi="Laca" w:cs="Segoe UI"/>
          <w:b/>
          <w:sz w:val="24"/>
          <w:szCs w:val="24"/>
        </w:rPr>
      </w:pPr>
      <w:r w:rsidRPr="006500FF">
        <w:rPr>
          <w:rFonts w:ascii="Laca" w:hAnsi="Laca" w:cs="Segoe UI"/>
          <w:b/>
          <w:sz w:val="24"/>
          <w:szCs w:val="24"/>
        </w:rPr>
        <w:t>Communications</w:t>
      </w:r>
    </w:p>
    <w:p w14:paraId="3533D726" w14:textId="358770AD" w:rsidR="00007CBB" w:rsidRDefault="00956E95" w:rsidP="007608CB">
      <w:pPr>
        <w:pStyle w:val="ListParagraph"/>
        <w:numPr>
          <w:ilvl w:val="0"/>
          <w:numId w:val="4"/>
        </w:numPr>
        <w:rPr>
          <w:rFonts w:ascii="PT Serif" w:hAnsi="PT Serif" w:cs="Segoe UI"/>
          <w:bCs/>
          <w:i/>
          <w:iCs/>
          <w:sz w:val="24"/>
          <w:szCs w:val="24"/>
        </w:rPr>
      </w:pPr>
      <w:r>
        <w:rPr>
          <w:rFonts w:ascii="PT Serif" w:hAnsi="PT Serif" w:cs="Segoe UI"/>
          <w:bCs/>
          <w:i/>
          <w:iCs/>
          <w:sz w:val="24"/>
          <w:szCs w:val="24"/>
        </w:rPr>
        <w:t xml:space="preserve">The </w:t>
      </w:r>
      <w:proofErr w:type="gramStart"/>
      <w:r>
        <w:rPr>
          <w:rFonts w:ascii="PT Serif" w:hAnsi="PT Serif" w:cs="Segoe UI"/>
          <w:bCs/>
          <w:i/>
          <w:iCs/>
          <w:sz w:val="24"/>
          <w:szCs w:val="24"/>
        </w:rPr>
        <w:t>Library</w:t>
      </w:r>
      <w:proofErr w:type="gramEnd"/>
      <w:r>
        <w:rPr>
          <w:rFonts w:ascii="PT Serif" w:hAnsi="PT Serif" w:cs="Segoe UI"/>
          <w:bCs/>
          <w:i/>
          <w:iCs/>
          <w:sz w:val="24"/>
          <w:szCs w:val="24"/>
        </w:rPr>
        <w:t xml:space="preserve"> will be closed on </w:t>
      </w:r>
      <w:r w:rsidR="0033463F">
        <w:rPr>
          <w:rFonts w:ascii="PT Serif" w:hAnsi="PT Serif" w:cs="Segoe UI"/>
          <w:bCs/>
          <w:i/>
          <w:iCs/>
          <w:sz w:val="24"/>
          <w:szCs w:val="24"/>
        </w:rPr>
        <w:t>Saturday</w:t>
      </w:r>
      <w:r>
        <w:rPr>
          <w:rFonts w:ascii="PT Serif" w:hAnsi="PT Serif" w:cs="Segoe UI"/>
          <w:bCs/>
          <w:i/>
          <w:iCs/>
          <w:sz w:val="24"/>
          <w:szCs w:val="24"/>
        </w:rPr>
        <w:t xml:space="preserve">, </w:t>
      </w:r>
      <w:r w:rsidR="0033463F">
        <w:rPr>
          <w:rFonts w:ascii="PT Serif" w:hAnsi="PT Serif" w:cs="Segoe UI"/>
          <w:bCs/>
          <w:i/>
          <w:iCs/>
          <w:sz w:val="24"/>
          <w:szCs w:val="24"/>
        </w:rPr>
        <w:t>June 24</w:t>
      </w:r>
      <w:r w:rsidRPr="00956E95">
        <w:rPr>
          <w:rFonts w:ascii="PT Serif" w:hAnsi="PT Serif" w:cs="Segoe UI"/>
          <w:bCs/>
          <w:i/>
          <w:iCs/>
          <w:sz w:val="24"/>
          <w:szCs w:val="24"/>
          <w:vertAlign w:val="superscript"/>
        </w:rPr>
        <w:t>th</w:t>
      </w:r>
      <w:r>
        <w:rPr>
          <w:rFonts w:ascii="PT Serif" w:hAnsi="PT Serif" w:cs="Segoe UI"/>
          <w:bCs/>
          <w:i/>
          <w:iCs/>
          <w:sz w:val="24"/>
          <w:szCs w:val="24"/>
        </w:rPr>
        <w:t xml:space="preserve"> and </w:t>
      </w:r>
      <w:r w:rsidR="0033463F">
        <w:rPr>
          <w:rFonts w:ascii="PT Serif" w:hAnsi="PT Serif" w:cs="Segoe UI"/>
          <w:bCs/>
          <w:i/>
          <w:iCs/>
          <w:sz w:val="24"/>
          <w:szCs w:val="24"/>
        </w:rPr>
        <w:t>Sunday</w:t>
      </w:r>
      <w:r>
        <w:rPr>
          <w:rFonts w:ascii="PT Serif" w:hAnsi="PT Serif" w:cs="Segoe UI"/>
          <w:bCs/>
          <w:i/>
          <w:iCs/>
          <w:sz w:val="24"/>
          <w:szCs w:val="24"/>
        </w:rPr>
        <w:t xml:space="preserve">, </w:t>
      </w:r>
      <w:r w:rsidR="0033463F">
        <w:rPr>
          <w:rFonts w:ascii="PT Serif" w:hAnsi="PT Serif" w:cs="Segoe UI"/>
          <w:bCs/>
          <w:i/>
          <w:iCs/>
          <w:sz w:val="24"/>
          <w:szCs w:val="24"/>
        </w:rPr>
        <w:t>June</w:t>
      </w:r>
      <w:r>
        <w:rPr>
          <w:rFonts w:ascii="PT Serif" w:hAnsi="PT Serif" w:cs="Segoe UI"/>
          <w:bCs/>
          <w:i/>
          <w:iCs/>
          <w:sz w:val="24"/>
          <w:szCs w:val="24"/>
        </w:rPr>
        <w:t xml:space="preserve"> 2</w:t>
      </w:r>
      <w:r w:rsidR="0033463F">
        <w:rPr>
          <w:rFonts w:ascii="PT Serif" w:hAnsi="PT Serif" w:cs="Segoe UI"/>
          <w:bCs/>
          <w:i/>
          <w:iCs/>
          <w:sz w:val="24"/>
          <w:szCs w:val="24"/>
        </w:rPr>
        <w:t>5</w:t>
      </w:r>
      <w:r w:rsidRPr="00956E95">
        <w:rPr>
          <w:rFonts w:ascii="PT Serif" w:hAnsi="PT Serif" w:cs="Segoe UI"/>
          <w:bCs/>
          <w:i/>
          <w:iCs/>
          <w:sz w:val="24"/>
          <w:szCs w:val="24"/>
          <w:vertAlign w:val="superscript"/>
        </w:rPr>
        <w:t>th</w:t>
      </w:r>
      <w:r>
        <w:rPr>
          <w:rFonts w:ascii="PT Serif" w:hAnsi="PT Serif" w:cs="Segoe UI"/>
          <w:bCs/>
          <w:i/>
          <w:iCs/>
          <w:sz w:val="24"/>
          <w:szCs w:val="24"/>
        </w:rPr>
        <w:t xml:space="preserve"> </w:t>
      </w:r>
      <w:r w:rsidR="0033463F">
        <w:rPr>
          <w:rFonts w:ascii="PT Serif" w:hAnsi="PT Serif" w:cs="Segoe UI"/>
          <w:bCs/>
          <w:i/>
          <w:iCs/>
          <w:sz w:val="24"/>
          <w:szCs w:val="24"/>
        </w:rPr>
        <w:t>so staff can attend the ALA Annual conference.</w:t>
      </w:r>
    </w:p>
    <w:p w14:paraId="42BE11F1" w14:textId="4B5815C3" w:rsidR="0033463F" w:rsidRPr="006500FF" w:rsidRDefault="0033463F" w:rsidP="007608CB">
      <w:pPr>
        <w:pStyle w:val="ListParagraph"/>
        <w:numPr>
          <w:ilvl w:val="0"/>
          <w:numId w:val="4"/>
        </w:numPr>
        <w:rPr>
          <w:rFonts w:ascii="PT Serif" w:hAnsi="PT Serif" w:cs="Segoe UI"/>
          <w:bCs/>
          <w:i/>
          <w:iCs/>
          <w:sz w:val="24"/>
          <w:szCs w:val="24"/>
        </w:rPr>
      </w:pPr>
      <w:r>
        <w:rPr>
          <w:rFonts w:ascii="PT Serif" w:hAnsi="PT Serif" w:cs="Segoe UI"/>
          <w:bCs/>
          <w:i/>
          <w:iCs/>
          <w:sz w:val="24"/>
          <w:szCs w:val="24"/>
        </w:rPr>
        <w:t xml:space="preserve">The </w:t>
      </w:r>
      <w:proofErr w:type="gramStart"/>
      <w:r>
        <w:rPr>
          <w:rFonts w:ascii="PT Serif" w:hAnsi="PT Serif" w:cs="Segoe UI"/>
          <w:bCs/>
          <w:i/>
          <w:iCs/>
          <w:sz w:val="24"/>
          <w:szCs w:val="24"/>
        </w:rPr>
        <w:t>Library</w:t>
      </w:r>
      <w:proofErr w:type="gramEnd"/>
      <w:r>
        <w:rPr>
          <w:rFonts w:ascii="PT Serif" w:hAnsi="PT Serif" w:cs="Segoe UI"/>
          <w:bCs/>
          <w:i/>
          <w:iCs/>
          <w:sz w:val="24"/>
          <w:szCs w:val="24"/>
        </w:rPr>
        <w:t xml:space="preserve"> will be closed on Tuesday, July 4</w:t>
      </w:r>
      <w:r w:rsidRPr="0033463F">
        <w:rPr>
          <w:rFonts w:ascii="PT Serif" w:hAnsi="PT Serif" w:cs="Segoe UI"/>
          <w:bCs/>
          <w:i/>
          <w:iCs/>
          <w:sz w:val="24"/>
          <w:szCs w:val="24"/>
          <w:vertAlign w:val="superscript"/>
        </w:rPr>
        <w:t>th</w:t>
      </w:r>
      <w:r>
        <w:rPr>
          <w:rFonts w:ascii="PT Serif" w:hAnsi="PT Serif" w:cs="Segoe UI"/>
          <w:bCs/>
          <w:i/>
          <w:iCs/>
          <w:sz w:val="24"/>
          <w:szCs w:val="24"/>
        </w:rPr>
        <w:t xml:space="preserve"> in observance of Independence Day.</w:t>
      </w:r>
    </w:p>
    <w:p w14:paraId="4400CEA0" w14:textId="3EEE906B" w:rsidR="003112CE" w:rsidRDefault="004E41F3" w:rsidP="00007CBB">
      <w:pPr>
        <w:pStyle w:val="ListParagraph"/>
        <w:numPr>
          <w:ilvl w:val="0"/>
          <w:numId w:val="4"/>
        </w:numPr>
        <w:rPr>
          <w:rFonts w:ascii="PT Serif" w:hAnsi="PT Serif" w:cs="Segoe UI"/>
          <w:bCs/>
          <w:i/>
          <w:iCs/>
          <w:sz w:val="24"/>
          <w:szCs w:val="24"/>
        </w:rPr>
      </w:pPr>
      <w:r w:rsidRPr="006500FF">
        <w:rPr>
          <w:rFonts w:ascii="PT Serif" w:hAnsi="PT Serif" w:cs="Segoe UI"/>
          <w:bCs/>
          <w:i/>
          <w:iCs/>
          <w:sz w:val="24"/>
          <w:szCs w:val="24"/>
        </w:rPr>
        <w:t xml:space="preserve">The </w:t>
      </w:r>
      <w:r w:rsidR="007608CB" w:rsidRPr="006500FF">
        <w:rPr>
          <w:rFonts w:ascii="PT Serif" w:hAnsi="PT Serif" w:cs="Segoe UI"/>
          <w:bCs/>
          <w:i/>
          <w:iCs/>
          <w:sz w:val="24"/>
          <w:szCs w:val="24"/>
        </w:rPr>
        <w:t xml:space="preserve">next regular meeting will be held on </w:t>
      </w:r>
      <w:r w:rsidR="00844621" w:rsidRPr="006500FF">
        <w:rPr>
          <w:rFonts w:ascii="PT Serif" w:hAnsi="PT Serif" w:cs="Segoe UI"/>
          <w:bCs/>
          <w:i/>
          <w:iCs/>
          <w:sz w:val="24"/>
          <w:szCs w:val="24"/>
        </w:rPr>
        <w:t>Monday</w:t>
      </w:r>
      <w:r w:rsidR="007608CB" w:rsidRPr="006500FF">
        <w:rPr>
          <w:rFonts w:ascii="PT Serif" w:hAnsi="PT Serif" w:cs="Segoe UI"/>
          <w:bCs/>
          <w:i/>
          <w:iCs/>
          <w:sz w:val="24"/>
          <w:szCs w:val="24"/>
        </w:rPr>
        <w:t xml:space="preserve">, </w:t>
      </w:r>
      <w:r w:rsidR="00956E95">
        <w:rPr>
          <w:rFonts w:ascii="PT Serif" w:hAnsi="PT Serif" w:cs="Segoe UI"/>
          <w:bCs/>
          <w:i/>
          <w:iCs/>
          <w:sz w:val="24"/>
          <w:szCs w:val="24"/>
        </w:rPr>
        <w:t>Ju</w:t>
      </w:r>
      <w:r w:rsidR="0033463F">
        <w:rPr>
          <w:rFonts w:ascii="PT Serif" w:hAnsi="PT Serif" w:cs="Segoe UI"/>
          <w:bCs/>
          <w:i/>
          <w:iCs/>
          <w:sz w:val="24"/>
          <w:szCs w:val="24"/>
        </w:rPr>
        <w:t>ly</w:t>
      </w:r>
      <w:r w:rsidR="00844621" w:rsidRPr="006500FF">
        <w:rPr>
          <w:rFonts w:ascii="PT Serif" w:hAnsi="PT Serif" w:cs="Segoe UI"/>
          <w:bCs/>
          <w:i/>
          <w:iCs/>
          <w:sz w:val="24"/>
          <w:szCs w:val="24"/>
        </w:rPr>
        <w:t xml:space="preserve"> 1</w:t>
      </w:r>
      <w:r w:rsidR="0033463F">
        <w:rPr>
          <w:rFonts w:ascii="PT Serif" w:hAnsi="PT Serif" w:cs="Segoe UI"/>
          <w:bCs/>
          <w:i/>
          <w:iCs/>
          <w:sz w:val="24"/>
          <w:szCs w:val="24"/>
        </w:rPr>
        <w:t>7</w:t>
      </w:r>
      <w:r w:rsidR="00844621" w:rsidRPr="006500FF">
        <w:rPr>
          <w:rFonts w:ascii="PT Serif" w:hAnsi="PT Serif" w:cs="Segoe UI"/>
          <w:bCs/>
          <w:i/>
          <w:iCs/>
          <w:sz w:val="24"/>
          <w:szCs w:val="24"/>
          <w:vertAlign w:val="superscript"/>
        </w:rPr>
        <w:t>th</w:t>
      </w:r>
      <w:r w:rsidR="00E33DEA" w:rsidRPr="006500FF">
        <w:rPr>
          <w:rFonts w:ascii="PT Serif" w:hAnsi="PT Serif" w:cs="Segoe UI"/>
          <w:bCs/>
          <w:i/>
          <w:iCs/>
          <w:sz w:val="24"/>
          <w:szCs w:val="24"/>
        </w:rPr>
        <w:t xml:space="preserve"> </w:t>
      </w:r>
      <w:r w:rsidR="007608CB" w:rsidRPr="006500FF">
        <w:rPr>
          <w:rFonts w:ascii="PT Serif" w:hAnsi="PT Serif" w:cs="Segoe UI"/>
          <w:bCs/>
          <w:i/>
          <w:iCs/>
          <w:sz w:val="24"/>
          <w:szCs w:val="24"/>
        </w:rPr>
        <w:t>at 7 p.m.</w:t>
      </w:r>
      <w:r w:rsidR="007670DA" w:rsidRPr="006500FF">
        <w:rPr>
          <w:rFonts w:ascii="PT Serif" w:hAnsi="PT Serif" w:cs="Segoe UI"/>
          <w:bCs/>
          <w:i/>
          <w:iCs/>
          <w:sz w:val="24"/>
          <w:szCs w:val="24"/>
        </w:rPr>
        <w:t xml:space="preserve"> </w:t>
      </w:r>
      <w:r w:rsidR="00725151" w:rsidRPr="006500FF">
        <w:rPr>
          <w:rFonts w:ascii="PT Serif" w:hAnsi="PT Serif" w:cs="Segoe UI"/>
          <w:bCs/>
          <w:i/>
          <w:iCs/>
          <w:sz w:val="24"/>
          <w:szCs w:val="24"/>
        </w:rPr>
        <w:t xml:space="preserve">at the </w:t>
      </w:r>
      <w:r w:rsidR="0033463F">
        <w:rPr>
          <w:rFonts w:ascii="PT Serif" w:hAnsi="PT Serif" w:cs="Segoe UI"/>
          <w:bCs/>
          <w:i/>
          <w:iCs/>
          <w:sz w:val="24"/>
          <w:szCs w:val="24"/>
        </w:rPr>
        <w:t>Winnetka</w:t>
      </w:r>
      <w:r w:rsidR="00725151" w:rsidRPr="006500FF">
        <w:rPr>
          <w:rFonts w:ascii="PT Serif" w:hAnsi="PT Serif" w:cs="Segoe UI"/>
          <w:bCs/>
          <w:i/>
          <w:iCs/>
          <w:sz w:val="24"/>
          <w:szCs w:val="24"/>
        </w:rPr>
        <w:t xml:space="preserve"> </w:t>
      </w:r>
      <w:r w:rsidR="00007CBB" w:rsidRPr="006500FF">
        <w:rPr>
          <w:rFonts w:ascii="PT Serif" w:hAnsi="PT Serif" w:cs="Segoe UI"/>
          <w:bCs/>
          <w:i/>
          <w:iCs/>
          <w:sz w:val="24"/>
          <w:szCs w:val="24"/>
        </w:rPr>
        <w:t>Library</w:t>
      </w:r>
      <w:r w:rsidR="00725151" w:rsidRPr="006500FF">
        <w:rPr>
          <w:rFonts w:ascii="PT Serif" w:hAnsi="PT Serif" w:cs="Segoe UI"/>
          <w:bCs/>
          <w:i/>
          <w:iCs/>
          <w:sz w:val="24"/>
          <w:szCs w:val="24"/>
        </w:rPr>
        <w:t>.</w:t>
      </w:r>
    </w:p>
    <w:p w14:paraId="288780AB" w14:textId="77777777" w:rsidR="006500FF" w:rsidRPr="006500FF" w:rsidRDefault="006500FF" w:rsidP="006500FF">
      <w:pPr>
        <w:pStyle w:val="ListParagraph"/>
        <w:ind w:left="1500"/>
        <w:rPr>
          <w:rFonts w:ascii="PT Serif" w:hAnsi="PT Serif" w:cs="Segoe UI"/>
          <w:bCs/>
          <w:i/>
          <w:iCs/>
          <w:sz w:val="24"/>
          <w:szCs w:val="24"/>
        </w:rPr>
      </w:pPr>
    </w:p>
    <w:p w14:paraId="62C05ED9" w14:textId="77777777" w:rsidR="00DE6762" w:rsidRPr="006500FF" w:rsidRDefault="00DE6762" w:rsidP="00DE6762">
      <w:pPr>
        <w:numPr>
          <w:ilvl w:val="0"/>
          <w:numId w:val="1"/>
        </w:numPr>
        <w:rPr>
          <w:rFonts w:ascii="Laca" w:hAnsi="Laca" w:cs="Segoe UI"/>
          <w:sz w:val="24"/>
          <w:szCs w:val="24"/>
        </w:rPr>
      </w:pPr>
      <w:bookmarkStart w:id="12" w:name="_Hlk96321515"/>
      <w:bookmarkStart w:id="13" w:name="_Hlk96321483"/>
      <w:bookmarkStart w:id="14" w:name="_Hlk106635431"/>
      <w:bookmarkStart w:id="15" w:name="_Hlk127792504"/>
      <w:r w:rsidRPr="006500FF">
        <w:rPr>
          <w:rFonts w:ascii="Laca" w:hAnsi="Laca" w:cs="Segoe UI"/>
          <w:b/>
          <w:sz w:val="24"/>
          <w:szCs w:val="24"/>
        </w:rPr>
        <w:t>Public Comments</w:t>
      </w:r>
    </w:p>
    <w:bookmarkEnd w:id="12"/>
    <w:bookmarkEnd w:id="13"/>
    <w:bookmarkEnd w:id="14"/>
    <w:bookmarkEnd w:id="15"/>
    <w:p w14:paraId="2110B8D9" w14:textId="24CDA095" w:rsidR="007472F6" w:rsidRPr="006500FF" w:rsidRDefault="00E822DC" w:rsidP="007472F6">
      <w:pPr>
        <w:ind w:left="720"/>
        <w:rPr>
          <w:rFonts w:ascii="PT Serif" w:hAnsi="PT Serif" w:cs="Segoe UI"/>
          <w:bCs/>
          <w:sz w:val="24"/>
          <w:szCs w:val="24"/>
        </w:rPr>
      </w:pPr>
      <w:r>
        <w:rPr>
          <w:rFonts w:ascii="PT Serif" w:hAnsi="PT Serif" w:cs="Segoe UI"/>
          <w:bCs/>
          <w:sz w:val="24"/>
          <w:szCs w:val="24"/>
        </w:rPr>
        <w:t>No public comments.</w:t>
      </w:r>
    </w:p>
    <w:p w14:paraId="562600EA" w14:textId="0AFDEE99" w:rsidR="00E33DEA" w:rsidRPr="006500FF" w:rsidRDefault="00E33DEA" w:rsidP="007173D7">
      <w:pPr>
        <w:ind w:left="720"/>
        <w:rPr>
          <w:rFonts w:ascii="PT Serif" w:hAnsi="PT Serif" w:cs="Segoe UI"/>
          <w:bCs/>
          <w:sz w:val="24"/>
          <w:szCs w:val="24"/>
        </w:rPr>
      </w:pPr>
    </w:p>
    <w:p w14:paraId="24D581D7" w14:textId="738C675B" w:rsidR="00E33DEA" w:rsidRPr="006500FF" w:rsidRDefault="00E33DEA" w:rsidP="00E33DEA">
      <w:pPr>
        <w:numPr>
          <w:ilvl w:val="0"/>
          <w:numId w:val="1"/>
        </w:numPr>
        <w:rPr>
          <w:rFonts w:ascii="Laca" w:hAnsi="Laca" w:cs="Segoe UI"/>
          <w:sz w:val="24"/>
          <w:szCs w:val="24"/>
        </w:rPr>
      </w:pPr>
      <w:bookmarkStart w:id="16" w:name="_Hlk138091181"/>
      <w:r w:rsidRPr="006500FF">
        <w:rPr>
          <w:rFonts w:ascii="Laca" w:hAnsi="Laca" w:cs="Segoe UI"/>
          <w:b/>
          <w:sz w:val="24"/>
          <w:szCs w:val="24"/>
        </w:rPr>
        <w:t>Adjourn to Closed Session</w:t>
      </w:r>
    </w:p>
    <w:p w14:paraId="2645454B" w14:textId="77777777" w:rsidR="00E33DEA" w:rsidRPr="006500FF" w:rsidRDefault="00E33DEA" w:rsidP="00E33DEA">
      <w:pPr>
        <w:pStyle w:val="ListParagraph"/>
        <w:numPr>
          <w:ilvl w:val="0"/>
          <w:numId w:val="10"/>
        </w:numPr>
        <w:rPr>
          <w:rFonts w:ascii="PT Serif" w:hAnsi="PT Serif" w:cs="Segoe UI"/>
          <w:b/>
        </w:rPr>
      </w:pPr>
      <w:r w:rsidRPr="006500FF">
        <w:rPr>
          <w:rFonts w:ascii="PT Serif" w:hAnsi="PT Serif" w:cs="Segoe UI"/>
          <w:b/>
          <w:bCs/>
        </w:rPr>
        <w:t>Closed Session</w:t>
      </w:r>
    </w:p>
    <w:p w14:paraId="4AB7120A" w14:textId="4DA7A848" w:rsidR="00E33DEA" w:rsidRPr="006500FF" w:rsidRDefault="00E33DEA" w:rsidP="00E33DEA">
      <w:pPr>
        <w:ind w:left="1800"/>
        <w:rPr>
          <w:rFonts w:ascii="PT Serif" w:hAnsi="PT Serif" w:cs="Segoe UI"/>
        </w:rPr>
      </w:pPr>
      <w:r w:rsidRPr="006500FF">
        <w:rPr>
          <w:rFonts w:ascii="PT Serif" w:hAnsi="PT Serif" w:cs="Segoe UI"/>
        </w:rPr>
        <w:t>5 ILCS 120/2(c)(5): To consider the purchase or lease of real property for the use of the public body, including meetings held for the purpose of discussing whether a particular parcel should be acquired.</w:t>
      </w:r>
    </w:p>
    <w:p w14:paraId="7F8A1989" w14:textId="4EC2A173" w:rsidR="00E33DEA" w:rsidRPr="006500FF" w:rsidRDefault="00E33DEA" w:rsidP="00E33DEA">
      <w:pPr>
        <w:rPr>
          <w:rFonts w:ascii="PT Serif" w:hAnsi="PT Serif" w:cs="Segoe UI"/>
          <w:bCs/>
          <w:sz w:val="24"/>
          <w:szCs w:val="24"/>
        </w:rPr>
      </w:pPr>
    </w:p>
    <w:p w14:paraId="0D0D9D5F" w14:textId="2C3C563C" w:rsidR="0070526F" w:rsidRPr="006500FF" w:rsidRDefault="00A42641" w:rsidP="00E33DEA">
      <w:pPr>
        <w:rPr>
          <w:rFonts w:ascii="PT Serif" w:hAnsi="PT Serif" w:cs="Segoe UI"/>
          <w:bCs/>
          <w:sz w:val="24"/>
          <w:szCs w:val="24"/>
        </w:rPr>
      </w:pPr>
      <w:r w:rsidRPr="006500FF">
        <w:rPr>
          <w:rFonts w:ascii="PT Serif" w:hAnsi="PT Serif" w:cs="Segoe UI"/>
          <w:bCs/>
          <w:sz w:val="24"/>
          <w:szCs w:val="24"/>
        </w:rPr>
        <w:tab/>
        <w:t xml:space="preserve">A MOTION </w:t>
      </w:r>
      <w:r w:rsidR="0070526F" w:rsidRPr="006500FF">
        <w:rPr>
          <w:rFonts w:ascii="PT Serif" w:hAnsi="PT Serif" w:cs="Segoe UI"/>
          <w:bCs/>
          <w:sz w:val="24"/>
          <w:szCs w:val="24"/>
        </w:rPr>
        <w:t xml:space="preserve">to adjourn </w:t>
      </w:r>
      <w:proofErr w:type="gramStart"/>
      <w:r w:rsidR="0070526F" w:rsidRPr="006500FF">
        <w:rPr>
          <w:rFonts w:ascii="PT Serif" w:hAnsi="PT Serif" w:cs="Segoe UI"/>
          <w:bCs/>
          <w:sz w:val="24"/>
          <w:szCs w:val="24"/>
        </w:rPr>
        <w:t>to</w:t>
      </w:r>
      <w:proofErr w:type="gramEnd"/>
      <w:r w:rsidR="0070526F" w:rsidRPr="006500FF">
        <w:rPr>
          <w:rFonts w:ascii="PT Serif" w:hAnsi="PT Serif" w:cs="Segoe UI"/>
          <w:bCs/>
          <w:sz w:val="24"/>
          <w:szCs w:val="24"/>
        </w:rPr>
        <w:t xml:space="preserve"> closed session was made by Trustee </w:t>
      </w:r>
      <w:r w:rsidR="00E371AC">
        <w:rPr>
          <w:rFonts w:ascii="PT Serif" w:hAnsi="PT Serif" w:cs="Segoe UI"/>
          <w:bCs/>
          <w:sz w:val="24"/>
          <w:szCs w:val="24"/>
        </w:rPr>
        <w:t>Sundell.</w:t>
      </w:r>
      <w:r w:rsidR="0083361A" w:rsidRPr="006500FF">
        <w:rPr>
          <w:rFonts w:ascii="PT Serif" w:hAnsi="PT Serif" w:cs="Segoe UI"/>
          <w:bCs/>
          <w:sz w:val="24"/>
          <w:szCs w:val="24"/>
        </w:rPr>
        <w:t xml:space="preserve"> </w:t>
      </w:r>
    </w:p>
    <w:p w14:paraId="6578D7C6" w14:textId="77777777" w:rsidR="0070526F" w:rsidRPr="006500FF" w:rsidRDefault="0070526F" w:rsidP="00E33DEA">
      <w:pPr>
        <w:rPr>
          <w:rFonts w:ascii="PT Serif" w:hAnsi="PT Serif" w:cs="Segoe UI"/>
          <w:bCs/>
          <w:sz w:val="24"/>
          <w:szCs w:val="24"/>
        </w:rPr>
      </w:pPr>
    </w:p>
    <w:p w14:paraId="1BB8A893" w14:textId="106A4F5A" w:rsidR="00A42641" w:rsidRPr="006500FF" w:rsidRDefault="0070526F" w:rsidP="0070526F">
      <w:pPr>
        <w:ind w:left="720"/>
        <w:rPr>
          <w:rFonts w:ascii="PT Serif" w:hAnsi="PT Serif" w:cs="Segoe UI"/>
          <w:bCs/>
          <w:sz w:val="24"/>
          <w:szCs w:val="24"/>
        </w:rPr>
      </w:pPr>
      <w:r w:rsidRPr="006500FF">
        <w:rPr>
          <w:rFonts w:ascii="PT Serif" w:hAnsi="PT Serif" w:cs="Segoe UI"/>
          <w:bCs/>
          <w:sz w:val="24"/>
          <w:szCs w:val="24"/>
        </w:rPr>
        <w:t>The MOTION passed on a voice vote and President Mitchell adjourned to closed session at</w:t>
      </w:r>
      <w:r w:rsidR="001D0FDC">
        <w:rPr>
          <w:rFonts w:ascii="PT Serif" w:hAnsi="PT Serif" w:cs="Segoe UI"/>
          <w:bCs/>
          <w:sz w:val="24"/>
          <w:szCs w:val="24"/>
        </w:rPr>
        <w:t xml:space="preserve"> </w:t>
      </w:r>
      <w:r w:rsidR="00E371AC">
        <w:rPr>
          <w:rFonts w:ascii="PT Serif" w:hAnsi="PT Serif" w:cs="Segoe UI"/>
          <w:bCs/>
          <w:sz w:val="24"/>
          <w:szCs w:val="24"/>
        </w:rPr>
        <w:t>8:58</w:t>
      </w:r>
      <w:r w:rsidR="0083361A" w:rsidRPr="006500FF">
        <w:rPr>
          <w:rFonts w:ascii="PT Serif" w:hAnsi="PT Serif" w:cs="Segoe UI"/>
          <w:bCs/>
          <w:sz w:val="24"/>
          <w:szCs w:val="24"/>
        </w:rPr>
        <w:t xml:space="preserve"> </w:t>
      </w:r>
      <w:r w:rsidRPr="006500FF">
        <w:rPr>
          <w:rFonts w:ascii="PT Serif" w:hAnsi="PT Serif" w:cs="Segoe UI"/>
          <w:bCs/>
          <w:sz w:val="24"/>
          <w:szCs w:val="24"/>
        </w:rPr>
        <w:t>p.m.</w:t>
      </w:r>
    </w:p>
    <w:p w14:paraId="7F2047D1" w14:textId="77777777" w:rsidR="00A42641" w:rsidRPr="006500FF" w:rsidRDefault="00A42641" w:rsidP="00E33DEA">
      <w:pPr>
        <w:rPr>
          <w:rFonts w:ascii="PT Serif" w:hAnsi="PT Serif" w:cs="Segoe UI"/>
          <w:bCs/>
          <w:sz w:val="24"/>
          <w:szCs w:val="24"/>
        </w:rPr>
      </w:pPr>
    </w:p>
    <w:p w14:paraId="76AE62DE" w14:textId="3BD1CAF2" w:rsidR="00E33DEA" w:rsidRPr="006500FF" w:rsidRDefault="00E33DEA" w:rsidP="00E33DEA">
      <w:pPr>
        <w:numPr>
          <w:ilvl w:val="0"/>
          <w:numId w:val="1"/>
        </w:numPr>
        <w:tabs>
          <w:tab w:val="clear" w:pos="720"/>
          <w:tab w:val="num" w:pos="1440"/>
        </w:tabs>
        <w:rPr>
          <w:rFonts w:ascii="Laca" w:hAnsi="Laca" w:cs="Segoe UI"/>
          <w:b/>
          <w:bCs/>
          <w:sz w:val="24"/>
          <w:szCs w:val="24"/>
        </w:rPr>
      </w:pPr>
      <w:r w:rsidRPr="006500FF">
        <w:rPr>
          <w:rFonts w:ascii="Laca" w:hAnsi="Laca" w:cs="Segoe UI"/>
          <w:b/>
          <w:bCs/>
          <w:sz w:val="24"/>
          <w:szCs w:val="24"/>
        </w:rPr>
        <w:t>Return to Open Session</w:t>
      </w:r>
    </w:p>
    <w:p w14:paraId="1B537400" w14:textId="77777777" w:rsidR="00021386" w:rsidRDefault="00021386" w:rsidP="00021386">
      <w:pPr>
        <w:ind w:left="720"/>
        <w:rPr>
          <w:rFonts w:ascii="PT Serif" w:hAnsi="PT Serif" w:cs="Segoe UI"/>
          <w:bCs/>
          <w:sz w:val="24"/>
          <w:szCs w:val="24"/>
        </w:rPr>
      </w:pPr>
      <w:bookmarkStart w:id="17" w:name="_Hlk100914545"/>
      <w:bookmarkEnd w:id="16"/>
    </w:p>
    <w:p w14:paraId="4C60977D" w14:textId="77777777" w:rsidR="0033463F" w:rsidRPr="006500FF" w:rsidRDefault="0033463F" w:rsidP="0033463F">
      <w:pPr>
        <w:numPr>
          <w:ilvl w:val="0"/>
          <w:numId w:val="1"/>
        </w:numPr>
        <w:rPr>
          <w:rFonts w:ascii="Laca" w:hAnsi="Laca" w:cs="Segoe UI"/>
          <w:sz w:val="24"/>
          <w:szCs w:val="24"/>
        </w:rPr>
      </w:pPr>
      <w:r w:rsidRPr="006500FF">
        <w:rPr>
          <w:rFonts w:ascii="Laca" w:hAnsi="Laca" w:cs="Segoe UI"/>
          <w:b/>
          <w:sz w:val="24"/>
          <w:szCs w:val="24"/>
        </w:rPr>
        <w:t>Adjourn to Closed Session</w:t>
      </w:r>
    </w:p>
    <w:p w14:paraId="30A07F3C" w14:textId="77777777" w:rsidR="0033463F" w:rsidRPr="006500FF" w:rsidRDefault="0033463F" w:rsidP="0033463F">
      <w:pPr>
        <w:pStyle w:val="ListParagraph"/>
        <w:numPr>
          <w:ilvl w:val="0"/>
          <w:numId w:val="10"/>
        </w:numPr>
        <w:rPr>
          <w:rFonts w:ascii="PT Serif" w:hAnsi="PT Serif" w:cs="Segoe UI"/>
          <w:b/>
        </w:rPr>
      </w:pPr>
      <w:r w:rsidRPr="006500FF">
        <w:rPr>
          <w:rFonts w:ascii="PT Serif" w:hAnsi="PT Serif" w:cs="Segoe UI"/>
          <w:b/>
          <w:bCs/>
        </w:rPr>
        <w:t>Closed Session</w:t>
      </w:r>
    </w:p>
    <w:p w14:paraId="1D6EA942" w14:textId="4A8C324F" w:rsidR="0033463F" w:rsidRPr="00F07A37" w:rsidRDefault="00F07A37" w:rsidP="00F07A37">
      <w:pPr>
        <w:ind w:left="1800"/>
        <w:rPr>
          <w:rFonts w:ascii="PT Serif" w:hAnsi="PT Serif" w:cs="Segoe UI"/>
          <w:bCs/>
        </w:rPr>
      </w:pPr>
      <w:r w:rsidRPr="00F07A37">
        <w:rPr>
          <w:rFonts w:ascii="PT Serif" w:hAnsi="PT Serif" w:cs="Segoe UI"/>
        </w:rPr>
        <w:t>5 ILCS 120/2(c)(1): To consider the appointment, employment, compensation, discipline, performance, or dismissal of a specific employee of the library district.</w:t>
      </w:r>
    </w:p>
    <w:p w14:paraId="770D32C9" w14:textId="77777777" w:rsidR="00F07A37" w:rsidRDefault="0033463F" w:rsidP="0033463F">
      <w:pPr>
        <w:rPr>
          <w:rFonts w:ascii="PT Serif" w:hAnsi="PT Serif" w:cs="Segoe UI"/>
          <w:bCs/>
          <w:sz w:val="24"/>
          <w:szCs w:val="24"/>
        </w:rPr>
      </w:pPr>
      <w:r w:rsidRPr="006500FF">
        <w:rPr>
          <w:rFonts w:ascii="PT Serif" w:hAnsi="PT Serif" w:cs="Segoe UI"/>
          <w:bCs/>
          <w:sz w:val="24"/>
          <w:szCs w:val="24"/>
        </w:rPr>
        <w:tab/>
      </w:r>
    </w:p>
    <w:p w14:paraId="39601567" w14:textId="41BB9961" w:rsidR="0033463F" w:rsidRPr="006500FF" w:rsidRDefault="0033463F" w:rsidP="00F07A37">
      <w:pPr>
        <w:ind w:firstLine="720"/>
        <w:rPr>
          <w:rFonts w:ascii="PT Serif" w:hAnsi="PT Serif" w:cs="Segoe UI"/>
          <w:bCs/>
          <w:sz w:val="24"/>
          <w:szCs w:val="24"/>
        </w:rPr>
      </w:pPr>
      <w:r w:rsidRPr="006500FF">
        <w:rPr>
          <w:rFonts w:ascii="PT Serif" w:hAnsi="PT Serif" w:cs="Segoe UI"/>
          <w:bCs/>
          <w:sz w:val="24"/>
          <w:szCs w:val="24"/>
        </w:rPr>
        <w:t xml:space="preserve">A MOTION to adjourn </w:t>
      </w:r>
      <w:proofErr w:type="gramStart"/>
      <w:r w:rsidRPr="006500FF">
        <w:rPr>
          <w:rFonts w:ascii="PT Serif" w:hAnsi="PT Serif" w:cs="Segoe UI"/>
          <w:bCs/>
          <w:sz w:val="24"/>
          <w:szCs w:val="24"/>
        </w:rPr>
        <w:t>to</w:t>
      </w:r>
      <w:proofErr w:type="gramEnd"/>
      <w:r w:rsidRPr="006500FF">
        <w:rPr>
          <w:rFonts w:ascii="PT Serif" w:hAnsi="PT Serif" w:cs="Segoe UI"/>
          <w:bCs/>
          <w:sz w:val="24"/>
          <w:szCs w:val="24"/>
        </w:rPr>
        <w:t xml:space="preserve"> closed session was made by Trustee </w:t>
      </w:r>
      <w:r w:rsidR="00DF43E4">
        <w:rPr>
          <w:rFonts w:ascii="PT Serif" w:hAnsi="PT Serif" w:cs="Segoe UI"/>
          <w:bCs/>
          <w:sz w:val="24"/>
          <w:szCs w:val="24"/>
        </w:rPr>
        <w:t>Sundell.</w:t>
      </w:r>
      <w:r w:rsidRPr="006500FF">
        <w:rPr>
          <w:rFonts w:ascii="PT Serif" w:hAnsi="PT Serif" w:cs="Segoe UI"/>
          <w:bCs/>
          <w:sz w:val="24"/>
          <w:szCs w:val="24"/>
        </w:rPr>
        <w:t xml:space="preserve"> </w:t>
      </w:r>
    </w:p>
    <w:p w14:paraId="3621F4BF" w14:textId="77777777" w:rsidR="0033463F" w:rsidRPr="006500FF" w:rsidRDefault="0033463F" w:rsidP="0033463F">
      <w:pPr>
        <w:rPr>
          <w:rFonts w:ascii="PT Serif" w:hAnsi="PT Serif" w:cs="Segoe UI"/>
          <w:bCs/>
          <w:sz w:val="24"/>
          <w:szCs w:val="24"/>
        </w:rPr>
      </w:pPr>
    </w:p>
    <w:p w14:paraId="4FB7258B" w14:textId="7497B8D7" w:rsidR="0033463F" w:rsidRPr="006500FF" w:rsidRDefault="0033463F" w:rsidP="0033463F">
      <w:pPr>
        <w:ind w:left="720"/>
        <w:rPr>
          <w:rFonts w:ascii="PT Serif" w:hAnsi="PT Serif" w:cs="Segoe UI"/>
          <w:bCs/>
          <w:sz w:val="24"/>
          <w:szCs w:val="24"/>
        </w:rPr>
      </w:pPr>
      <w:r w:rsidRPr="006500FF">
        <w:rPr>
          <w:rFonts w:ascii="PT Serif" w:hAnsi="PT Serif" w:cs="Segoe UI"/>
          <w:bCs/>
          <w:sz w:val="24"/>
          <w:szCs w:val="24"/>
        </w:rPr>
        <w:t>The MOTION passed on a voice vote and President Mitchell adjourned to closed session at</w:t>
      </w:r>
      <w:r w:rsidR="00F07A37">
        <w:rPr>
          <w:rFonts w:ascii="PT Serif" w:hAnsi="PT Serif" w:cs="Segoe UI"/>
          <w:bCs/>
          <w:sz w:val="24"/>
          <w:szCs w:val="24"/>
        </w:rPr>
        <w:t xml:space="preserve"> </w:t>
      </w:r>
      <w:r w:rsidR="00DF43E4">
        <w:rPr>
          <w:rFonts w:ascii="PT Serif" w:hAnsi="PT Serif" w:cs="Segoe UI"/>
          <w:bCs/>
          <w:sz w:val="24"/>
          <w:szCs w:val="24"/>
        </w:rPr>
        <w:t>9:51</w:t>
      </w:r>
      <w:r w:rsidRPr="006500FF">
        <w:rPr>
          <w:rFonts w:ascii="PT Serif" w:hAnsi="PT Serif" w:cs="Segoe UI"/>
          <w:bCs/>
          <w:sz w:val="24"/>
          <w:szCs w:val="24"/>
        </w:rPr>
        <w:t xml:space="preserve"> p.m.</w:t>
      </w:r>
    </w:p>
    <w:p w14:paraId="40281D63" w14:textId="77777777" w:rsidR="0033463F" w:rsidRPr="006500FF" w:rsidRDefault="0033463F" w:rsidP="0033463F">
      <w:pPr>
        <w:rPr>
          <w:rFonts w:ascii="PT Serif" w:hAnsi="PT Serif" w:cs="Segoe UI"/>
          <w:bCs/>
          <w:sz w:val="24"/>
          <w:szCs w:val="24"/>
        </w:rPr>
      </w:pPr>
    </w:p>
    <w:p w14:paraId="6716E0F7" w14:textId="5BEFE580" w:rsidR="0033463F" w:rsidRPr="00DF43E4" w:rsidRDefault="0033463F" w:rsidP="00DF43E4">
      <w:pPr>
        <w:numPr>
          <w:ilvl w:val="0"/>
          <w:numId w:val="1"/>
        </w:numPr>
        <w:tabs>
          <w:tab w:val="clear" w:pos="720"/>
          <w:tab w:val="num" w:pos="1440"/>
        </w:tabs>
        <w:rPr>
          <w:rFonts w:ascii="Laca" w:hAnsi="Laca" w:cs="Segoe UI"/>
          <w:b/>
          <w:bCs/>
          <w:sz w:val="24"/>
          <w:szCs w:val="24"/>
        </w:rPr>
      </w:pPr>
      <w:r w:rsidRPr="006500FF">
        <w:rPr>
          <w:rFonts w:ascii="Laca" w:hAnsi="Laca" w:cs="Segoe UI"/>
          <w:b/>
          <w:bCs/>
          <w:sz w:val="24"/>
          <w:szCs w:val="24"/>
        </w:rPr>
        <w:t>Return to Open Session</w:t>
      </w:r>
    </w:p>
    <w:p w14:paraId="595D68F0" w14:textId="77777777" w:rsidR="0033463F" w:rsidRPr="006500FF" w:rsidRDefault="0033463F" w:rsidP="00021386">
      <w:pPr>
        <w:ind w:left="720"/>
        <w:rPr>
          <w:rFonts w:ascii="PT Serif" w:hAnsi="PT Serif" w:cs="Segoe UI"/>
          <w:bCs/>
          <w:sz w:val="24"/>
          <w:szCs w:val="24"/>
        </w:rPr>
      </w:pPr>
    </w:p>
    <w:p w14:paraId="440616DC" w14:textId="0B5CC450" w:rsidR="00F32F7F" w:rsidRPr="006500FF" w:rsidRDefault="00F32F7F" w:rsidP="00A33BE5">
      <w:pPr>
        <w:pStyle w:val="ListParagraph"/>
        <w:numPr>
          <w:ilvl w:val="0"/>
          <w:numId w:val="1"/>
        </w:numPr>
        <w:rPr>
          <w:rFonts w:ascii="Laca" w:hAnsi="Laca" w:cs="Segoe UI"/>
          <w:b/>
          <w:sz w:val="24"/>
          <w:szCs w:val="24"/>
        </w:rPr>
      </w:pPr>
      <w:r w:rsidRPr="006500FF">
        <w:rPr>
          <w:rFonts w:ascii="Laca" w:hAnsi="Laca" w:cs="Segoe UI"/>
          <w:b/>
          <w:sz w:val="24"/>
          <w:szCs w:val="24"/>
        </w:rPr>
        <w:t>Adjournment</w:t>
      </w:r>
    </w:p>
    <w:p w14:paraId="2FEDC627" w14:textId="1B7A882B" w:rsidR="00506DC4" w:rsidRPr="006500FF" w:rsidRDefault="00A33BE5">
      <w:pPr>
        <w:ind w:left="720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 xml:space="preserve">There being no further business to come before the Board, a MOTION to adjourn was made by </w:t>
      </w:r>
      <w:r w:rsidR="008A3392" w:rsidRPr="006500FF">
        <w:rPr>
          <w:rFonts w:ascii="PT Serif" w:hAnsi="PT Serif" w:cs="Segoe UI"/>
          <w:sz w:val="24"/>
          <w:szCs w:val="24"/>
        </w:rPr>
        <w:t>Trustee</w:t>
      </w:r>
      <w:r w:rsidR="005A1C89" w:rsidRPr="006500FF">
        <w:rPr>
          <w:rFonts w:ascii="PT Serif" w:hAnsi="PT Serif" w:cs="Segoe UI"/>
          <w:sz w:val="24"/>
          <w:szCs w:val="24"/>
        </w:rPr>
        <w:t xml:space="preserve"> </w:t>
      </w:r>
      <w:r w:rsidR="00EF79E7">
        <w:rPr>
          <w:rFonts w:ascii="PT Serif" w:hAnsi="PT Serif" w:cs="Segoe UI"/>
          <w:sz w:val="24"/>
          <w:szCs w:val="24"/>
        </w:rPr>
        <w:t>Sundell.</w:t>
      </w:r>
    </w:p>
    <w:bookmarkEnd w:id="17"/>
    <w:p w14:paraId="716949A2" w14:textId="77777777" w:rsidR="00F41F49" w:rsidRPr="006500FF" w:rsidRDefault="00F41F49" w:rsidP="00F41F49">
      <w:pPr>
        <w:rPr>
          <w:rFonts w:ascii="PT Serif" w:hAnsi="PT Serif" w:cs="Segoe UI"/>
          <w:sz w:val="24"/>
          <w:szCs w:val="24"/>
        </w:rPr>
      </w:pPr>
    </w:p>
    <w:p w14:paraId="11091736" w14:textId="65EBBB09" w:rsidR="00F41F49" w:rsidRPr="006500FF" w:rsidRDefault="004864E0" w:rsidP="00271BDB">
      <w:pPr>
        <w:ind w:left="720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 xml:space="preserve">The MOTION passed on a voice vote and </w:t>
      </w:r>
      <w:r w:rsidR="00A33BE5" w:rsidRPr="006500FF">
        <w:rPr>
          <w:rFonts w:ascii="PT Serif" w:hAnsi="PT Serif" w:cs="Segoe UI"/>
          <w:sz w:val="24"/>
          <w:szCs w:val="24"/>
        </w:rPr>
        <w:t xml:space="preserve">President </w:t>
      </w:r>
      <w:r w:rsidR="00EB237E" w:rsidRPr="006500FF">
        <w:rPr>
          <w:rFonts w:ascii="PT Serif" w:hAnsi="PT Serif" w:cs="Segoe UI"/>
          <w:sz w:val="24"/>
          <w:szCs w:val="24"/>
        </w:rPr>
        <w:t>Mitchell</w:t>
      </w:r>
      <w:r w:rsidR="00A33BE5" w:rsidRPr="006500FF">
        <w:rPr>
          <w:rFonts w:ascii="PT Serif" w:hAnsi="PT Serif" w:cs="Segoe UI"/>
          <w:sz w:val="24"/>
          <w:szCs w:val="24"/>
        </w:rPr>
        <w:t xml:space="preserve"> adjourned the meeting at </w:t>
      </w:r>
      <w:r w:rsidR="00EF79E7">
        <w:rPr>
          <w:rFonts w:ascii="PT Serif" w:hAnsi="PT Serif" w:cs="Segoe UI"/>
          <w:sz w:val="24"/>
          <w:szCs w:val="24"/>
        </w:rPr>
        <w:t>10:37</w:t>
      </w:r>
      <w:r w:rsidR="00021386">
        <w:rPr>
          <w:rFonts w:ascii="PT Serif" w:hAnsi="PT Serif" w:cs="Segoe UI"/>
          <w:sz w:val="24"/>
          <w:szCs w:val="24"/>
        </w:rPr>
        <w:t xml:space="preserve"> </w:t>
      </w:r>
      <w:r w:rsidR="00F11A1B" w:rsidRPr="006500FF">
        <w:rPr>
          <w:rFonts w:ascii="PT Serif" w:hAnsi="PT Serif" w:cs="Segoe UI"/>
          <w:sz w:val="24"/>
          <w:szCs w:val="24"/>
        </w:rPr>
        <w:t xml:space="preserve">p.m. </w:t>
      </w:r>
    </w:p>
    <w:p w14:paraId="503DDCCB" w14:textId="77777777" w:rsidR="00120BEC" w:rsidRPr="006500FF" w:rsidRDefault="00120BEC" w:rsidP="00120BEC">
      <w:pPr>
        <w:rPr>
          <w:rFonts w:ascii="PT Serif" w:hAnsi="PT Serif" w:cs="Segoe UI"/>
          <w:sz w:val="24"/>
          <w:szCs w:val="24"/>
        </w:rPr>
      </w:pPr>
    </w:p>
    <w:p w14:paraId="704C2C30" w14:textId="77777777" w:rsidR="00120BEC" w:rsidRPr="006500FF" w:rsidRDefault="00120BEC" w:rsidP="00120BEC">
      <w:pPr>
        <w:ind w:left="720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>Respectfully submitted,</w:t>
      </w:r>
    </w:p>
    <w:p w14:paraId="35482DF1" w14:textId="77777777" w:rsidR="00120BEC" w:rsidRPr="006500FF" w:rsidRDefault="00120BEC" w:rsidP="00120BEC">
      <w:pPr>
        <w:rPr>
          <w:rFonts w:ascii="PT Serif" w:hAnsi="PT Serif" w:cs="Segoe UI"/>
          <w:sz w:val="24"/>
          <w:szCs w:val="24"/>
        </w:rPr>
      </w:pPr>
    </w:p>
    <w:p w14:paraId="6FAAFE12" w14:textId="54406105" w:rsidR="00954E8F" w:rsidRPr="006500FF" w:rsidRDefault="005A1C89" w:rsidP="00120BEC">
      <w:pPr>
        <w:ind w:left="720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>Nicola White</w:t>
      </w:r>
    </w:p>
    <w:p w14:paraId="29B535FE" w14:textId="2162B8FE" w:rsidR="00DC6662" w:rsidRDefault="00120BEC" w:rsidP="006B61F4">
      <w:pPr>
        <w:ind w:left="720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>Recording Secretary</w:t>
      </w:r>
      <w:bookmarkStart w:id="18" w:name="_Hlk494194285"/>
    </w:p>
    <w:p w14:paraId="719F7CBA" w14:textId="77777777" w:rsidR="0033463F" w:rsidRDefault="0033463F" w:rsidP="006B61F4">
      <w:pPr>
        <w:ind w:left="720"/>
        <w:rPr>
          <w:rFonts w:ascii="PT Serif" w:hAnsi="PT Serif" w:cs="Segoe UI"/>
          <w:sz w:val="24"/>
          <w:szCs w:val="24"/>
        </w:rPr>
      </w:pPr>
    </w:p>
    <w:p w14:paraId="01974B7A" w14:textId="77777777" w:rsidR="0033463F" w:rsidRPr="006500FF" w:rsidRDefault="0033463F" w:rsidP="006B61F4">
      <w:pPr>
        <w:ind w:left="720"/>
        <w:rPr>
          <w:rFonts w:ascii="PT Serif" w:hAnsi="PT Serif" w:cs="Segoe UI"/>
          <w:sz w:val="24"/>
          <w:szCs w:val="24"/>
        </w:rPr>
      </w:pPr>
    </w:p>
    <w:p w14:paraId="66347006" w14:textId="691678F3" w:rsidR="00464FD9" w:rsidRDefault="00120BEC" w:rsidP="004B0D80">
      <w:pPr>
        <w:ind w:left="2880" w:firstLine="720"/>
        <w:jc w:val="both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>____________</w:t>
      </w:r>
      <w:r w:rsidR="000055C5" w:rsidRPr="006500FF">
        <w:rPr>
          <w:rFonts w:ascii="PT Serif" w:hAnsi="PT Serif" w:cs="Segoe UI"/>
          <w:sz w:val="24"/>
          <w:szCs w:val="24"/>
        </w:rPr>
        <w:t xml:space="preserve">___________ </w:t>
      </w:r>
      <w:r w:rsidR="0075648F" w:rsidRPr="006500FF">
        <w:rPr>
          <w:rFonts w:ascii="PT Serif" w:hAnsi="PT Serif" w:cs="Segoe UI"/>
          <w:sz w:val="24"/>
          <w:szCs w:val="24"/>
        </w:rPr>
        <w:t>Melissa Mitchell</w:t>
      </w:r>
      <w:r w:rsidRPr="006500FF">
        <w:rPr>
          <w:rFonts w:ascii="PT Serif" w:hAnsi="PT Serif" w:cs="Segoe UI"/>
          <w:sz w:val="24"/>
          <w:szCs w:val="24"/>
        </w:rPr>
        <w:t>, President</w:t>
      </w:r>
    </w:p>
    <w:p w14:paraId="7305DAB2" w14:textId="77777777" w:rsidR="0033463F" w:rsidRDefault="0033463F" w:rsidP="004B0D80">
      <w:pPr>
        <w:ind w:left="2880" w:firstLine="720"/>
        <w:jc w:val="both"/>
        <w:rPr>
          <w:rFonts w:ascii="PT Serif" w:hAnsi="PT Serif" w:cs="Segoe UI"/>
          <w:sz w:val="24"/>
          <w:szCs w:val="24"/>
        </w:rPr>
      </w:pPr>
    </w:p>
    <w:p w14:paraId="20D55CFD" w14:textId="77777777" w:rsidR="0033463F" w:rsidRPr="006500FF" w:rsidRDefault="0033463F" w:rsidP="004B0D80">
      <w:pPr>
        <w:ind w:left="2880" w:firstLine="720"/>
        <w:jc w:val="both"/>
        <w:rPr>
          <w:rFonts w:ascii="PT Serif" w:hAnsi="PT Serif" w:cs="Segoe UI"/>
          <w:sz w:val="24"/>
          <w:szCs w:val="24"/>
        </w:rPr>
      </w:pPr>
    </w:p>
    <w:p w14:paraId="6587D98A" w14:textId="3FE3A156" w:rsidR="008B6D61" w:rsidRPr="006500FF" w:rsidRDefault="00120BEC" w:rsidP="008B6D61">
      <w:pPr>
        <w:ind w:left="2880" w:firstLine="720"/>
        <w:jc w:val="both"/>
        <w:rPr>
          <w:rFonts w:ascii="PT Serif" w:hAnsi="PT Serif" w:cs="Segoe UI"/>
          <w:sz w:val="24"/>
          <w:szCs w:val="24"/>
        </w:rPr>
      </w:pPr>
      <w:r w:rsidRPr="006500FF">
        <w:rPr>
          <w:rFonts w:ascii="PT Serif" w:hAnsi="PT Serif" w:cs="Segoe UI"/>
          <w:sz w:val="24"/>
          <w:szCs w:val="24"/>
        </w:rPr>
        <w:t>_______________</w:t>
      </w:r>
      <w:r w:rsidR="000055C5" w:rsidRPr="006500FF">
        <w:rPr>
          <w:rFonts w:ascii="PT Serif" w:hAnsi="PT Serif" w:cs="Segoe UI"/>
          <w:sz w:val="24"/>
          <w:szCs w:val="24"/>
        </w:rPr>
        <w:t xml:space="preserve">________ </w:t>
      </w:r>
      <w:r w:rsidR="007D6F7C" w:rsidRPr="006500FF">
        <w:rPr>
          <w:rFonts w:ascii="PT Serif" w:hAnsi="PT Serif" w:cs="Segoe UI"/>
          <w:sz w:val="24"/>
          <w:szCs w:val="24"/>
        </w:rPr>
        <w:t>Thomas Sundell</w:t>
      </w:r>
      <w:r w:rsidRPr="006500FF">
        <w:rPr>
          <w:rFonts w:ascii="PT Serif" w:hAnsi="PT Serif" w:cs="Segoe UI"/>
          <w:sz w:val="24"/>
          <w:szCs w:val="24"/>
        </w:rPr>
        <w:t>, Secretary</w:t>
      </w:r>
      <w:bookmarkEnd w:id="18"/>
    </w:p>
    <w:sectPr w:rsidR="008B6D61" w:rsidRPr="006500FF" w:rsidSect="00DE74B7">
      <w:headerReference w:type="default" r:id="rId8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4261A" w14:textId="77777777" w:rsidR="006906AC" w:rsidRDefault="006906AC" w:rsidP="004F5AFB">
      <w:r>
        <w:separator/>
      </w:r>
    </w:p>
  </w:endnote>
  <w:endnote w:type="continuationSeparator" w:id="0">
    <w:p w14:paraId="5FE00260" w14:textId="77777777" w:rsidR="006906AC" w:rsidRDefault="006906AC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AED1F" w14:textId="77777777" w:rsidR="006906AC" w:rsidRDefault="006906AC" w:rsidP="004F5AFB">
      <w:r>
        <w:separator/>
      </w:r>
    </w:p>
  </w:footnote>
  <w:footnote w:type="continuationSeparator" w:id="0">
    <w:p w14:paraId="795D2B1F" w14:textId="77777777" w:rsidR="006906AC" w:rsidRDefault="006906AC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D1C12" w14:textId="77777777" w:rsidR="00166A7E" w:rsidRPr="00107995" w:rsidRDefault="00166A7E" w:rsidP="00BC3948">
    <w:pPr>
      <w:jc w:val="center"/>
    </w:pPr>
  </w:p>
  <w:p w14:paraId="1FFAB8FB" w14:textId="77777777" w:rsidR="00166A7E" w:rsidRPr="00D06840" w:rsidRDefault="00166A7E">
    <w:pPr>
      <w:pStyle w:val="Header"/>
      <w:rPr>
        <w:rFonts w:ascii="Times New Roman" w:hAnsi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F6BEE"/>
    <w:multiLevelType w:val="hybridMultilevel"/>
    <w:tmpl w:val="A5E4AA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DE7453"/>
    <w:multiLevelType w:val="hybridMultilevel"/>
    <w:tmpl w:val="CF9C3A1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F930FFD"/>
    <w:multiLevelType w:val="hybridMultilevel"/>
    <w:tmpl w:val="4DECE61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3B864693"/>
    <w:multiLevelType w:val="hybridMultilevel"/>
    <w:tmpl w:val="52A617DA"/>
    <w:lvl w:ilvl="0" w:tplc="8C86881C">
      <w:start w:val="1"/>
      <w:numFmt w:val="upperRoman"/>
      <w:lvlText w:val="%1."/>
      <w:lvlJc w:val="right"/>
      <w:pPr>
        <w:tabs>
          <w:tab w:val="num" w:pos="720"/>
        </w:tabs>
        <w:ind w:left="720" w:hanging="720"/>
      </w:pPr>
      <w:rPr>
        <w:rFonts w:ascii="Arial" w:eastAsia="Times New Roman" w:hAnsi="Arial" w:cs="Arial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862E060E">
      <w:start w:val="1"/>
      <w:numFmt w:val="decimal"/>
      <w:lvlText w:val="%3."/>
      <w:lvlJc w:val="left"/>
      <w:pPr>
        <w:tabs>
          <w:tab w:val="num" w:pos="3060"/>
        </w:tabs>
        <w:ind w:left="3060" w:hanging="72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4" w15:restartNumberingAfterBreak="0">
    <w:nsid w:val="45DA0DF8"/>
    <w:multiLevelType w:val="hybridMultilevel"/>
    <w:tmpl w:val="1E3A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40504C"/>
    <w:multiLevelType w:val="hybridMultilevel"/>
    <w:tmpl w:val="B49691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D0529D0"/>
    <w:multiLevelType w:val="hybridMultilevel"/>
    <w:tmpl w:val="9A40F4C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8" w15:restartNumberingAfterBreak="0">
    <w:nsid w:val="6D3C6FCE"/>
    <w:multiLevelType w:val="hybridMultilevel"/>
    <w:tmpl w:val="0B7CD7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F3929E4"/>
    <w:multiLevelType w:val="hybridMultilevel"/>
    <w:tmpl w:val="BB60F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8C22B7"/>
    <w:multiLevelType w:val="hybridMultilevel"/>
    <w:tmpl w:val="EC46F8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57563318">
    <w:abstractNumId w:val="3"/>
  </w:num>
  <w:num w:numId="2" w16cid:durableId="787941139">
    <w:abstractNumId w:val="7"/>
  </w:num>
  <w:num w:numId="3" w16cid:durableId="367341472">
    <w:abstractNumId w:val="5"/>
  </w:num>
  <w:num w:numId="4" w16cid:durableId="1995790179">
    <w:abstractNumId w:val="2"/>
  </w:num>
  <w:num w:numId="5" w16cid:durableId="2066948644">
    <w:abstractNumId w:val="8"/>
  </w:num>
  <w:num w:numId="6" w16cid:durableId="1006174290">
    <w:abstractNumId w:val="0"/>
  </w:num>
  <w:num w:numId="7" w16cid:durableId="630986601">
    <w:abstractNumId w:val="4"/>
  </w:num>
  <w:num w:numId="8" w16cid:durableId="1432504498">
    <w:abstractNumId w:val="1"/>
  </w:num>
  <w:num w:numId="9" w16cid:durableId="1111629344">
    <w:abstractNumId w:val="9"/>
  </w:num>
  <w:num w:numId="10" w16cid:durableId="1294675193">
    <w:abstractNumId w:val="6"/>
  </w:num>
  <w:num w:numId="11" w16cid:durableId="1752582928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NDI0NzM2NjcyNjBU0lEKTi0uzszPAykwqgUAB0DrCiwAAAA="/>
  </w:docVars>
  <w:rsids>
    <w:rsidRoot w:val="00096877"/>
    <w:rsid w:val="00000053"/>
    <w:rsid w:val="000001AD"/>
    <w:rsid w:val="0000109D"/>
    <w:rsid w:val="00001C2F"/>
    <w:rsid w:val="00001E9E"/>
    <w:rsid w:val="0000226E"/>
    <w:rsid w:val="00002B58"/>
    <w:rsid w:val="000055C5"/>
    <w:rsid w:val="00006347"/>
    <w:rsid w:val="00006FEE"/>
    <w:rsid w:val="00007150"/>
    <w:rsid w:val="00007894"/>
    <w:rsid w:val="00007CBB"/>
    <w:rsid w:val="00010117"/>
    <w:rsid w:val="00010E92"/>
    <w:rsid w:val="00012030"/>
    <w:rsid w:val="000121A2"/>
    <w:rsid w:val="000122A9"/>
    <w:rsid w:val="000123B9"/>
    <w:rsid w:val="000124FE"/>
    <w:rsid w:val="000133D6"/>
    <w:rsid w:val="000134F6"/>
    <w:rsid w:val="00013D50"/>
    <w:rsid w:val="00014611"/>
    <w:rsid w:val="00014980"/>
    <w:rsid w:val="000155DD"/>
    <w:rsid w:val="00015CEF"/>
    <w:rsid w:val="00016450"/>
    <w:rsid w:val="000175BF"/>
    <w:rsid w:val="000178F2"/>
    <w:rsid w:val="000200B6"/>
    <w:rsid w:val="00020A70"/>
    <w:rsid w:val="00020F9E"/>
    <w:rsid w:val="00021386"/>
    <w:rsid w:val="00021478"/>
    <w:rsid w:val="0002188F"/>
    <w:rsid w:val="0002264D"/>
    <w:rsid w:val="0002297C"/>
    <w:rsid w:val="00022FD8"/>
    <w:rsid w:val="000233F4"/>
    <w:rsid w:val="00023ABC"/>
    <w:rsid w:val="00024856"/>
    <w:rsid w:val="00024FF8"/>
    <w:rsid w:val="0002523F"/>
    <w:rsid w:val="000253C7"/>
    <w:rsid w:val="0002554C"/>
    <w:rsid w:val="00025581"/>
    <w:rsid w:val="00025914"/>
    <w:rsid w:val="00025D34"/>
    <w:rsid w:val="00026988"/>
    <w:rsid w:val="00027B60"/>
    <w:rsid w:val="00030B75"/>
    <w:rsid w:val="00031160"/>
    <w:rsid w:val="0003196B"/>
    <w:rsid w:val="00031A0E"/>
    <w:rsid w:val="00031B30"/>
    <w:rsid w:val="00031D16"/>
    <w:rsid w:val="00031DB1"/>
    <w:rsid w:val="00031FE5"/>
    <w:rsid w:val="00032118"/>
    <w:rsid w:val="00032256"/>
    <w:rsid w:val="000334EE"/>
    <w:rsid w:val="000335A2"/>
    <w:rsid w:val="000339F2"/>
    <w:rsid w:val="00033EDD"/>
    <w:rsid w:val="00035D5D"/>
    <w:rsid w:val="0003600F"/>
    <w:rsid w:val="0003614D"/>
    <w:rsid w:val="00036531"/>
    <w:rsid w:val="00036C38"/>
    <w:rsid w:val="00036D3E"/>
    <w:rsid w:val="000373D4"/>
    <w:rsid w:val="00037DA4"/>
    <w:rsid w:val="00040524"/>
    <w:rsid w:val="000405E3"/>
    <w:rsid w:val="00040A48"/>
    <w:rsid w:val="000412AD"/>
    <w:rsid w:val="000413C0"/>
    <w:rsid w:val="00041476"/>
    <w:rsid w:val="000416EA"/>
    <w:rsid w:val="00041C8B"/>
    <w:rsid w:val="00041CE8"/>
    <w:rsid w:val="0004290D"/>
    <w:rsid w:val="000429EE"/>
    <w:rsid w:val="00042A8D"/>
    <w:rsid w:val="00042D4D"/>
    <w:rsid w:val="00042F13"/>
    <w:rsid w:val="000434CF"/>
    <w:rsid w:val="00043D5E"/>
    <w:rsid w:val="00044239"/>
    <w:rsid w:val="00044BB8"/>
    <w:rsid w:val="00044E6E"/>
    <w:rsid w:val="0004554A"/>
    <w:rsid w:val="000455BA"/>
    <w:rsid w:val="00045D71"/>
    <w:rsid w:val="000463C2"/>
    <w:rsid w:val="00046B56"/>
    <w:rsid w:val="00046C10"/>
    <w:rsid w:val="00047A91"/>
    <w:rsid w:val="00047E3B"/>
    <w:rsid w:val="00050FDE"/>
    <w:rsid w:val="00051177"/>
    <w:rsid w:val="00051773"/>
    <w:rsid w:val="0005276F"/>
    <w:rsid w:val="00053948"/>
    <w:rsid w:val="00053BAE"/>
    <w:rsid w:val="00053FD0"/>
    <w:rsid w:val="000541B5"/>
    <w:rsid w:val="00054824"/>
    <w:rsid w:val="00054D14"/>
    <w:rsid w:val="0005504A"/>
    <w:rsid w:val="00057496"/>
    <w:rsid w:val="00057E9C"/>
    <w:rsid w:val="000607BB"/>
    <w:rsid w:val="00060C32"/>
    <w:rsid w:val="00060E35"/>
    <w:rsid w:val="00061437"/>
    <w:rsid w:val="000615CE"/>
    <w:rsid w:val="000643AD"/>
    <w:rsid w:val="00064453"/>
    <w:rsid w:val="00064B9C"/>
    <w:rsid w:val="00064DA9"/>
    <w:rsid w:val="000659DD"/>
    <w:rsid w:val="00066335"/>
    <w:rsid w:val="000700F9"/>
    <w:rsid w:val="000703B0"/>
    <w:rsid w:val="000704E6"/>
    <w:rsid w:val="00070F8C"/>
    <w:rsid w:val="00071375"/>
    <w:rsid w:val="00071709"/>
    <w:rsid w:val="0007291D"/>
    <w:rsid w:val="00073001"/>
    <w:rsid w:val="000731B2"/>
    <w:rsid w:val="00073A72"/>
    <w:rsid w:val="00074442"/>
    <w:rsid w:val="000746A2"/>
    <w:rsid w:val="00075173"/>
    <w:rsid w:val="000754EF"/>
    <w:rsid w:val="000768C5"/>
    <w:rsid w:val="00076FED"/>
    <w:rsid w:val="00077B87"/>
    <w:rsid w:val="00080A62"/>
    <w:rsid w:val="00081166"/>
    <w:rsid w:val="00081BD5"/>
    <w:rsid w:val="00081D00"/>
    <w:rsid w:val="00081D49"/>
    <w:rsid w:val="000821B1"/>
    <w:rsid w:val="00083770"/>
    <w:rsid w:val="000839C7"/>
    <w:rsid w:val="00083A1D"/>
    <w:rsid w:val="00084457"/>
    <w:rsid w:val="00084AB9"/>
    <w:rsid w:val="00084FF3"/>
    <w:rsid w:val="00085086"/>
    <w:rsid w:val="00085A84"/>
    <w:rsid w:val="00085E9B"/>
    <w:rsid w:val="000869B2"/>
    <w:rsid w:val="00086BE6"/>
    <w:rsid w:val="00086D9C"/>
    <w:rsid w:val="00086EC9"/>
    <w:rsid w:val="0008704C"/>
    <w:rsid w:val="00087296"/>
    <w:rsid w:val="00087A35"/>
    <w:rsid w:val="00087C92"/>
    <w:rsid w:val="00087D5D"/>
    <w:rsid w:val="0009117D"/>
    <w:rsid w:val="00091780"/>
    <w:rsid w:val="00094267"/>
    <w:rsid w:val="00094469"/>
    <w:rsid w:val="00094A9E"/>
    <w:rsid w:val="00094BB7"/>
    <w:rsid w:val="0009553B"/>
    <w:rsid w:val="00095E18"/>
    <w:rsid w:val="0009600A"/>
    <w:rsid w:val="00096430"/>
    <w:rsid w:val="00096877"/>
    <w:rsid w:val="0009687F"/>
    <w:rsid w:val="0009698F"/>
    <w:rsid w:val="00096BA3"/>
    <w:rsid w:val="00097F41"/>
    <w:rsid w:val="000A0799"/>
    <w:rsid w:val="000A0B14"/>
    <w:rsid w:val="000A23AF"/>
    <w:rsid w:val="000A262A"/>
    <w:rsid w:val="000A26A4"/>
    <w:rsid w:val="000A3911"/>
    <w:rsid w:val="000A3CA9"/>
    <w:rsid w:val="000A3F0F"/>
    <w:rsid w:val="000A4D00"/>
    <w:rsid w:val="000A6938"/>
    <w:rsid w:val="000A6B9D"/>
    <w:rsid w:val="000A7214"/>
    <w:rsid w:val="000A7253"/>
    <w:rsid w:val="000A7E55"/>
    <w:rsid w:val="000A7FFE"/>
    <w:rsid w:val="000B002C"/>
    <w:rsid w:val="000B0154"/>
    <w:rsid w:val="000B0679"/>
    <w:rsid w:val="000B17D1"/>
    <w:rsid w:val="000B182A"/>
    <w:rsid w:val="000B197D"/>
    <w:rsid w:val="000B21CC"/>
    <w:rsid w:val="000B2389"/>
    <w:rsid w:val="000B25A7"/>
    <w:rsid w:val="000B330B"/>
    <w:rsid w:val="000B3777"/>
    <w:rsid w:val="000B3A87"/>
    <w:rsid w:val="000B3BD2"/>
    <w:rsid w:val="000B4124"/>
    <w:rsid w:val="000B4897"/>
    <w:rsid w:val="000B48FD"/>
    <w:rsid w:val="000B4A3E"/>
    <w:rsid w:val="000B4F3B"/>
    <w:rsid w:val="000B54C0"/>
    <w:rsid w:val="000B5B84"/>
    <w:rsid w:val="000B5D63"/>
    <w:rsid w:val="000B61F0"/>
    <w:rsid w:val="000B6385"/>
    <w:rsid w:val="000B652B"/>
    <w:rsid w:val="000B6CD5"/>
    <w:rsid w:val="000B6E66"/>
    <w:rsid w:val="000B722E"/>
    <w:rsid w:val="000B741A"/>
    <w:rsid w:val="000C04F2"/>
    <w:rsid w:val="000C19B4"/>
    <w:rsid w:val="000C1ADA"/>
    <w:rsid w:val="000C2489"/>
    <w:rsid w:val="000C2768"/>
    <w:rsid w:val="000C2EA1"/>
    <w:rsid w:val="000C3612"/>
    <w:rsid w:val="000C3632"/>
    <w:rsid w:val="000C3D92"/>
    <w:rsid w:val="000C6138"/>
    <w:rsid w:val="000C64C5"/>
    <w:rsid w:val="000C6A2F"/>
    <w:rsid w:val="000C6B18"/>
    <w:rsid w:val="000C7058"/>
    <w:rsid w:val="000D038D"/>
    <w:rsid w:val="000D0659"/>
    <w:rsid w:val="000D0950"/>
    <w:rsid w:val="000D0DE2"/>
    <w:rsid w:val="000D11D4"/>
    <w:rsid w:val="000D12BB"/>
    <w:rsid w:val="000D1335"/>
    <w:rsid w:val="000D13FC"/>
    <w:rsid w:val="000D1AC0"/>
    <w:rsid w:val="000D2152"/>
    <w:rsid w:val="000D2577"/>
    <w:rsid w:val="000D2C78"/>
    <w:rsid w:val="000D3181"/>
    <w:rsid w:val="000D3727"/>
    <w:rsid w:val="000D3893"/>
    <w:rsid w:val="000D398C"/>
    <w:rsid w:val="000D411F"/>
    <w:rsid w:val="000D4693"/>
    <w:rsid w:val="000D4836"/>
    <w:rsid w:val="000D4C7C"/>
    <w:rsid w:val="000D4E5E"/>
    <w:rsid w:val="000D52BD"/>
    <w:rsid w:val="000D548C"/>
    <w:rsid w:val="000D54C2"/>
    <w:rsid w:val="000D56D3"/>
    <w:rsid w:val="000D5744"/>
    <w:rsid w:val="000D5E5F"/>
    <w:rsid w:val="000D6877"/>
    <w:rsid w:val="000D6CCC"/>
    <w:rsid w:val="000D6CF9"/>
    <w:rsid w:val="000D75FF"/>
    <w:rsid w:val="000D7777"/>
    <w:rsid w:val="000D7B0B"/>
    <w:rsid w:val="000D7F1C"/>
    <w:rsid w:val="000E0E83"/>
    <w:rsid w:val="000E1D01"/>
    <w:rsid w:val="000E2A29"/>
    <w:rsid w:val="000E2CE0"/>
    <w:rsid w:val="000E2CEB"/>
    <w:rsid w:val="000E38F0"/>
    <w:rsid w:val="000E48FA"/>
    <w:rsid w:val="000E4E51"/>
    <w:rsid w:val="000E5EA7"/>
    <w:rsid w:val="000E5EFF"/>
    <w:rsid w:val="000E5F10"/>
    <w:rsid w:val="000E6CA5"/>
    <w:rsid w:val="000E7107"/>
    <w:rsid w:val="000E7322"/>
    <w:rsid w:val="000E7BD6"/>
    <w:rsid w:val="000F084A"/>
    <w:rsid w:val="000F0F96"/>
    <w:rsid w:val="000F1333"/>
    <w:rsid w:val="000F2557"/>
    <w:rsid w:val="000F2C06"/>
    <w:rsid w:val="000F3399"/>
    <w:rsid w:val="000F375A"/>
    <w:rsid w:val="000F377A"/>
    <w:rsid w:val="000F454B"/>
    <w:rsid w:val="000F49EB"/>
    <w:rsid w:val="000F4F82"/>
    <w:rsid w:val="000F502C"/>
    <w:rsid w:val="000F5849"/>
    <w:rsid w:val="000F605A"/>
    <w:rsid w:val="000F62B8"/>
    <w:rsid w:val="000F6565"/>
    <w:rsid w:val="000F6651"/>
    <w:rsid w:val="000F691B"/>
    <w:rsid w:val="000F70AD"/>
    <w:rsid w:val="000F714D"/>
    <w:rsid w:val="000F73BA"/>
    <w:rsid w:val="000F7E71"/>
    <w:rsid w:val="000F7FDE"/>
    <w:rsid w:val="00100517"/>
    <w:rsid w:val="00100935"/>
    <w:rsid w:val="00100F4D"/>
    <w:rsid w:val="00100FAD"/>
    <w:rsid w:val="001010E4"/>
    <w:rsid w:val="001022CA"/>
    <w:rsid w:val="001026E6"/>
    <w:rsid w:val="0010282D"/>
    <w:rsid w:val="00102C7A"/>
    <w:rsid w:val="001032F9"/>
    <w:rsid w:val="00103325"/>
    <w:rsid w:val="00103784"/>
    <w:rsid w:val="00103E6A"/>
    <w:rsid w:val="00105229"/>
    <w:rsid w:val="00105907"/>
    <w:rsid w:val="00105C1C"/>
    <w:rsid w:val="00105DEF"/>
    <w:rsid w:val="00106CC4"/>
    <w:rsid w:val="00106D82"/>
    <w:rsid w:val="00107109"/>
    <w:rsid w:val="001072FC"/>
    <w:rsid w:val="001073CD"/>
    <w:rsid w:val="001079BE"/>
    <w:rsid w:val="00110473"/>
    <w:rsid w:val="0011049A"/>
    <w:rsid w:val="00110749"/>
    <w:rsid w:val="00110854"/>
    <w:rsid w:val="001108E8"/>
    <w:rsid w:val="0011125F"/>
    <w:rsid w:val="001112F2"/>
    <w:rsid w:val="0011157F"/>
    <w:rsid w:val="00111AAE"/>
    <w:rsid w:val="00112107"/>
    <w:rsid w:val="001121DC"/>
    <w:rsid w:val="00112581"/>
    <w:rsid w:val="00112999"/>
    <w:rsid w:val="00112BA6"/>
    <w:rsid w:val="00112BDA"/>
    <w:rsid w:val="001138B1"/>
    <w:rsid w:val="0011407D"/>
    <w:rsid w:val="0011413A"/>
    <w:rsid w:val="00115024"/>
    <w:rsid w:val="001155EC"/>
    <w:rsid w:val="00115F22"/>
    <w:rsid w:val="001163DC"/>
    <w:rsid w:val="001167B4"/>
    <w:rsid w:val="00116B76"/>
    <w:rsid w:val="00117325"/>
    <w:rsid w:val="00120428"/>
    <w:rsid w:val="00120563"/>
    <w:rsid w:val="00120BEC"/>
    <w:rsid w:val="00120D83"/>
    <w:rsid w:val="001213F0"/>
    <w:rsid w:val="00121636"/>
    <w:rsid w:val="0012248E"/>
    <w:rsid w:val="00122751"/>
    <w:rsid w:val="0012345E"/>
    <w:rsid w:val="001237CE"/>
    <w:rsid w:val="00123A12"/>
    <w:rsid w:val="00123B8C"/>
    <w:rsid w:val="00123F93"/>
    <w:rsid w:val="0012402D"/>
    <w:rsid w:val="00124BA9"/>
    <w:rsid w:val="00126844"/>
    <w:rsid w:val="00126FB9"/>
    <w:rsid w:val="00127373"/>
    <w:rsid w:val="00127DF1"/>
    <w:rsid w:val="001308EC"/>
    <w:rsid w:val="00130912"/>
    <w:rsid w:val="0013144D"/>
    <w:rsid w:val="00131488"/>
    <w:rsid w:val="00131608"/>
    <w:rsid w:val="0013264F"/>
    <w:rsid w:val="001328CC"/>
    <w:rsid w:val="00133392"/>
    <w:rsid w:val="001337EB"/>
    <w:rsid w:val="00133E7C"/>
    <w:rsid w:val="001341A8"/>
    <w:rsid w:val="001347C2"/>
    <w:rsid w:val="00134A94"/>
    <w:rsid w:val="00134B9F"/>
    <w:rsid w:val="00134EBE"/>
    <w:rsid w:val="00134F8C"/>
    <w:rsid w:val="00135324"/>
    <w:rsid w:val="00135588"/>
    <w:rsid w:val="00135794"/>
    <w:rsid w:val="00135816"/>
    <w:rsid w:val="00136272"/>
    <w:rsid w:val="001367F9"/>
    <w:rsid w:val="0013709C"/>
    <w:rsid w:val="001402C2"/>
    <w:rsid w:val="001416B4"/>
    <w:rsid w:val="00141BA4"/>
    <w:rsid w:val="00141C99"/>
    <w:rsid w:val="00141E3E"/>
    <w:rsid w:val="00142194"/>
    <w:rsid w:val="00142299"/>
    <w:rsid w:val="001423CB"/>
    <w:rsid w:val="00142A44"/>
    <w:rsid w:val="001432F4"/>
    <w:rsid w:val="0014333E"/>
    <w:rsid w:val="00144873"/>
    <w:rsid w:val="00144978"/>
    <w:rsid w:val="00144BEA"/>
    <w:rsid w:val="00145289"/>
    <w:rsid w:val="00145D28"/>
    <w:rsid w:val="00147323"/>
    <w:rsid w:val="00147526"/>
    <w:rsid w:val="00147985"/>
    <w:rsid w:val="00147C58"/>
    <w:rsid w:val="001502EF"/>
    <w:rsid w:val="001502FC"/>
    <w:rsid w:val="00150474"/>
    <w:rsid w:val="00150556"/>
    <w:rsid w:val="00151111"/>
    <w:rsid w:val="001515D2"/>
    <w:rsid w:val="00151DEA"/>
    <w:rsid w:val="00152935"/>
    <w:rsid w:val="00152B01"/>
    <w:rsid w:val="00152B5A"/>
    <w:rsid w:val="00152CE0"/>
    <w:rsid w:val="001533D9"/>
    <w:rsid w:val="0015421F"/>
    <w:rsid w:val="0015500C"/>
    <w:rsid w:val="00156CFA"/>
    <w:rsid w:val="00157229"/>
    <w:rsid w:val="001573DE"/>
    <w:rsid w:val="00157A9C"/>
    <w:rsid w:val="0016016D"/>
    <w:rsid w:val="0016113A"/>
    <w:rsid w:val="00161312"/>
    <w:rsid w:val="00161974"/>
    <w:rsid w:val="00161A74"/>
    <w:rsid w:val="00161A9B"/>
    <w:rsid w:val="00161A9F"/>
    <w:rsid w:val="00162BA5"/>
    <w:rsid w:val="00162E32"/>
    <w:rsid w:val="00163345"/>
    <w:rsid w:val="0016338C"/>
    <w:rsid w:val="00163733"/>
    <w:rsid w:val="0016524A"/>
    <w:rsid w:val="00165385"/>
    <w:rsid w:val="00165C47"/>
    <w:rsid w:val="00166153"/>
    <w:rsid w:val="00166A7E"/>
    <w:rsid w:val="001672AF"/>
    <w:rsid w:val="001675CA"/>
    <w:rsid w:val="00170041"/>
    <w:rsid w:val="001709AC"/>
    <w:rsid w:val="00171E7F"/>
    <w:rsid w:val="0017254F"/>
    <w:rsid w:val="00172699"/>
    <w:rsid w:val="00174451"/>
    <w:rsid w:val="00174BDD"/>
    <w:rsid w:val="0017578A"/>
    <w:rsid w:val="00175F23"/>
    <w:rsid w:val="00176064"/>
    <w:rsid w:val="0017627D"/>
    <w:rsid w:val="00176305"/>
    <w:rsid w:val="00177632"/>
    <w:rsid w:val="00177877"/>
    <w:rsid w:val="001800E5"/>
    <w:rsid w:val="001810C5"/>
    <w:rsid w:val="0018114C"/>
    <w:rsid w:val="0018135A"/>
    <w:rsid w:val="00181407"/>
    <w:rsid w:val="00181678"/>
    <w:rsid w:val="00181833"/>
    <w:rsid w:val="00181CEC"/>
    <w:rsid w:val="00181D01"/>
    <w:rsid w:val="0018321D"/>
    <w:rsid w:val="00183D30"/>
    <w:rsid w:val="00184374"/>
    <w:rsid w:val="00184996"/>
    <w:rsid w:val="0018532E"/>
    <w:rsid w:val="00185A84"/>
    <w:rsid w:val="00185C0F"/>
    <w:rsid w:val="00185D2C"/>
    <w:rsid w:val="00185FA0"/>
    <w:rsid w:val="001865A4"/>
    <w:rsid w:val="00186973"/>
    <w:rsid w:val="00186BE6"/>
    <w:rsid w:val="0018734E"/>
    <w:rsid w:val="001874F1"/>
    <w:rsid w:val="00187934"/>
    <w:rsid w:val="00187BB2"/>
    <w:rsid w:val="00187FFC"/>
    <w:rsid w:val="00190778"/>
    <w:rsid w:val="0019159D"/>
    <w:rsid w:val="0019218A"/>
    <w:rsid w:val="001924B4"/>
    <w:rsid w:val="00192FA9"/>
    <w:rsid w:val="0019335E"/>
    <w:rsid w:val="0019352A"/>
    <w:rsid w:val="001942F2"/>
    <w:rsid w:val="00195648"/>
    <w:rsid w:val="001957B3"/>
    <w:rsid w:val="00195E4E"/>
    <w:rsid w:val="001964B4"/>
    <w:rsid w:val="0019659B"/>
    <w:rsid w:val="001972D7"/>
    <w:rsid w:val="00197E3F"/>
    <w:rsid w:val="001A0A06"/>
    <w:rsid w:val="001A0DF3"/>
    <w:rsid w:val="001A0EFD"/>
    <w:rsid w:val="001A153A"/>
    <w:rsid w:val="001A175D"/>
    <w:rsid w:val="001A1C6E"/>
    <w:rsid w:val="001A1F43"/>
    <w:rsid w:val="001A22CB"/>
    <w:rsid w:val="001A244E"/>
    <w:rsid w:val="001A261C"/>
    <w:rsid w:val="001A4849"/>
    <w:rsid w:val="001A5E6C"/>
    <w:rsid w:val="001A6F9A"/>
    <w:rsid w:val="001A7651"/>
    <w:rsid w:val="001B00A3"/>
    <w:rsid w:val="001B042D"/>
    <w:rsid w:val="001B0E67"/>
    <w:rsid w:val="001B1A0E"/>
    <w:rsid w:val="001B1BCB"/>
    <w:rsid w:val="001B25FE"/>
    <w:rsid w:val="001B284E"/>
    <w:rsid w:val="001B3362"/>
    <w:rsid w:val="001B359C"/>
    <w:rsid w:val="001B3A5F"/>
    <w:rsid w:val="001B3E8F"/>
    <w:rsid w:val="001B4149"/>
    <w:rsid w:val="001B437F"/>
    <w:rsid w:val="001B5901"/>
    <w:rsid w:val="001B74A5"/>
    <w:rsid w:val="001C0207"/>
    <w:rsid w:val="001C0B00"/>
    <w:rsid w:val="001C0EEF"/>
    <w:rsid w:val="001C164A"/>
    <w:rsid w:val="001C1CD6"/>
    <w:rsid w:val="001C1FBB"/>
    <w:rsid w:val="001C226E"/>
    <w:rsid w:val="001C2709"/>
    <w:rsid w:val="001C3245"/>
    <w:rsid w:val="001C32D4"/>
    <w:rsid w:val="001C34A5"/>
    <w:rsid w:val="001C3AFD"/>
    <w:rsid w:val="001C3DEF"/>
    <w:rsid w:val="001C466F"/>
    <w:rsid w:val="001C4F9D"/>
    <w:rsid w:val="001C5C50"/>
    <w:rsid w:val="001C5F66"/>
    <w:rsid w:val="001C616E"/>
    <w:rsid w:val="001C63CE"/>
    <w:rsid w:val="001C65E6"/>
    <w:rsid w:val="001C6827"/>
    <w:rsid w:val="001C6844"/>
    <w:rsid w:val="001C6F75"/>
    <w:rsid w:val="001C70CE"/>
    <w:rsid w:val="001C712E"/>
    <w:rsid w:val="001C719A"/>
    <w:rsid w:val="001C74C8"/>
    <w:rsid w:val="001C75D7"/>
    <w:rsid w:val="001C78BB"/>
    <w:rsid w:val="001C7C35"/>
    <w:rsid w:val="001D0022"/>
    <w:rsid w:val="001D06FA"/>
    <w:rsid w:val="001D0B78"/>
    <w:rsid w:val="001D0FDC"/>
    <w:rsid w:val="001D1D46"/>
    <w:rsid w:val="001D1E61"/>
    <w:rsid w:val="001D20CA"/>
    <w:rsid w:val="001D2C61"/>
    <w:rsid w:val="001D2E68"/>
    <w:rsid w:val="001D2E82"/>
    <w:rsid w:val="001D42F5"/>
    <w:rsid w:val="001D439B"/>
    <w:rsid w:val="001D4980"/>
    <w:rsid w:val="001D521F"/>
    <w:rsid w:val="001D5303"/>
    <w:rsid w:val="001D55EF"/>
    <w:rsid w:val="001D5C8E"/>
    <w:rsid w:val="001D635C"/>
    <w:rsid w:val="001D6BC7"/>
    <w:rsid w:val="001D72FB"/>
    <w:rsid w:val="001E04F6"/>
    <w:rsid w:val="001E07C7"/>
    <w:rsid w:val="001E0D76"/>
    <w:rsid w:val="001E0DA9"/>
    <w:rsid w:val="001E1058"/>
    <w:rsid w:val="001E14CA"/>
    <w:rsid w:val="001E193E"/>
    <w:rsid w:val="001E19E2"/>
    <w:rsid w:val="001E1E73"/>
    <w:rsid w:val="001E204D"/>
    <w:rsid w:val="001E332F"/>
    <w:rsid w:val="001E3502"/>
    <w:rsid w:val="001E4D7D"/>
    <w:rsid w:val="001E4E0D"/>
    <w:rsid w:val="001E525F"/>
    <w:rsid w:val="001E533D"/>
    <w:rsid w:val="001E542A"/>
    <w:rsid w:val="001E5469"/>
    <w:rsid w:val="001E5C61"/>
    <w:rsid w:val="001E6E02"/>
    <w:rsid w:val="001E7230"/>
    <w:rsid w:val="001E7EF3"/>
    <w:rsid w:val="001F18BD"/>
    <w:rsid w:val="001F1907"/>
    <w:rsid w:val="001F1B72"/>
    <w:rsid w:val="001F234E"/>
    <w:rsid w:val="001F2C46"/>
    <w:rsid w:val="001F381D"/>
    <w:rsid w:val="001F3A5B"/>
    <w:rsid w:val="001F3FC2"/>
    <w:rsid w:val="001F4427"/>
    <w:rsid w:val="001F5079"/>
    <w:rsid w:val="001F535F"/>
    <w:rsid w:val="001F57F8"/>
    <w:rsid w:val="001F6214"/>
    <w:rsid w:val="001F68D2"/>
    <w:rsid w:val="001F6D0F"/>
    <w:rsid w:val="001F6D13"/>
    <w:rsid w:val="001F6D4C"/>
    <w:rsid w:val="001F7449"/>
    <w:rsid w:val="001F7A43"/>
    <w:rsid w:val="00200AEA"/>
    <w:rsid w:val="00200E32"/>
    <w:rsid w:val="00201221"/>
    <w:rsid w:val="002016F1"/>
    <w:rsid w:val="002018EB"/>
    <w:rsid w:val="0020245F"/>
    <w:rsid w:val="00202727"/>
    <w:rsid w:val="00203143"/>
    <w:rsid w:val="00203186"/>
    <w:rsid w:val="002033DA"/>
    <w:rsid w:val="002034B2"/>
    <w:rsid w:val="00203796"/>
    <w:rsid w:val="00203E19"/>
    <w:rsid w:val="002043A0"/>
    <w:rsid w:val="002048CF"/>
    <w:rsid w:val="00204E88"/>
    <w:rsid w:val="002051B3"/>
    <w:rsid w:val="00205ECC"/>
    <w:rsid w:val="002060FD"/>
    <w:rsid w:val="002067BF"/>
    <w:rsid w:val="00206828"/>
    <w:rsid w:val="002069A1"/>
    <w:rsid w:val="002071B2"/>
    <w:rsid w:val="002074E7"/>
    <w:rsid w:val="0020776B"/>
    <w:rsid w:val="00207B8F"/>
    <w:rsid w:val="00207C59"/>
    <w:rsid w:val="00207D1C"/>
    <w:rsid w:val="00207E12"/>
    <w:rsid w:val="00207F56"/>
    <w:rsid w:val="00211077"/>
    <w:rsid w:val="0021111E"/>
    <w:rsid w:val="0021118C"/>
    <w:rsid w:val="00212CCE"/>
    <w:rsid w:val="00213828"/>
    <w:rsid w:val="00213F75"/>
    <w:rsid w:val="00214C12"/>
    <w:rsid w:val="00214E12"/>
    <w:rsid w:val="0021517D"/>
    <w:rsid w:val="0021552C"/>
    <w:rsid w:val="00215551"/>
    <w:rsid w:val="002156E5"/>
    <w:rsid w:val="00216313"/>
    <w:rsid w:val="00216570"/>
    <w:rsid w:val="00216C49"/>
    <w:rsid w:val="00217C1F"/>
    <w:rsid w:val="00221E4D"/>
    <w:rsid w:val="00221F37"/>
    <w:rsid w:val="00221FFE"/>
    <w:rsid w:val="002227C0"/>
    <w:rsid w:val="00223341"/>
    <w:rsid w:val="00224854"/>
    <w:rsid w:val="002269ED"/>
    <w:rsid w:val="00226F79"/>
    <w:rsid w:val="00227273"/>
    <w:rsid w:val="00230252"/>
    <w:rsid w:val="00230B86"/>
    <w:rsid w:val="00231E74"/>
    <w:rsid w:val="002322DD"/>
    <w:rsid w:val="002328A1"/>
    <w:rsid w:val="00232AF9"/>
    <w:rsid w:val="00232CF7"/>
    <w:rsid w:val="00232DAE"/>
    <w:rsid w:val="00234096"/>
    <w:rsid w:val="002347A5"/>
    <w:rsid w:val="002350C1"/>
    <w:rsid w:val="00235AAA"/>
    <w:rsid w:val="00236344"/>
    <w:rsid w:val="00236C71"/>
    <w:rsid w:val="00236CB2"/>
    <w:rsid w:val="00236D7E"/>
    <w:rsid w:val="00237AD2"/>
    <w:rsid w:val="002405B0"/>
    <w:rsid w:val="0024072D"/>
    <w:rsid w:val="002408B8"/>
    <w:rsid w:val="00240EBF"/>
    <w:rsid w:val="00240EE2"/>
    <w:rsid w:val="00241ED1"/>
    <w:rsid w:val="00241EF0"/>
    <w:rsid w:val="00241F79"/>
    <w:rsid w:val="00241FAA"/>
    <w:rsid w:val="002425F7"/>
    <w:rsid w:val="00242864"/>
    <w:rsid w:val="00242B5F"/>
    <w:rsid w:val="00242C35"/>
    <w:rsid w:val="00243099"/>
    <w:rsid w:val="0024462F"/>
    <w:rsid w:val="002446C0"/>
    <w:rsid w:val="00244D54"/>
    <w:rsid w:val="00244D76"/>
    <w:rsid w:val="002450A0"/>
    <w:rsid w:val="002450B5"/>
    <w:rsid w:val="0024552D"/>
    <w:rsid w:val="002455C2"/>
    <w:rsid w:val="00246074"/>
    <w:rsid w:val="002465F9"/>
    <w:rsid w:val="00246962"/>
    <w:rsid w:val="0024707C"/>
    <w:rsid w:val="0024720A"/>
    <w:rsid w:val="0024720E"/>
    <w:rsid w:val="00247232"/>
    <w:rsid w:val="002473C8"/>
    <w:rsid w:val="002502DE"/>
    <w:rsid w:val="00250A7F"/>
    <w:rsid w:val="00250BDC"/>
    <w:rsid w:val="002517E7"/>
    <w:rsid w:val="00252273"/>
    <w:rsid w:val="00252DEF"/>
    <w:rsid w:val="00254236"/>
    <w:rsid w:val="00254948"/>
    <w:rsid w:val="00254A2F"/>
    <w:rsid w:val="00254C21"/>
    <w:rsid w:val="002553D9"/>
    <w:rsid w:val="0025621C"/>
    <w:rsid w:val="00256440"/>
    <w:rsid w:val="00256656"/>
    <w:rsid w:val="002568D2"/>
    <w:rsid w:val="00256C97"/>
    <w:rsid w:val="002570B7"/>
    <w:rsid w:val="0025769D"/>
    <w:rsid w:val="002600E9"/>
    <w:rsid w:val="00260555"/>
    <w:rsid w:val="00260E4B"/>
    <w:rsid w:val="00261021"/>
    <w:rsid w:val="00261AC5"/>
    <w:rsid w:val="00261D1A"/>
    <w:rsid w:val="00262210"/>
    <w:rsid w:val="0026312F"/>
    <w:rsid w:val="002632CE"/>
    <w:rsid w:val="0026351B"/>
    <w:rsid w:val="00263877"/>
    <w:rsid w:val="00263EBE"/>
    <w:rsid w:val="0026489D"/>
    <w:rsid w:val="002648F2"/>
    <w:rsid w:val="00264CAA"/>
    <w:rsid w:val="00264D55"/>
    <w:rsid w:val="00264DA9"/>
    <w:rsid w:val="002651E2"/>
    <w:rsid w:val="00265585"/>
    <w:rsid w:val="002658AC"/>
    <w:rsid w:val="00265AD0"/>
    <w:rsid w:val="002665E5"/>
    <w:rsid w:val="002675A9"/>
    <w:rsid w:val="00267779"/>
    <w:rsid w:val="002705A6"/>
    <w:rsid w:val="002705C5"/>
    <w:rsid w:val="00270AB5"/>
    <w:rsid w:val="00271367"/>
    <w:rsid w:val="00271908"/>
    <w:rsid w:val="00271AB2"/>
    <w:rsid w:val="00271BDB"/>
    <w:rsid w:val="00271CDB"/>
    <w:rsid w:val="00272082"/>
    <w:rsid w:val="002722C7"/>
    <w:rsid w:val="00272643"/>
    <w:rsid w:val="00272A81"/>
    <w:rsid w:val="002739E3"/>
    <w:rsid w:val="00273A63"/>
    <w:rsid w:val="00273D6D"/>
    <w:rsid w:val="00273E40"/>
    <w:rsid w:val="0027449A"/>
    <w:rsid w:val="00275091"/>
    <w:rsid w:val="002755C3"/>
    <w:rsid w:val="00275997"/>
    <w:rsid w:val="00276345"/>
    <w:rsid w:val="00276BFF"/>
    <w:rsid w:val="00276FE0"/>
    <w:rsid w:val="002776AA"/>
    <w:rsid w:val="002779EB"/>
    <w:rsid w:val="002805CE"/>
    <w:rsid w:val="00280F14"/>
    <w:rsid w:val="00281641"/>
    <w:rsid w:val="00281EA8"/>
    <w:rsid w:val="00281F20"/>
    <w:rsid w:val="0028266B"/>
    <w:rsid w:val="002826E8"/>
    <w:rsid w:val="00283144"/>
    <w:rsid w:val="002837D9"/>
    <w:rsid w:val="00283A6F"/>
    <w:rsid w:val="00283A8A"/>
    <w:rsid w:val="00284D3B"/>
    <w:rsid w:val="00284E54"/>
    <w:rsid w:val="002865CB"/>
    <w:rsid w:val="00286C4D"/>
    <w:rsid w:val="002879A5"/>
    <w:rsid w:val="00287A9B"/>
    <w:rsid w:val="00287AEA"/>
    <w:rsid w:val="00287C33"/>
    <w:rsid w:val="00287D89"/>
    <w:rsid w:val="00287EEE"/>
    <w:rsid w:val="002900A0"/>
    <w:rsid w:val="00290350"/>
    <w:rsid w:val="00290476"/>
    <w:rsid w:val="0029076D"/>
    <w:rsid w:val="00290D37"/>
    <w:rsid w:val="00290F88"/>
    <w:rsid w:val="0029153A"/>
    <w:rsid w:val="00291FCE"/>
    <w:rsid w:val="00292383"/>
    <w:rsid w:val="002925A3"/>
    <w:rsid w:val="00292FF1"/>
    <w:rsid w:val="00293472"/>
    <w:rsid w:val="002951B7"/>
    <w:rsid w:val="00295E71"/>
    <w:rsid w:val="00295F1D"/>
    <w:rsid w:val="002960DB"/>
    <w:rsid w:val="002966DC"/>
    <w:rsid w:val="002968DA"/>
    <w:rsid w:val="00296E18"/>
    <w:rsid w:val="002977C1"/>
    <w:rsid w:val="00297880"/>
    <w:rsid w:val="00297CC9"/>
    <w:rsid w:val="002A18DB"/>
    <w:rsid w:val="002A3291"/>
    <w:rsid w:val="002A391B"/>
    <w:rsid w:val="002A3BDC"/>
    <w:rsid w:val="002A3E70"/>
    <w:rsid w:val="002A48D1"/>
    <w:rsid w:val="002A79E0"/>
    <w:rsid w:val="002A7A38"/>
    <w:rsid w:val="002A7D22"/>
    <w:rsid w:val="002A7D58"/>
    <w:rsid w:val="002A7EE5"/>
    <w:rsid w:val="002A7F2B"/>
    <w:rsid w:val="002A7F46"/>
    <w:rsid w:val="002B01F4"/>
    <w:rsid w:val="002B085B"/>
    <w:rsid w:val="002B0F2B"/>
    <w:rsid w:val="002B1281"/>
    <w:rsid w:val="002B2358"/>
    <w:rsid w:val="002B2784"/>
    <w:rsid w:val="002B4066"/>
    <w:rsid w:val="002B409A"/>
    <w:rsid w:val="002B4173"/>
    <w:rsid w:val="002B47CE"/>
    <w:rsid w:val="002B4BB7"/>
    <w:rsid w:val="002B4F02"/>
    <w:rsid w:val="002B52CB"/>
    <w:rsid w:val="002B57DD"/>
    <w:rsid w:val="002B5D4C"/>
    <w:rsid w:val="002B5FB2"/>
    <w:rsid w:val="002B69F2"/>
    <w:rsid w:val="002B6BA7"/>
    <w:rsid w:val="002B7156"/>
    <w:rsid w:val="002B77DF"/>
    <w:rsid w:val="002C0524"/>
    <w:rsid w:val="002C0CAA"/>
    <w:rsid w:val="002C11AD"/>
    <w:rsid w:val="002C2152"/>
    <w:rsid w:val="002C23AF"/>
    <w:rsid w:val="002C2876"/>
    <w:rsid w:val="002C2A46"/>
    <w:rsid w:val="002C34E4"/>
    <w:rsid w:val="002C35F8"/>
    <w:rsid w:val="002C3AAD"/>
    <w:rsid w:val="002C42DD"/>
    <w:rsid w:val="002C443E"/>
    <w:rsid w:val="002C4A01"/>
    <w:rsid w:val="002C4F52"/>
    <w:rsid w:val="002C54A7"/>
    <w:rsid w:val="002C6332"/>
    <w:rsid w:val="002C7AE4"/>
    <w:rsid w:val="002C7C88"/>
    <w:rsid w:val="002D0031"/>
    <w:rsid w:val="002D08A5"/>
    <w:rsid w:val="002D09B5"/>
    <w:rsid w:val="002D0F0B"/>
    <w:rsid w:val="002D1F0D"/>
    <w:rsid w:val="002D2C19"/>
    <w:rsid w:val="002D2E4E"/>
    <w:rsid w:val="002D31DA"/>
    <w:rsid w:val="002D3951"/>
    <w:rsid w:val="002D4327"/>
    <w:rsid w:val="002D4483"/>
    <w:rsid w:val="002D47FC"/>
    <w:rsid w:val="002D4953"/>
    <w:rsid w:val="002D4A2F"/>
    <w:rsid w:val="002D5F9A"/>
    <w:rsid w:val="002D61A8"/>
    <w:rsid w:val="002D68E0"/>
    <w:rsid w:val="002D6EBF"/>
    <w:rsid w:val="002D7F09"/>
    <w:rsid w:val="002E0778"/>
    <w:rsid w:val="002E0F87"/>
    <w:rsid w:val="002E1F0D"/>
    <w:rsid w:val="002E2133"/>
    <w:rsid w:val="002E2993"/>
    <w:rsid w:val="002E2F2F"/>
    <w:rsid w:val="002E3800"/>
    <w:rsid w:val="002E4016"/>
    <w:rsid w:val="002E406C"/>
    <w:rsid w:val="002E4803"/>
    <w:rsid w:val="002E4DC0"/>
    <w:rsid w:val="002E504D"/>
    <w:rsid w:val="002E517B"/>
    <w:rsid w:val="002E5A5C"/>
    <w:rsid w:val="002E5A73"/>
    <w:rsid w:val="002E631B"/>
    <w:rsid w:val="002E6475"/>
    <w:rsid w:val="002E6B5D"/>
    <w:rsid w:val="002E6CEA"/>
    <w:rsid w:val="002E6D4A"/>
    <w:rsid w:val="002E7526"/>
    <w:rsid w:val="002E7D92"/>
    <w:rsid w:val="002F04AC"/>
    <w:rsid w:val="002F0511"/>
    <w:rsid w:val="002F0901"/>
    <w:rsid w:val="002F098A"/>
    <w:rsid w:val="002F0D68"/>
    <w:rsid w:val="002F135B"/>
    <w:rsid w:val="002F1742"/>
    <w:rsid w:val="002F1893"/>
    <w:rsid w:val="002F19A8"/>
    <w:rsid w:val="002F1CFE"/>
    <w:rsid w:val="002F2025"/>
    <w:rsid w:val="002F227D"/>
    <w:rsid w:val="002F24CF"/>
    <w:rsid w:val="002F2A4D"/>
    <w:rsid w:val="002F2AB7"/>
    <w:rsid w:val="002F3ABD"/>
    <w:rsid w:val="002F3F2D"/>
    <w:rsid w:val="002F4629"/>
    <w:rsid w:val="002F541D"/>
    <w:rsid w:val="002F5E8E"/>
    <w:rsid w:val="002F642B"/>
    <w:rsid w:val="002F65AE"/>
    <w:rsid w:val="002F7317"/>
    <w:rsid w:val="002F75DA"/>
    <w:rsid w:val="002F7B70"/>
    <w:rsid w:val="00300332"/>
    <w:rsid w:val="0030034F"/>
    <w:rsid w:val="00300443"/>
    <w:rsid w:val="00300A1B"/>
    <w:rsid w:val="003019F9"/>
    <w:rsid w:val="00301A8C"/>
    <w:rsid w:val="00301AEB"/>
    <w:rsid w:val="00301F50"/>
    <w:rsid w:val="00301F94"/>
    <w:rsid w:val="003028AF"/>
    <w:rsid w:val="00303B17"/>
    <w:rsid w:val="00303C3C"/>
    <w:rsid w:val="00303D95"/>
    <w:rsid w:val="003057D1"/>
    <w:rsid w:val="00305875"/>
    <w:rsid w:val="003059A0"/>
    <w:rsid w:val="003061DB"/>
    <w:rsid w:val="00306A2A"/>
    <w:rsid w:val="003077B7"/>
    <w:rsid w:val="00307B0E"/>
    <w:rsid w:val="00310046"/>
    <w:rsid w:val="00310305"/>
    <w:rsid w:val="00311182"/>
    <w:rsid w:val="003112CE"/>
    <w:rsid w:val="00313705"/>
    <w:rsid w:val="0031373F"/>
    <w:rsid w:val="00313B11"/>
    <w:rsid w:val="00313EB0"/>
    <w:rsid w:val="0031440C"/>
    <w:rsid w:val="0031493C"/>
    <w:rsid w:val="00315A90"/>
    <w:rsid w:val="00315FF6"/>
    <w:rsid w:val="003163B4"/>
    <w:rsid w:val="00316517"/>
    <w:rsid w:val="00316F00"/>
    <w:rsid w:val="00317FA0"/>
    <w:rsid w:val="003205B6"/>
    <w:rsid w:val="00321255"/>
    <w:rsid w:val="0032128F"/>
    <w:rsid w:val="00321BE9"/>
    <w:rsid w:val="00322232"/>
    <w:rsid w:val="0032225B"/>
    <w:rsid w:val="003224DC"/>
    <w:rsid w:val="00322952"/>
    <w:rsid w:val="0032296E"/>
    <w:rsid w:val="00322C6E"/>
    <w:rsid w:val="00323B0D"/>
    <w:rsid w:val="00324460"/>
    <w:rsid w:val="0032467B"/>
    <w:rsid w:val="00324BF2"/>
    <w:rsid w:val="003256FC"/>
    <w:rsid w:val="003258D6"/>
    <w:rsid w:val="00325F1A"/>
    <w:rsid w:val="003267AC"/>
    <w:rsid w:val="00326804"/>
    <w:rsid w:val="00326B27"/>
    <w:rsid w:val="00327307"/>
    <w:rsid w:val="00330684"/>
    <w:rsid w:val="00330858"/>
    <w:rsid w:val="003317A2"/>
    <w:rsid w:val="003317E6"/>
    <w:rsid w:val="00331F16"/>
    <w:rsid w:val="003320EA"/>
    <w:rsid w:val="00332534"/>
    <w:rsid w:val="003338FA"/>
    <w:rsid w:val="003343A1"/>
    <w:rsid w:val="0033463F"/>
    <w:rsid w:val="00334E13"/>
    <w:rsid w:val="003354A0"/>
    <w:rsid w:val="00335F6C"/>
    <w:rsid w:val="0033711D"/>
    <w:rsid w:val="00337185"/>
    <w:rsid w:val="00337212"/>
    <w:rsid w:val="00337327"/>
    <w:rsid w:val="0033754E"/>
    <w:rsid w:val="00337670"/>
    <w:rsid w:val="00337BA0"/>
    <w:rsid w:val="0034020F"/>
    <w:rsid w:val="00340B6B"/>
    <w:rsid w:val="00340C77"/>
    <w:rsid w:val="003417B2"/>
    <w:rsid w:val="0034310E"/>
    <w:rsid w:val="0034383E"/>
    <w:rsid w:val="00343877"/>
    <w:rsid w:val="00343981"/>
    <w:rsid w:val="00343A12"/>
    <w:rsid w:val="00343BD4"/>
    <w:rsid w:val="003453BF"/>
    <w:rsid w:val="00345A0D"/>
    <w:rsid w:val="00346A2E"/>
    <w:rsid w:val="00346A57"/>
    <w:rsid w:val="003470E8"/>
    <w:rsid w:val="00347347"/>
    <w:rsid w:val="00347878"/>
    <w:rsid w:val="00350AA0"/>
    <w:rsid w:val="00350F17"/>
    <w:rsid w:val="00351DC0"/>
    <w:rsid w:val="00351E3E"/>
    <w:rsid w:val="00351F58"/>
    <w:rsid w:val="003520B9"/>
    <w:rsid w:val="0035238E"/>
    <w:rsid w:val="00352981"/>
    <w:rsid w:val="003529B7"/>
    <w:rsid w:val="00352B42"/>
    <w:rsid w:val="0035356D"/>
    <w:rsid w:val="00353831"/>
    <w:rsid w:val="00353E4D"/>
    <w:rsid w:val="00354883"/>
    <w:rsid w:val="0035558A"/>
    <w:rsid w:val="00355879"/>
    <w:rsid w:val="00355D72"/>
    <w:rsid w:val="003564ED"/>
    <w:rsid w:val="00356D17"/>
    <w:rsid w:val="003575B3"/>
    <w:rsid w:val="0036148D"/>
    <w:rsid w:val="003614E1"/>
    <w:rsid w:val="00361D9E"/>
    <w:rsid w:val="00361E17"/>
    <w:rsid w:val="003624F7"/>
    <w:rsid w:val="0036292D"/>
    <w:rsid w:val="00363AB3"/>
    <w:rsid w:val="00363D13"/>
    <w:rsid w:val="003642BF"/>
    <w:rsid w:val="003643B7"/>
    <w:rsid w:val="0036478E"/>
    <w:rsid w:val="00364898"/>
    <w:rsid w:val="00364920"/>
    <w:rsid w:val="00364A8C"/>
    <w:rsid w:val="00364C70"/>
    <w:rsid w:val="00364C9C"/>
    <w:rsid w:val="00364EFE"/>
    <w:rsid w:val="00364FBB"/>
    <w:rsid w:val="003656B6"/>
    <w:rsid w:val="003657A1"/>
    <w:rsid w:val="00365CE4"/>
    <w:rsid w:val="00366D79"/>
    <w:rsid w:val="00367166"/>
    <w:rsid w:val="003672BA"/>
    <w:rsid w:val="0036791A"/>
    <w:rsid w:val="00367A50"/>
    <w:rsid w:val="003711E4"/>
    <w:rsid w:val="00371269"/>
    <w:rsid w:val="00371330"/>
    <w:rsid w:val="00371EB4"/>
    <w:rsid w:val="0037223C"/>
    <w:rsid w:val="00372B15"/>
    <w:rsid w:val="003730DA"/>
    <w:rsid w:val="003744A8"/>
    <w:rsid w:val="0037451E"/>
    <w:rsid w:val="003746C7"/>
    <w:rsid w:val="00374D93"/>
    <w:rsid w:val="00375BB2"/>
    <w:rsid w:val="0037640E"/>
    <w:rsid w:val="0037695F"/>
    <w:rsid w:val="003803B6"/>
    <w:rsid w:val="003804EB"/>
    <w:rsid w:val="003808A4"/>
    <w:rsid w:val="00380AAB"/>
    <w:rsid w:val="00380C8F"/>
    <w:rsid w:val="00380F44"/>
    <w:rsid w:val="0038131C"/>
    <w:rsid w:val="003817CA"/>
    <w:rsid w:val="00381E7D"/>
    <w:rsid w:val="00382005"/>
    <w:rsid w:val="00383D6C"/>
    <w:rsid w:val="00384389"/>
    <w:rsid w:val="003843BD"/>
    <w:rsid w:val="003844FB"/>
    <w:rsid w:val="00385528"/>
    <w:rsid w:val="00385C28"/>
    <w:rsid w:val="00385C93"/>
    <w:rsid w:val="00386A21"/>
    <w:rsid w:val="00386A9B"/>
    <w:rsid w:val="003877CF"/>
    <w:rsid w:val="00387A1B"/>
    <w:rsid w:val="00390912"/>
    <w:rsid w:val="00390DCA"/>
    <w:rsid w:val="00390FC7"/>
    <w:rsid w:val="003912B7"/>
    <w:rsid w:val="00391718"/>
    <w:rsid w:val="00391810"/>
    <w:rsid w:val="00391C7B"/>
    <w:rsid w:val="00391D14"/>
    <w:rsid w:val="00392250"/>
    <w:rsid w:val="003925F4"/>
    <w:rsid w:val="00392FB5"/>
    <w:rsid w:val="00393989"/>
    <w:rsid w:val="003949F6"/>
    <w:rsid w:val="00395874"/>
    <w:rsid w:val="00395880"/>
    <w:rsid w:val="003959FD"/>
    <w:rsid w:val="00396B79"/>
    <w:rsid w:val="00396BF3"/>
    <w:rsid w:val="00396E62"/>
    <w:rsid w:val="00396F47"/>
    <w:rsid w:val="003974EE"/>
    <w:rsid w:val="003979C4"/>
    <w:rsid w:val="003A0042"/>
    <w:rsid w:val="003A09B1"/>
    <w:rsid w:val="003A0DB6"/>
    <w:rsid w:val="003A102A"/>
    <w:rsid w:val="003A27FA"/>
    <w:rsid w:val="003A3161"/>
    <w:rsid w:val="003A33F4"/>
    <w:rsid w:val="003A3AB1"/>
    <w:rsid w:val="003A40D9"/>
    <w:rsid w:val="003A4E06"/>
    <w:rsid w:val="003A524F"/>
    <w:rsid w:val="003A62BB"/>
    <w:rsid w:val="003A6600"/>
    <w:rsid w:val="003A67E9"/>
    <w:rsid w:val="003A76C5"/>
    <w:rsid w:val="003A7EA2"/>
    <w:rsid w:val="003B0132"/>
    <w:rsid w:val="003B12BF"/>
    <w:rsid w:val="003B198F"/>
    <w:rsid w:val="003B1C2D"/>
    <w:rsid w:val="003B2EE1"/>
    <w:rsid w:val="003B3B6A"/>
    <w:rsid w:val="003B3DC1"/>
    <w:rsid w:val="003B5A9F"/>
    <w:rsid w:val="003B6709"/>
    <w:rsid w:val="003B6F5F"/>
    <w:rsid w:val="003B7D49"/>
    <w:rsid w:val="003C030C"/>
    <w:rsid w:val="003C06B5"/>
    <w:rsid w:val="003C0FD4"/>
    <w:rsid w:val="003C1340"/>
    <w:rsid w:val="003C22E4"/>
    <w:rsid w:val="003C2358"/>
    <w:rsid w:val="003C295E"/>
    <w:rsid w:val="003C3131"/>
    <w:rsid w:val="003C369A"/>
    <w:rsid w:val="003C3A62"/>
    <w:rsid w:val="003C3E25"/>
    <w:rsid w:val="003C4EB7"/>
    <w:rsid w:val="003C61CE"/>
    <w:rsid w:val="003C6AEF"/>
    <w:rsid w:val="003C6FF6"/>
    <w:rsid w:val="003C79FF"/>
    <w:rsid w:val="003D0161"/>
    <w:rsid w:val="003D0168"/>
    <w:rsid w:val="003D0CA5"/>
    <w:rsid w:val="003D0E2A"/>
    <w:rsid w:val="003D1445"/>
    <w:rsid w:val="003D1C2B"/>
    <w:rsid w:val="003D22B1"/>
    <w:rsid w:val="003D4908"/>
    <w:rsid w:val="003D49FE"/>
    <w:rsid w:val="003D4B02"/>
    <w:rsid w:val="003D524A"/>
    <w:rsid w:val="003D5265"/>
    <w:rsid w:val="003D5268"/>
    <w:rsid w:val="003D5333"/>
    <w:rsid w:val="003D5483"/>
    <w:rsid w:val="003D5EDA"/>
    <w:rsid w:val="003D620D"/>
    <w:rsid w:val="003D63BE"/>
    <w:rsid w:val="003D6D09"/>
    <w:rsid w:val="003D70B6"/>
    <w:rsid w:val="003D7F88"/>
    <w:rsid w:val="003E006D"/>
    <w:rsid w:val="003E06C0"/>
    <w:rsid w:val="003E0924"/>
    <w:rsid w:val="003E2FEF"/>
    <w:rsid w:val="003E4129"/>
    <w:rsid w:val="003E4628"/>
    <w:rsid w:val="003E48C2"/>
    <w:rsid w:val="003E582C"/>
    <w:rsid w:val="003E644B"/>
    <w:rsid w:val="003E6539"/>
    <w:rsid w:val="003E7C70"/>
    <w:rsid w:val="003E7CDD"/>
    <w:rsid w:val="003F0557"/>
    <w:rsid w:val="003F0868"/>
    <w:rsid w:val="003F0906"/>
    <w:rsid w:val="003F1431"/>
    <w:rsid w:val="003F1AC9"/>
    <w:rsid w:val="003F1B8A"/>
    <w:rsid w:val="003F234C"/>
    <w:rsid w:val="003F2515"/>
    <w:rsid w:val="003F2559"/>
    <w:rsid w:val="003F258C"/>
    <w:rsid w:val="003F2F18"/>
    <w:rsid w:val="003F39CE"/>
    <w:rsid w:val="003F58A3"/>
    <w:rsid w:val="003F6BC1"/>
    <w:rsid w:val="003F6E36"/>
    <w:rsid w:val="003F7288"/>
    <w:rsid w:val="003F75EC"/>
    <w:rsid w:val="003F796A"/>
    <w:rsid w:val="003F7ED7"/>
    <w:rsid w:val="00400038"/>
    <w:rsid w:val="004002B0"/>
    <w:rsid w:val="00400335"/>
    <w:rsid w:val="0040040A"/>
    <w:rsid w:val="004006B8"/>
    <w:rsid w:val="00400C3B"/>
    <w:rsid w:val="004010A1"/>
    <w:rsid w:val="00401D0D"/>
    <w:rsid w:val="00402AA9"/>
    <w:rsid w:val="00403B45"/>
    <w:rsid w:val="00403D87"/>
    <w:rsid w:val="00404159"/>
    <w:rsid w:val="004041B8"/>
    <w:rsid w:val="00404471"/>
    <w:rsid w:val="00404EF9"/>
    <w:rsid w:val="00405DD2"/>
    <w:rsid w:val="004060E0"/>
    <w:rsid w:val="004062BC"/>
    <w:rsid w:val="00406E5A"/>
    <w:rsid w:val="004070A1"/>
    <w:rsid w:val="00407103"/>
    <w:rsid w:val="004073DC"/>
    <w:rsid w:val="0040792A"/>
    <w:rsid w:val="00407B69"/>
    <w:rsid w:val="00407BF5"/>
    <w:rsid w:val="004104B9"/>
    <w:rsid w:val="00410CAA"/>
    <w:rsid w:val="00410D01"/>
    <w:rsid w:val="004110F4"/>
    <w:rsid w:val="004120B5"/>
    <w:rsid w:val="0041233A"/>
    <w:rsid w:val="00412940"/>
    <w:rsid w:val="0041340C"/>
    <w:rsid w:val="00413902"/>
    <w:rsid w:val="00413B9F"/>
    <w:rsid w:val="00414710"/>
    <w:rsid w:val="00414D57"/>
    <w:rsid w:val="004156ED"/>
    <w:rsid w:val="004157F9"/>
    <w:rsid w:val="00415846"/>
    <w:rsid w:val="00415F44"/>
    <w:rsid w:val="004161A1"/>
    <w:rsid w:val="0041639F"/>
    <w:rsid w:val="0041640B"/>
    <w:rsid w:val="00416569"/>
    <w:rsid w:val="00416AD6"/>
    <w:rsid w:val="00417279"/>
    <w:rsid w:val="004177EE"/>
    <w:rsid w:val="00417879"/>
    <w:rsid w:val="004178E2"/>
    <w:rsid w:val="00420206"/>
    <w:rsid w:val="00420244"/>
    <w:rsid w:val="0042129F"/>
    <w:rsid w:val="00421F52"/>
    <w:rsid w:val="0042220C"/>
    <w:rsid w:val="00422E86"/>
    <w:rsid w:val="0042365B"/>
    <w:rsid w:val="00424967"/>
    <w:rsid w:val="00424D08"/>
    <w:rsid w:val="00425298"/>
    <w:rsid w:val="00425E87"/>
    <w:rsid w:val="00426384"/>
    <w:rsid w:val="004268BA"/>
    <w:rsid w:val="004271E8"/>
    <w:rsid w:val="00427FBF"/>
    <w:rsid w:val="0043035F"/>
    <w:rsid w:val="00430F44"/>
    <w:rsid w:val="00431782"/>
    <w:rsid w:val="00431B05"/>
    <w:rsid w:val="00431F62"/>
    <w:rsid w:val="00432301"/>
    <w:rsid w:val="00432BCE"/>
    <w:rsid w:val="00432C1F"/>
    <w:rsid w:val="00432D24"/>
    <w:rsid w:val="00433798"/>
    <w:rsid w:val="00433EF7"/>
    <w:rsid w:val="00433F26"/>
    <w:rsid w:val="0043449D"/>
    <w:rsid w:val="00434566"/>
    <w:rsid w:val="00435149"/>
    <w:rsid w:val="00435C59"/>
    <w:rsid w:val="00436955"/>
    <w:rsid w:val="00436E87"/>
    <w:rsid w:val="00437A28"/>
    <w:rsid w:val="00440476"/>
    <w:rsid w:val="004408B0"/>
    <w:rsid w:val="00441058"/>
    <w:rsid w:val="004417E8"/>
    <w:rsid w:val="00441E71"/>
    <w:rsid w:val="004429ED"/>
    <w:rsid w:val="004432D2"/>
    <w:rsid w:val="004433EC"/>
    <w:rsid w:val="00443637"/>
    <w:rsid w:val="0044378F"/>
    <w:rsid w:val="004437E2"/>
    <w:rsid w:val="00443A29"/>
    <w:rsid w:val="00444517"/>
    <w:rsid w:val="00444999"/>
    <w:rsid w:val="00444FEB"/>
    <w:rsid w:val="00445096"/>
    <w:rsid w:val="0044551E"/>
    <w:rsid w:val="004457E4"/>
    <w:rsid w:val="00445ECC"/>
    <w:rsid w:val="00446EB5"/>
    <w:rsid w:val="004472E2"/>
    <w:rsid w:val="00447ADD"/>
    <w:rsid w:val="00450318"/>
    <w:rsid w:val="00450380"/>
    <w:rsid w:val="0045063B"/>
    <w:rsid w:val="004508AB"/>
    <w:rsid w:val="00450E60"/>
    <w:rsid w:val="004515F3"/>
    <w:rsid w:val="00452688"/>
    <w:rsid w:val="00452893"/>
    <w:rsid w:val="00452F8F"/>
    <w:rsid w:val="00452FF5"/>
    <w:rsid w:val="004543A1"/>
    <w:rsid w:val="00454BCA"/>
    <w:rsid w:val="00455558"/>
    <w:rsid w:val="00455DC7"/>
    <w:rsid w:val="004564F1"/>
    <w:rsid w:val="0045731E"/>
    <w:rsid w:val="004573CF"/>
    <w:rsid w:val="004579FD"/>
    <w:rsid w:val="00457D33"/>
    <w:rsid w:val="004603F3"/>
    <w:rsid w:val="0046059E"/>
    <w:rsid w:val="004608F7"/>
    <w:rsid w:val="00460C58"/>
    <w:rsid w:val="00461448"/>
    <w:rsid w:val="00462021"/>
    <w:rsid w:val="00462794"/>
    <w:rsid w:val="00462815"/>
    <w:rsid w:val="00462F1D"/>
    <w:rsid w:val="004636B7"/>
    <w:rsid w:val="00464FD9"/>
    <w:rsid w:val="00465B04"/>
    <w:rsid w:val="00466A0A"/>
    <w:rsid w:val="00466B2A"/>
    <w:rsid w:val="00467A2E"/>
    <w:rsid w:val="00470159"/>
    <w:rsid w:val="004702D9"/>
    <w:rsid w:val="004705AE"/>
    <w:rsid w:val="00470B56"/>
    <w:rsid w:val="00470B83"/>
    <w:rsid w:val="00471404"/>
    <w:rsid w:val="00471907"/>
    <w:rsid w:val="00472339"/>
    <w:rsid w:val="00472CA7"/>
    <w:rsid w:val="00473115"/>
    <w:rsid w:val="004736E5"/>
    <w:rsid w:val="00473C1D"/>
    <w:rsid w:val="00473FFB"/>
    <w:rsid w:val="004748FF"/>
    <w:rsid w:val="00475667"/>
    <w:rsid w:val="00475C93"/>
    <w:rsid w:val="00476E43"/>
    <w:rsid w:val="004773BF"/>
    <w:rsid w:val="00477B41"/>
    <w:rsid w:val="004802A7"/>
    <w:rsid w:val="00480845"/>
    <w:rsid w:val="004808DA"/>
    <w:rsid w:val="00480D26"/>
    <w:rsid w:val="004815DC"/>
    <w:rsid w:val="0048174C"/>
    <w:rsid w:val="004819D8"/>
    <w:rsid w:val="00482260"/>
    <w:rsid w:val="00482422"/>
    <w:rsid w:val="00482ACD"/>
    <w:rsid w:val="00483805"/>
    <w:rsid w:val="00483CAE"/>
    <w:rsid w:val="00484EC3"/>
    <w:rsid w:val="00485052"/>
    <w:rsid w:val="0048512C"/>
    <w:rsid w:val="00485796"/>
    <w:rsid w:val="00485B09"/>
    <w:rsid w:val="004864E0"/>
    <w:rsid w:val="004867BC"/>
    <w:rsid w:val="004869AF"/>
    <w:rsid w:val="00486B07"/>
    <w:rsid w:val="00486B24"/>
    <w:rsid w:val="004870C7"/>
    <w:rsid w:val="004915C1"/>
    <w:rsid w:val="00491B45"/>
    <w:rsid w:val="00492F0F"/>
    <w:rsid w:val="0049435F"/>
    <w:rsid w:val="004943CA"/>
    <w:rsid w:val="0049583E"/>
    <w:rsid w:val="00495848"/>
    <w:rsid w:val="0049587C"/>
    <w:rsid w:val="00495C1B"/>
    <w:rsid w:val="00495D6D"/>
    <w:rsid w:val="00495EA5"/>
    <w:rsid w:val="00496474"/>
    <w:rsid w:val="0049696E"/>
    <w:rsid w:val="0049775F"/>
    <w:rsid w:val="00497B91"/>
    <w:rsid w:val="004A06AF"/>
    <w:rsid w:val="004A1505"/>
    <w:rsid w:val="004A219B"/>
    <w:rsid w:val="004A2D38"/>
    <w:rsid w:val="004A3FEE"/>
    <w:rsid w:val="004A4156"/>
    <w:rsid w:val="004A4838"/>
    <w:rsid w:val="004A4D3B"/>
    <w:rsid w:val="004A5AC9"/>
    <w:rsid w:val="004A5BE9"/>
    <w:rsid w:val="004A6631"/>
    <w:rsid w:val="004A6C77"/>
    <w:rsid w:val="004A75A5"/>
    <w:rsid w:val="004A7924"/>
    <w:rsid w:val="004A7D77"/>
    <w:rsid w:val="004A7F12"/>
    <w:rsid w:val="004B0A10"/>
    <w:rsid w:val="004B0D80"/>
    <w:rsid w:val="004B1149"/>
    <w:rsid w:val="004B1714"/>
    <w:rsid w:val="004B184D"/>
    <w:rsid w:val="004B226B"/>
    <w:rsid w:val="004B4484"/>
    <w:rsid w:val="004B5398"/>
    <w:rsid w:val="004B5419"/>
    <w:rsid w:val="004B57EF"/>
    <w:rsid w:val="004B5DDD"/>
    <w:rsid w:val="004B6AFE"/>
    <w:rsid w:val="004B6FCF"/>
    <w:rsid w:val="004B707E"/>
    <w:rsid w:val="004B717A"/>
    <w:rsid w:val="004C0BA1"/>
    <w:rsid w:val="004C146C"/>
    <w:rsid w:val="004C1A4A"/>
    <w:rsid w:val="004C1C55"/>
    <w:rsid w:val="004C1C5E"/>
    <w:rsid w:val="004C251F"/>
    <w:rsid w:val="004C2652"/>
    <w:rsid w:val="004C414B"/>
    <w:rsid w:val="004C4361"/>
    <w:rsid w:val="004C4389"/>
    <w:rsid w:val="004C4601"/>
    <w:rsid w:val="004C4856"/>
    <w:rsid w:val="004C4C45"/>
    <w:rsid w:val="004C4CBE"/>
    <w:rsid w:val="004C5549"/>
    <w:rsid w:val="004C5554"/>
    <w:rsid w:val="004C593E"/>
    <w:rsid w:val="004C697A"/>
    <w:rsid w:val="004C6E8C"/>
    <w:rsid w:val="004C734F"/>
    <w:rsid w:val="004C743B"/>
    <w:rsid w:val="004C7FC3"/>
    <w:rsid w:val="004D06C8"/>
    <w:rsid w:val="004D24A8"/>
    <w:rsid w:val="004D27EA"/>
    <w:rsid w:val="004D2F0B"/>
    <w:rsid w:val="004D331E"/>
    <w:rsid w:val="004D3360"/>
    <w:rsid w:val="004D3EE5"/>
    <w:rsid w:val="004D413D"/>
    <w:rsid w:val="004D4217"/>
    <w:rsid w:val="004D4541"/>
    <w:rsid w:val="004D467D"/>
    <w:rsid w:val="004D53E9"/>
    <w:rsid w:val="004D58C4"/>
    <w:rsid w:val="004D591B"/>
    <w:rsid w:val="004D5ABF"/>
    <w:rsid w:val="004D5CB0"/>
    <w:rsid w:val="004D6586"/>
    <w:rsid w:val="004D6C7D"/>
    <w:rsid w:val="004D7868"/>
    <w:rsid w:val="004D7BE3"/>
    <w:rsid w:val="004D7DB2"/>
    <w:rsid w:val="004E0805"/>
    <w:rsid w:val="004E0FC6"/>
    <w:rsid w:val="004E10FB"/>
    <w:rsid w:val="004E1B5E"/>
    <w:rsid w:val="004E206C"/>
    <w:rsid w:val="004E285C"/>
    <w:rsid w:val="004E2B51"/>
    <w:rsid w:val="004E2D9E"/>
    <w:rsid w:val="004E2EB5"/>
    <w:rsid w:val="004E3267"/>
    <w:rsid w:val="004E33FD"/>
    <w:rsid w:val="004E3F2F"/>
    <w:rsid w:val="004E41F3"/>
    <w:rsid w:val="004E46C4"/>
    <w:rsid w:val="004E5300"/>
    <w:rsid w:val="004E5B05"/>
    <w:rsid w:val="004E5F93"/>
    <w:rsid w:val="004E6731"/>
    <w:rsid w:val="004E6E10"/>
    <w:rsid w:val="004E7234"/>
    <w:rsid w:val="004E7BB4"/>
    <w:rsid w:val="004E7DF1"/>
    <w:rsid w:val="004F0098"/>
    <w:rsid w:val="004F0989"/>
    <w:rsid w:val="004F0A11"/>
    <w:rsid w:val="004F0CB9"/>
    <w:rsid w:val="004F118F"/>
    <w:rsid w:val="004F1259"/>
    <w:rsid w:val="004F1EC5"/>
    <w:rsid w:val="004F2E7B"/>
    <w:rsid w:val="004F2EF3"/>
    <w:rsid w:val="004F35B2"/>
    <w:rsid w:val="004F3775"/>
    <w:rsid w:val="004F3895"/>
    <w:rsid w:val="004F4169"/>
    <w:rsid w:val="004F5365"/>
    <w:rsid w:val="004F5948"/>
    <w:rsid w:val="004F5AFB"/>
    <w:rsid w:val="004F6201"/>
    <w:rsid w:val="004F62CB"/>
    <w:rsid w:val="004F636F"/>
    <w:rsid w:val="004F6779"/>
    <w:rsid w:val="004F67D3"/>
    <w:rsid w:val="004F6B8F"/>
    <w:rsid w:val="004F6FC6"/>
    <w:rsid w:val="004F733C"/>
    <w:rsid w:val="004F77E6"/>
    <w:rsid w:val="004F7E71"/>
    <w:rsid w:val="0050011A"/>
    <w:rsid w:val="00500365"/>
    <w:rsid w:val="005006EB"/>
    <w:rsid w:val="005008C1"/>
    <w:rsid w:val="00500B6F"/>
    <w:rsid w:val="00500CE7"/>
    <w:rsid w:val="00500D7A"/>
    <w:rsid w:val="0050105E"/>
    <w:rsid w:val="00501129"/>
    <w:rsid w:val="005012AE"/>
    <w:rsid w:val="005017AC"/>
    <w:rsid w:val="00501883"/>
    <w:rsid w:val="00501DAF"/>
    <w:rsid w:val="00503364"/>
    <w:rsid w:val="00503F41"/>
    <w:rsid w:val="005050FD"/>
    <w:rsid w:val="00505357"/>
    <w:rsid w:val="00505DA8"/>
    <w:rsid w:val="0050624E"/>
    <w:rsid w:val="00506620"/>
    <w:rsid w:val="00506C10"/>
    <w:rsid w:val="00506D77"/>
    <w:rsid w:val="00506DC4"/>
    <w:rsid w:val="00506EDA"/>
    <w:rsid w:val="0050728D"/>
    <w:rsid w:val="00507AFC"/>
    <w:rsid w:val="00510043"/>
    <w:rsid w:val="00510C62"/>
    <w:rsid w:val="00511A02"/>
    <w:rsid w:val="00511BE2"/>
    <w:rsid w:val="0051207A"/>
    <w:rsid w:val="005127CE"/>
    <w:rsid w:val="00512BA7"/>
    <w:rsid w:val="00512F0E"/>
    <w:rsid w:val="005130D7"/>
    <w:rsid w:val="005138B6"/>
    <w:rsid w:val="00513C2D"/>
    <w:rsid w:val="005155E7"/>
    <w:rsid w:val="00516155"/>
    <w:rsid w:val="00516853"/>
    <w:rsid w:val="0052042D"/>
    <w:rsid w:val="00521130"/>
    <w:rsid w:val="0052124C"/>
    <w:rsid w:val="00521883"/>
    <w:rsid w:val="00521EB6"/>
    <w:rsid w:val="005222BC"/>
    <w:rsid w:val="00522305"/>
    <w:rsid w:val="00522DBF"/>
    <w:rsid w:val="00524949"/>
    <w:rsid w:val="0052501D"/>
    <w:rsid w:val="0052513A"/>
    <w:rsid w:val="0052533D"/>
    <w:rsid w:val="0052594A"/>
    <w:rsid w:val="005259FB"/>
    <w:rsid w:val="00526033"/>
    <w:rsid w:val="00526802"/>
    <w:rsid w:val="00526811"/>
    <w:rsid w:val="00526BAF"/>
    <w:rsid w:val="005270B3"/>
    <w:rsid w:val="00530B5E"/>
    <w:rsid w:val="00530F70"/>
    <w:rsid w:val="005318F4"/>
    <w:rsid w:val="005325FC"/>
    <w:rsid w:val="00532785"/>
    <w:rsid w:val="00532F2F"/>
    <w:rsid w:val="00533852"/>
    <w:rsid w:val="00533B45"/>
    <w:rsid w:val="00533B5E"/>
    <w:rsid w:val="00533D49"/>
    <w:rsid w:val="00534FB6"/>
    <w:rsid w:val="005352CF"/>
    <w:rsid w:val="005354B0"/>
    <w:rsid w:val="0053555D"/>
    <w:rsid w:val="0053596B"/>
    <w:rsid w:val="00535F1E"/>
    <w:rsid w:val="00536284"/>
    <w:rsid w:val="0053628B"/>
    <w:rsid w:val="00536636"/>
    <w:rsid w:val="00536858"/>
    <w:rsid w:val="00536A55"/>
    <w:rsid w:val="005374BD"/>
    <w:rsid w:val="00537892"/>
    <w:rsid w:val="005379C9"/>
    <w:rsid w:val="005401A1"/>
    <w:rsid w:val="00540674"/>
    <w:rsid w:val="005408D8"/>
    <w:rsid w:val="0054096D"/>
    <w:rsid w:val="00541E17"/>
    <w:rsid w:val="00542221"/>
    <w:rsid w:val="0054223D"/>
    <w:rsid w:val="0054257C"/>
    <w:rsid w:val="0054394C"/>
    <w:rsid w:val="00543A26"/>
    <w:rsid w:val="005441CB"/>
    <w:rsid w:val="00544C74"/>
    <w:rsid w:val="00545F48"/>
    <w:rsid w:val="00546189"/>
    <w:rsid w:val="00546374"/>
    <w:rsid w:val="00546737"/>
    <w:rsid w:val="00546EF6"/>
    <w:rsid w:val="00547AD7"/>
    <w:rsid w:val="005507D5"/>
    <w:rsid w:val="00551553"/>
    <w:rsid w:val="005515D2"/>
    <w:rsid w:val="00551CAC"/>
    <w:rsid w:val="005525BD"/>
    <w:rsid w:val="005528B1"/>
    <w:rsid w:val="00552C07"/>
    <w:rsid w:val="0055337E"/>
    <w:rsid w:val="005537BC"/>
    <w:rsid w:val="00553E50"/>
    <w:rsid w:val="0055408A"/>
    <w:rsid w:val="0055410B"/>
    <w:rsid w:val="0055422F"/>
    <w:rsid w:val="00554351"/>
    <w:rsid w:val="005544A4"/>
    <w:rsid w:val="00554C61"/>
    <w:rsid w:val="005552C3"/>
    <w:rsid w:val="00555981"/>
    <w:rsid w:val="00555AC2"/>
    <w:rsid w:val="00556050"/>
    <w:rsid w:val="00556429"/>
    <w:rsid w:val="00556A20"/>
    <w:rsid w:val="00556AE9"/>
    <w:rsid w:val="005571DF"/>
    <w:rsid w:val="00560C90"/>
    <w:rsid w:val="005612AB"/>
    <w:rsid w:val="00561AC5"/>
    <w:rsid w:val="0056223D"/>
    <w:rsid w:val="00562555"/>
    <w:rsid w:val="00563004"/>
    <w:rsid w:val="00563425"/>
    <w:rsid w:val="00563D23"/>
    <w:rsid w:val="00564378"/>
    <w:rsid w:val="005645B3"/>
    <w:rsid w:val="00564693"/>
    <w:rsid w:val="0056555F"/>
    <w:rsid w:val="00565CDD"/>
    <w:rsid w:val="00565EC1"/>
    <w:rsid w:val="005675DA"/>
    <w:rsid w:val="005678FC"/>
    <w:rsid w:val="00567BD1"/>
    <w:rsid w:val="005702C6"/>
    <w:rsid w:val="0057038E"/>
    <w:rsid w:val="005703AA"/>
    <w:rsid w:val="00570C81"/>
    <w:rsid w:val="00570F21"/>
    <w:rsid w:val="00571E5B"/>
    <w:rsid w:val="00571FFB"/>
    <w:rsid w:val="00572068"/>
    <w:rsid w:val="00573011"/>
    <w:rsid w:val="00573952"/>
    <w:rsid w:val="00573E59"/>
    <w:rsid w:val="0057455D"/>
    <w:rsid w:val="0057465D"/>
    <w:rsid w:val="00574CD0"/>
    <w:rsid w:val="00575C15"/>
    <w:rsid w:val="00576DB9"/>
    <w:rsid w:val="00577447"/>
    <w:rsid w:val="005775A2"/>
    <w:rsid w:val="00580C3E"/>
    <w:rsid w:val="00581218"/>
    <w:rsid w:val="00581470"/>
    <w:rsid w:val="00581502"/>
    <w:rsid w:val="0058186C"/>
    <w:rsid w:val="00581BD3"/>
    <w:rsid w:val="00583497"/>
    <w:rsid w:val="00583A32"/>
    <w:rsid w:val="005843C8"/>
    <w:rsid w:val="00584418"/>
    <w:rsid w:val="00584664"/>
    <w:rsid w:val="005849C3"/>
    <w:rsid w:val="00584F99"/>
    <w:rsid w:val="00585500"/>
    <w:rsid w:val="00585722"/>
    <w:rsid w:val="0058628E"/>
    <w:rsid w:val="00586DB2"/>
    <w:rsid w:val="00586EB5"/>
    <w:rsid w:val="00587240"/>
    <w:rsid w:val="005877C5"/>
    <w:rsid w:val="00587922"/>
    <w:rsid w:val="00587C2A"/>
    <w:rsid w:val="00587E28"/>
    <w:rsid w:val="005908DC"/>
    <w:rsid w:val="0059098D"/>
    <w:rsid w:val="005924A3"/>
    <w:rsid w:val="005927A1"/>
    <w:rsid w:val="00592DF3"/>
    <w:rsid w:val="005932E5"/>
    <w:rsid w:val="00593E6D"/>
    <w:rsid w:val="005941F7"/>
    <w:rsid w:val="0059449E"/>
    <w:rsid w:val="00596590"/>
    <w:rsid w:val="005966A7"/>
    <w:rsid w:val="005973B2"/>
    <w:rsid w:val="005977CF"/>
    <w:rsid w:val="00597856"/>
    <w:rsid w:val="00597E29"/>
    <w:rsid w:val="005A0C48"/>
    <w:rsid w:val="005A1C89"/>
    <w:rsid w:val="005A28E8"/>
    <w:rsid w:val="005A4180"/>
    <w:rsid w:val="005A4BBB"/>
    <w:rsid w:val="005A534D"/>
    <w:rsid w:val="005A538F"/>
    <w:rsid w:val="005A6A49"/>
    <w:rsid w:val="005A7A62"/>
    <w:rsid w:val="005A7CAD"/>
    <w:rsid w:val="005A7FC9"/>
    <w:rsid w:val="005B00F1"/>
    <w:rsid w:val="005B01DD"/>
    <w:rsid w:val="005B0AF5"/>
    <w:rsid w:val="005B1607"/>
    <w:rsid w:val="005B1B8F"/>
    <w:rsid w:val="005B22C3"/>
    <w:rsid w:val="005B22D2"/>
    <w:rsid w:val="005B2857"/>
    <w:rsid w:val="005B3026"/>
    <w:rsid w:val="005B3170"/>
    <w:rsid w:val="005B4A18"/>
    <w:rsid w:val="005B5FDF"/>
    <w:rsid w:val="005B6009"/>
    <w:rsid w:val="005B6461"/>
    <w:rsid w:val="005B6A3E"/>
    <w:rsid w:val="005B7702"/>
    <w:rsid w:val="005B7F66"/>
    <w:rsid w:val="005C0039"/>
    <w:rsid w:val="005C1007"/>
    <w:rsid w:val="005C109A"/>
    <w:rsid w:val="005C1576"/>
    <w:rsid w:val="005C17D4"/>
    <w:rsid w:val="005C1941"/>
    <w:rsid w:val="005C1EF7"/>
    <w:rsid w:val="005C223A"/>
    <w:rsid w:val="005C2F3F"/>
    <w:rsid w:val="005C3226"/>
    <w:rsid w:val="005C3529"/>
    <w:rsid w:val="005C35F1"/>
    <w:rsid w:val="005C3A58"/>
    <w:rsid w:val="005C3D3A"/>
    <w:rsid w:val="005C44A4"/>
    <w:rsid w:val="005C46AD"/>
    <w:rsid w:val="005C4DD7"/>
    <w:rsid w:val="005C4DEE"/>
    <w:rsid w:val="005C5209"/>
    <w:rsid w:val="005C5470"/>
    <w:rsid w:val="005C5ACA"/>
    <w:rsid w:val="005C6B48"/>
    <w:rsid w:val="005C76D6"/>
    <w:rsid w:val="005C7896"/>
    <w:rsid w:val="005D00B3"/>
    <w:rsid w:val="005D037A"/>
    <w:rsid w:val="005D08E2"/>
    <w:rsid w:val="005D0F22"/>
    <w:rsid w:val="005D170F"/>
    <w:rsid w:val="005D18CC"/>
    <w:rsid w:val="005D1AC7"/>
    <w:rsid w:val="005D1C88"/>
    <w:rsid w:val="005D1FA5"/>
    <w:rsid w:val="005D2029"/>
    <w:rsid w:val="005D33F9"/>
    <w:rsid w:val="005D3F8D"/>
    <w:rsid w:val="005D423C"/>
    <w:rsid w:val="005D530F"/>
    <w:rsid w:val="005D5960"/>
    <w:rsid w:val="005D5F05"/>
    <w:rsid w:val="005D62E0"/>
    <w:rsid w:val="005D63D9"/>
    <w:rsid w:val="005D6A37"/>
    <w:rsid w:val="005D723F"/>
    <w:rsid w:val="005D742A"/>
    <w:rsid w:val="005D7445"/>
    <w:rsid w:val="005E0013"/>
    <w:rsid w:val="005E057F"/>
    <w:rsid w:val="005E0827"/>
    <w:rsid w:val="005E0A11"/>
    <w:rsid w:val="005E1117"/>
    <w:rsid w:val="005E1798"/>
    <w:rsid w:val="005E1994"/>
    <w:rsid w:val="005E24A6"/>
    <w:rsid w:val="005E2C28"/>
    <w:rsid w:val="005E49BD"/>
    <w:rsid w:val="005E4AA4"/>
    <w:rsid w:val="005E4BA2"/>
    <w:rsid w:val="005E5018"/>
    <w:rsid w:val="005E504C"/>
    <w:rsid w:val="005E62D6"/>
    <w:rsid w:val="005E6D8C"/>
    <w:rsid w:val="005E6FD1"/>
    <w:rsid w:val="005E70B3"/>
    <w:rsid w:val="005E7650"/>
    <w:rsid w:val="005E7741"/>
    <w:rsid w:val="005E77EB"/>
    <w:rsid w:val="005E7A81"/>
    <w:rsid w:val="005F02F3"/>
    <w:rsid w:val="005F042B"/>
    <w:rsid w:val="005F11BD"/>
    <w:rsid w:val="005F15F4"/>
    <w:rsid w:val="005F1ABB"/>
    <w:rsid w:val="005F1E48"/>
    <w:rsid w:val="005F22C9"/>
    <w:rsid w:val="005F2311"/>
    <w:rsid w:val="005F2BE8"/>
    <w:rsid w:val="005F2DC6"/>
    <w:rsid w:val="005F5441"/>
    <w:rsid w:val="005F5D3E"/>
    <w:rsid w:val="005F6F4C"/>
    <w:rsid w:val="005F7564"/>
    <w:rsid w:val="005F7614"/>
    <w:rsid w:val="00600CD2"/>
    <w:rsid w:val="00600D4A"/>
    <w:rsid w:val="00600F47"/>
    <w:rsid w:val="006012CB"/>
    <w:rsid w:val="00601473"/>
    <w:rsid w:val="0060284F"/>
    <w:rsid w:val="006028A1"/>
    <w:rsid w:val="00602D22"/>
    <w:rsid w:val="0060313B"/>
    <w:rsid w:val="006040E2"/>
    <w:rsid w:val="00604405"/>
    <w:rsid w:val="00604614"/>
    <w:rsid w:val="0060559A"/>
    <w:rsid w:val="0060565F"/>
    <w:rsid w:val="006057B7"/>
    <w:rsid w:val="006059B0"/>
    <w:rsid w:val="00605BA2"/>
    <w:rsid w:val="006065C3"/>
    <w:rsid w:val="00606A67"/>
    <w:rsid w:val="00606B82"/>
    <w:rsid w:val="006070B4"/>
    <w:rsid w:val="00610147"/>
    <w:rsid w:val="0061031B"/>
    <w:rsid w:val="006103C0"/>
    <w:rsid w:val="00610BD1"/>
    <w:rsid w:val="00611C93"/>
    <w:rsid w:val="006131E4"/>
    <w:rsid w:val="006135A8"/>
    <w:rsid w:val="0061410E"/>
    <w:rsid w:val="00614AEE"/>
    <w:rsid w:val="00614DAC"/>
    <w:rsid w:val="00614EDC"/>
    <w:rsid w:val="00615AAF"/>
    <w:rsid w:val="00615B8A"/>
    <w:rsid w:val="00615D4F"/>
    <w:rsid w:val="006161D2"/>
    <w:rsid w:val="00616300"/>
    <w:rsid w:val="006166EC"/>
    <w:rsid w:val="00616D2C"/>
    <w:rsid w:val="00617006"/>
    <w:rsid w:val="00617057"/>
    <w:rsid w:val="00617175"/>
    <w:rsid w:val="00617E04"/>
    <w:rsid w:val="00617F1F"/>
    <w:rsid w:val="006210E4"/>
    <w:rsid w:val="0062136E"/>
    <w:rsid w:val="00621394"/>
    <w:rsid w:val="0062177D"/>
    <w:rsid w:val="006217E1"/>
    <w:rsid w:val="006224FB"/>
    <w:rsid w:val="00622625"/>
    <w:rsid w:val="006229C1"/>
    <w:rsid w:val="006230E1"/>
    <w:rsid w:val="00623237"/>
    <w:rsid w:val="00624669"/>
    <w:rsid w:val="00625DEB"/>
    <w:rsid w:val="006260F5"/>
    <w:rsid w:val="00626BB8"/>
    <w:rsid w:val="00626C3F"/>
    <w:rsid w:val="006271C5"/>
    <w:rsid w:val="0062749A"/>
    <w:rsid w:val="00627724"/>
    <w:rsid w:val="00627E36"/>
    <w:rsid w:val="00630787"/>
    <w:rsid w:val="00632056"/>
    <w:rsid w:val="0063289C"/>
    <w:rsid w:val="006329D9"/>
    <w:rsid w:val="00632EDD"/>
    <w:rsid w:val="00633966"/>
    <w:rsid w:val="00633978"/>
    <w:rsid w:val="00633E1F"/>
    <w:rsid w:val="00634C39"/>
    <w:rsid w:val="00635245"/>
    <w:rsid w:val="006355C8"/>
    <w:rsid w:val="00635AC0"/>
    <w:rsid w:val="00635CE8"/>
    <w:rsid w:val="00636638"/>
    <w:rsid w:val="00636D0F"/>
    <w:rsid w:val="006374FB"/>
    <w:rsid w:val="00637539"/>
    <w:rsid w:val="00637A1C"/>
    <w:rsid w:val="006405F6"/>
    <w:rsid w:val="00640F17"/>
    <w:rsid w:val="00641055"/>
    <w:rsid w:val="00641FB6"/>
    <w:rsid w:val="0064248A"/>
    <w:rsid w:val="0064274F"/>
    <w:rsid w:val="00642B07"/>
    <w:rsid w:val="006438A6"/>
    <w:rsid w:val="0064396D"/>
    <w:rsid w:val="0064441E"/>
    <w:rsid w:val="0064442F"/>
    <w:rsid w:val="00644633"/>
    <w:rsid w:val="00644CD2"/>
    <w:rsid w:val="00645414"/>
    <w:rsid w:val="006465CA"/>
    <w:rsid w:val="0064693F"/>
    <w:rsid w:val="00646ACB"/>
    <w:rsid w:val="00647F2E"/>
    <w:rsid w:val="00647FFB"/>
    <w:rsid w:val="006500FF"/>
    <w:rsid w:val="00650E6E"/>
    <w:rsid w:val="006522DF"/>
    <w:rsid w:val="00652772"/>
    <w:rsid w:val="006532E5"/>
    <w:rsid w:val="006537DE"/>
    <w:rsid w:val="00653BFB"/>
    <w:rsid w:val="00653E7D"/>
    <w:rsid w:val="006545B5"/>
    <w:rsid w:val="00655194"/>
    <w:rsid w:val="00655A53"/>
    <w:rsid w:val="00655CFE"/>
    <w:rsid w:val="006562C4"/>
    <w:rsid w:val="00656C1F"/>
    <w:rsid w:val="00656D70"/>
    <w:rsid w:val="00657432"/>
    <w:rsid w:val="006575C0"/>
    <w:rsid w:val="006576FA"/>
    <w:rsid w:val="0065780E"/>
    <w:rsid w:val="006600EC"/>
    <w:rsid w:val="006604E5"/>
    <w:rsid w:val="0066171B"/>
    <w:rsid w:val="00661AF6"/>
    <w:rsid w:val="00661C99"/>
    <w:rsid w:val="00661FE1"/>
    <w:rsid w:val="006627B8"/>
    <w:rsid w:val="00662BD4"/>
    <w:rsid w:val="00662E64"/>
    <w:rsid w:val="00662EE1"/>
    <w:rsid w:val="006630C9"/>
    <w:rsid w:val="00663258"/>
    <w:rsid w:val="00663CF3"/>
    <w:rsid w:val="00663E24"/>
    <w:rsid w:val="00663E29"/>
    <w:rsid w:val="00663F82"/>
    <w:rsid w:val="00664398"/>
    <w:rsid w:val="0066453F"/>
    <w:rsid w:val="006647C5"/>
    <w:rsid w:val="0066491E"/>
    <w:rsid w:val="006652DD"/>
    <w:rsid w:val="00666670"/>
    <w:rsid w:val="006668EA"/>
    <w:rsid w:val="00666A17"/>
    <w:rsid w:val="00667D21"/>
    <w:rsid w:val="00667DDF"/>
    <w:rsid w:val="0067067D"/>
    <w:rsid w:val="00670CAA"/>
    <w:rsid w:val="006712D1"/>
    <w:rsid w:val="0067196A"/>
    <w:rsid w:val="00671C4E"/>
    <w:rsid w:val="00672B77"/>
    <w:rsid w:val="00672F08"/>
    <w:rsid w:val="006731FC"/>
    <w:rsid w:val="00673470"/>
    <w:rsid w:val="006739FA"/>
    <w:rsid w:val="00674DEE"/>
    <w:rsid w:val="00675BE1"/>
    <w:rsid w:val="00675EF5"/>
    <w:rsid w:val="0067636B"/>
    <w:rsid w:val="0067637C"/>
    <w:rsid w:val="00676D63"/>
    <w:rsid w:val="00677898"/>
    <w:rsid w:val="00677BF3"/>
    <w:rsid w:val="00677C83"/>
    <w:rsid w:val="006802F8"/>
    <w:rsid w:val="006804A3"/>
    <w:rsid w:val="00680EED"/>
    <w:rsid w:val="00681958"/>
    <w:rsid w:val="00681D2D"/>
    <w:rsid w:val="00681DEF"/>
    <w:rsid w:val="00682023"/>
    <w:rsid w:val="006824E5"/>
    <w:rsid w:val="00682E1A"/>
    <w:rsid w:val="0068355D"/>
    <w:rsid w:val="00683B50"/>
    <w:rsid w:val="00683C2D"/>
    <w:rsid w:val="00684358"/>
    <w:rsid w:val="006845D7"/>
    <w:rsid w:val="006851BC"/>
    <w:rsid w:val="006853DB"/>
    <w:rsid w:val="0068553C"/>
    <w:rsid w:val="006856DC"/>
    <w:rsid w:val="006856FF"/>
    <w:rsid w:val="006869C8"/>
    <w:rsid w:val="0068752A"/>
    <w:rsid w:val="006902D6"/>
    <w:rsid w:val="00690311"/>
    <w:rsid w:val="00690455"/>
    <w:rsid w:val="006906AC"/>
    <w:rsid w:val="006919D9"/>
    <w:rsid w:val="00692428"/>
    <w:rsid w:val="006927BE"/>
    <w:rsid w:val="00692883"/>
    <w:rsid w:val="006929E8"/>
    <w:rsid w:val="006949BD"/>
    <w:rsid w:val="00694E5C"/>
    <w:rsid w:val="00694EE9"/>
    <w:rsid w:val="00694F54"/>
    <w:rsid w:val="0069601C"/>
    <w:rsid w:val="00696097"/>
    <w:rsid w:val="00696B7B"/>
    <w:rsid w:val="0069709E"/>
    <w:rsid w:val="006A00F2"/>
    <w:rsid w:val="006A049C"/>
    <w:rsid w:val="006A0796"/>
    <w:rsid w:val="006A07FD"/>
    <w:rsid w:val="006A093C"/>
    <w:rsid w:val="006A0B26"/>
    <w:rsid w:val="006A0D6C"/>
    <w:rsid w:val="006A0E8A"/>
    <w:rsid w:val="006A17C7"/>
    <w:rsid w:val="006A1DF2"/>
    <w:rsid w:val="006A22D5"/>
    <w:rsid w:val="006A34BE"/>
    <w:rsid w:val="006A369B"/>
    <w:rsid w:val="006A36CA"/>
    <w:rsid w:val="006A446E"/>
    <w:rsid w:val="006A520F"/>
    <w:rsid w:val="006A560A"/>
    <w:rsid w:val="006A6166"/>
    <w:rsid w:val="006A72FF"/>
    <w:rsid w:val="006A7CDF"/>
    <w:rsid w:val="006B050C"/>
    <w:rsid w:val="006B12F4"/>
    <w:rsid w:val="006B1D64"/>
    <w:rsid w:val="006B206A"/>
    <w:rsid w:val="006B2F7E"/>
    <w:rsid w:val="006B328E"/>
    <w:rsid w:val="006B416B"/>
    <w:rsid w:val="006B4256"/>
    <w:rsid w:val="006B61F4"/>
    <w:rsid w:val="006B638B"/>
    <w:rsid w:val="006B6852"/>
    <w:rsid w:val="006B6E37"/>
    <w:rsid w:val="006B7463"/>
    <w:rsid w:val="006B7A08"/>
    <w:rsid w:val="006C0465"/>
    <w:rsid w:val="006C055C"/>
    <w:rsid w:val="006C0A5A"/>
    <w:rsid w:val="006C1046"/>
    <w:rsid w:val="006C10D4"/>
    <w:rsid w:val="006C1511"/>
    <w:rsid w:val="006C1A50"/>
    <w:rsid w:val="006C27CD"/>
    <w:rsid w:val="006C2E6D"/>
    <w:rsid w:val="006C2FB0"/>
    <w:rsid w:val="006C3190"/>
    <w:rsid w:val="006C31C5"/>
    <w:rsid w:val="006C343B"/>
    <w:rsid w:val="006C3D21"/>
    <w:rsid w:val="006C3E84"/>
    <w:rsid w:val="006C3F96"/>
    <w:rsid w:val="006C45BB"/>
    <w:rsid w:val="006C59B3"/>
    <w:rsid w:val="006C59E9"/>
    <w:rsid w:val="006C5EB3"/>
    <w:rsid w:val="006C632B"/>
    <w:rsid w:val="006C670A"/>
    <w:rsid w:val="006C6D3B"/>
    <w:rsid w:val="006C717A"/>
    <w:rsid w:val="006C7594"/>
    <w:rsid w:val="006C76FF"/>
    <w:rsid w:val="006C775B"/>
    <w:rsid w:val="006C790B"/>
    <w:rsid w:val="006D04CC"/>
    <w:rsid w:val="006D0792"/>
    <w:rsid w:val="006D0BF4"/>
    <w:rsid w:val="006D0C70"/>
    <w:rsid w:val="006D12B6"/>
    <w:rsid w:val="006D185B"/>
    <w:rsid w:val="006D2D54"/>
    <w:rsid w:val="006D39A7"/>
    <w:rsid w:val="006D3FA3"/>
    <w:rsid w:val="006D46AB"/>
    <w:rsid w:val="006D4A8A"/>
    <w:rsid w:val="006D503B"/>
    <w:rsid w:val="006D583F"/>
    <w:rsid w:val="006D5C5F"/>
    <w:rsid w:val="006D5C7F"/>
    <w:rsid w:val="006D6186"/>
    <w:rsid w:val="006D61B8"/>
    <w:rsid w:val="006D6530"/>
    <w:rsid w:val="006D693A"/>
    <w:rsid w:val="006D7C49"/>
    <w:rsid w:val="006D7E3C"/>
    <w:rsid w:val="006E031D"/>
    <w:rsid w:val="006E0B94"/>
    <w:rsid w:val="006E0C87"/>
    <w:rsid w:val="006E1250"/>
    <w:rsid w:val="006E1B1F"/>
    <w:rsid w:val="006E2E3A"/>
    <w:rsid w:val="006E3204"/>
    <w:rsid w:val="006E3365"/>
    <w:rsid w:val="006E35FA"/>
    <w:rsid w:val="006E4055"/>
    <w:rsid w:val="006E461D"/>
    <w:rsid w:val="006E5079"/>
    <w:rsid w:val="006E5194"/>
    <w:rsid w:val="006E5C0D"/>
    <w:rsid w:val="006E61DF"/>
    <w:rsid w:val="006E625E"/>
    <w:rsid w:val="006E62C6"/>
    <w:rsid w:val="006E64C6"/>
    <w:rsid w:val="006E6514"/>
    <w:rsid w:val="006E6F84"/>
    <w:rsid w:val="006E794E"/>
    <w:rsid w:val="006E7C02"/>
    <w:rsid w:val="006F06FE"/>
    <w:rsid w:val="006F0971"/>
    <w:rsid w:val="006F108C"/>
    <w:rsid w:val="006F13F2"/>
    <w:rsid w:val="006F165C"/>
    <w:rsid w:val="006F2423"/>
    <w:rsid w:val="006F33A4"/>
    <w:rsid w:val="006F4B4B"/>
    <w:rsid w:val="006F52D7"/>
    <w:rsid w:val="006F57BC"/>
    <w:rsid w:val="006F58C5"/>
    <w:rsid w:val="006F7553"/>
    <w:rsid w:val="006F7AB1"/>
    <w:rsid w:val="006F7BB3"/>
    <w:rsid w:val="006F7E2A"/>
    <w:rsid w:val="006F7E80"/>
    <w:rsid w:val="00700579"/>
    <w:rsid w:val="00700A17"/>
    <w:rsid w:val="0070181B"/>
    <w:rsid w:val="00701F7E"/>
    <w:rsid w:val="007024A9"/>
    <w:rsid w:val="007026D3"/>
    <w:rsid w:val="00702E88"/>
    <w:rsid w:val="0070332A"/>
    <w:rsid w:val="00703E55"/>
    <w:rsid w:val="00703ED9"/>
    <w:rsid w:val="0070400A"/>
    <w:rsid w:val="00704035"/>
    <w:rsid w:val="00704243"/>
    <w:rsid w:val="0070526F"/>
    <w:rsid w:val="00705401"/>
    <w:rsid w:val="00705910"/>
    <w:rsid w:val="00705D32"/>
    <w:rsid w:val="00707704"/>
    <w:rsid w:val="00707812"/>
    <w:rsid w:val="00707B89"/>
    <w:rsid w:val="007100CC"/>
    <w:rsid w:val="00710489"/>
    <w:rsid w:val="00710ADE"/>
    <w:rsid w:val="0071161E"/>
    <w:rsid w:val="00711820"/>
    <w:rsid w:val="00711E9C"/>
    <w:rsid w:val="00712C54"/>
    <w:rsid w:val="0071330A"/>
    <w:rsid w:val="0071426B"/>
    <w:rsid w:val="0071443F"/>
    <w:rsid w:val="007147AE"/>
    <w:rsid w:val="00714D6F"/>
    <w:rsid w:val="00714F94"/>
    <w:rsid w:val="00715673"/>
    <w:rsid w:val="00715FD6"/>
    <w:rsid w:val="007163B4"/>
    <w:rsid w:val="00716446"/>
    <w:rsid w:val="00716865"/>
    <w:rsid w:val="0071725D"/>
    <w:rsid w:val="007173D7"/>
    <w:rsid w:val="0072064B"/>
    <w:rsid w:val="00720D36"/>
    <w:rsid w:val="00720E58"/>
    <w:rsid w:val="00721377"/>
    <w:rsid w:val="0072151B"/>
    <w:rsid w:val="00721FE1"/>
    <w:rsid w:val="0072200C"/>
    <w:rsid w:val="0072248C"/>
    <w:rsid w:val="00722AD2"/>
    <w:rsid w:val="00723FC8"/>
    <w:rsid w:val="00724D41"/>
    <w:rsid w:val="00725151"/>
    <w:rsid w:val="007252CB"/>
    <w:rsid w:val="0072567D"/>
    <w:rsid w:val="00725D20"/>
    <w:rsid w:val="00725FB0"/>
    <w:rsid w:val="00726B15"/>
    <w:rsid w:val="00726EC2"/>
    <w:rsid w:val="0072737E"/>
    <w:rsid w:val="00727DAB"/>
    <w:rsid w:val="0073041E"/>
    <w:rsid w:val="00730BE8"/>
    <w:rsid w:val="0073131C"/>
    <w:rsid w:val="007316C9"/>
    <w:rsid w:val="00731723"/>
    <w:rsid w:val="00732808"/>
    <w:rsid w:val="00732AF1"/>
    <w:rsid w:val="0073360D"/>
    <w:rsid w:val="00733708"/>
    <w:rsid w:val="00733963"/>
    <w:rsid w:val="007339B7"/>
    <w:rsid w:val="0073441B"/>
    <w:rsid w:val="00735E15"/>
    <w:rsid w:val="00735E24"/>
    <w:rsid w:val="007363DA"/>
    <w:rsid w:val="00736D53"/>
    <w:rsid w:val="0073787F"/>
    <w:rsid w:val="00737B15"/>
    <w:rsid w:val="00737B41"/>
    <w:rsid w:val="0074082D"/>
    <w:rsid w:val="00740E85"/>
    <w:rsid w:val="0074103F"/>
    <w:rsid w:val="00741840"/>
    <w:rsid w:val="0074194A"/>
    <w:rsid w:val="00742FDB"/>
    <w:rsid w:val="0074374E"/>
    <w:rsid w:val="00743C83"/>
    <w:rsid w:val="007445BF"/>
    <w:rsid w:val="0074466E"/>
    <w:rsid w:val="00744C9F"/>
    <w:rsid w:val="00745259"/>
    <w:rsid w:val="0074532C"/>
    <w:rsid w:val="007455BB"/>
    <w:rsid w:val="00745E82"/>
    <w:rsid w:val="007462C6"/>
    <w:rsid w:val="007464AB"/>
    <w:rsid w:val="00746721"/>
    <w:rsid w:val="0074703C"/>
    <w:rsid w:val="007472F6"/>
    <w:rsid w:val="007472FE"/>
    <w:rsid w:val="00747424"/>
    <w:rsid w:val="00747659"/>
    <w:rsid w:val="00747E69"/>
    <w:rsid w:val="0075011A"/>
    <w:rsid w:val="007506A8"/>
    <w:rsid w:val="007506DA"/>
    <w:rsid w:val="00751732"/>
    <w:rsid w:val="00751E8E"/>
    <w:rsid w:val="007525C3"/>
    <w:rsid w:val="00752774"/>
    <w:rsid w:val="00753384"/>
    <w:rsid w:val="007535D7"/>
    <w:rsid w:val="00753653"/>
    <w:rsid w:val="00753D4D"/>
    <w:rsid w:val="00753F79"/>
    <w:rsid w:val="007550CD"/>
    <w:rsid w:val="0075510C"/>
    <w:rsid w:val="00755AC5"/>
    <w:rsid w:val="0075648F"/>
    <w:rsid w:val="00757444"/>
    <w:rsid w:val="00760835"/>
    <w:rsid w:val="007608CB"/>
    <w:rsid w:val="00760F54"/>
    <w:rsid w:val="007611B4"/>
    <w:rsid w:val="00761386"/>
    <w:rsid w:val="00762197"/>
    <w:rsid w:val="00762C4D"/>
    <w:rsid w:val="00764494"/>
    <w:rsid w:val="007653E6"/>
    <w:rsid w:val="007662CC"/>
    <w:rsid w:val="00766369"/>
    <w:rsid w:val="0076639B"/>
    <w:rsid w:val="00766C4E"/>
    <w:rsid w:val="007670DA"/>
    <w:rsid w:val="00767EA6"/>
    <w:rsid w:val="007707BE"/>
    <w:rsid w:val="007714A9"/>
    <w:rsid w:val="00771DC0"/>
    <w:rsid w:val="00772958"/>
    <w:rsid w:val="00772F2B"/>
    <w:rsid w:val="00773A99"/>
    <w:rsid w:val="00773DA9"/>
    <w:rsid w:val="00774444"/>
    <w:rsid w:val="0077494A"/>
    <w:rsid w:val="0077549C"/>
    <w:rsid w:val="00777A70"/>
    <w:rsid w:val="00780602"/>
    <w:rsid w:val="00780987"/>
    <w:rsid w:val="00780A11"/>
    <w:rsid w:val="00781CC5"/>
    <w:rsid w:val="00782B5C"/>
    <w:rsid w:val="00782D46"/>
    <w:rsid w:val="00782DEA"/>
    <w:rsid w:val="00784085"/>
    <w:rsid w:val="007841B1"/>
    <w:rsid w:val="00784D7A"/>
    <w:rsid w:val="00784F10"/>
    <w:rsid w:val="007854D5"/>
    <w:rsid w:val="007854F6"/>
    <w:rsid w:val="0078580D"/>
    <w:rsid w:val="00786583"/>
    <w:rsid w:val="00786C7A"/>
    <w:rsid w:val="007870A4"/>
    <w:rsid w:val="007876AA"/>
    <w:rsid w:val="00790696"/>
    <w:rsid w:val="00790B56"/>
    <w:rsid w:val="007911CF"/>
    <w:rsid w:val="00791E59"/>
    <w:rsid w:val="00791EA7"/>
    <w:rsid w:val="00791EE2"/>
    <w:rsid w:val="007923BC"/>
    <w:rsid w:val="007923EA"/>
    <w:rsid w:val="00792D42"/>
    <w:rsid w:val="007931C6"/>
    <w:rsid w:val="0079327C"/>
    <w:rsid w:val="00794986"/>
    <w:rsid w:val="007949DA"/>
    <w:rsid w:val="00794D53"/>
    <w:rsid w:val="00795D84"/>
    <w:rsid w:val="00796424"/>
    <w:rsid w:val="007967D9"/>
    <w:rsid w:val="00796A85"/>
    <w:rsid w:val="00796EEB"/>
    <w:rsid w:val="0079730B"/>
    <w:rsid w:val="00797566"/>
    <w:rsid w:val="00797D3C"/>
    <w:rsid w:val="007A1025"/>
    <w:rsid w:val="007A1837"/>
    <w:rsid w:val="007A184F"/>
    <w:rsid w:val="007A1A6C"/>
    <w:rsid w:val="007A1ED9"/>
    <w:rsid w:val="007A21A4"/>
    <w:rsid w:val="007A24C0"/>
    <w:rsid w:val="007A280C"/>
    <w:rsid w:val="007A2F6C"/>
    <w:rsid w:val="007A37C8"/>
    <w:rsid w:val="007A3862"/>
    <w:rsid w:val="007A44DE"/>
    <w:rsid w:val="007A4529"/>
    <w:rsid w:val="007A481F"/>
    <w:rsid w:val="007A5A71"/>
    <w:rsid w:val="007A5C18"/>
    <w:rsid w:val="007A63AB"/>
    <w:rsid w:val="007A6F3B"/>
    <w:rsid w:val="007A713C"/>
    <w:rsid w:val="007A7594"/>
    <w:rsid w:val="007B0AA2"/>
    <w:rsid w:val="007B1198"/>
    <w:rsid w:val="007B1200"/>
    <w:rsid w:val="007B18AD"/>
    <w:rsid w:val="007B1996"/>
    <w:rsid w:val="007B251C"/>
    <w:rsid w:val="007B2D6B"/>
    <w:rsid w:val="007B2E1E"/>
    <w:rsid w:val="007B308C"/>
    <w:rsid w:val="007B323E"/>
    <w:rsid w:val="007B3770"/>
    <w:rsid w:val="007B4464"/>
    <w:rsid w:val="007B48D9"/>
    <w:rsid w:val="007B5054"/>
    <w:rsid w:val="007B505C"/>
    <w:rsid w:val="007B5386"/>
    <w:rsid w:val="007B6482"/>
    <w:rsid w:val="007B6CC8"/>
    <w:rsid w:val="007B7E8C"/>
    <w:rsid w:val="007C1174"/>
    <w:rsid w:val="007C1D74"/>
    <w:rsid w:val="007C2307"/>
    <w:rsid w:val="007C2308"/>
    <w:rsid w:val="007C250E"/>
    <w:rsid w:val="007C2851"/>
    <w:rsid w:val="007C2D5B"/>
    <w:rsid w:val="007C3EDB"/>
    <w:rsid w:val="007C3F29"/>
    <w:rsid w:val="007C3F68"/>
    <w:rsid w:val="007C401B"/>
    <w:rsid w:val="007C4F1A"/>
    <w:rsid w:val="007C5C66"/>
    <w:rsid w:val="007C6437"/>
    <w:rsid w:val="007C67F6"/>
    <w:rsid w:val="007C6B9B"/>
    <w:rsid w:val="007C6E4B"/>
    <w:rsid w:val="007C7139"/>
    <w:rsid w:val="007C7B3C"/>
    <w:rsid w:val="007C7DDA"/>
    <w:rsid w:val="007D0664"/>
    <w:rsid w:val="007D0DB4"/>
    <w:rsid w:val="007D12BE"/>
    <w:rsid w:val="007D12C1"/>
    <w:rsid w:val="007D164D"/>
    <w:rsid w:val="007D189C"/>
    <w:rsid w:val="007D1AC8"/>
    <w:rsid w:val="007D281A"/>
    <w:rsid w:val="007D2A1C"/>
    <w:rsid w:val="007D36F3"/>
    <w:rsid w:val="007D3C84"/>
    <w:rsid w:val="007D42D8"/>
    <w:rsid w:val="007D47AF"/>
    <w:rsid w:val="007D5107"/>
    <w:rsid w:val="007D5621"/>
    <w:rsid w:val="007D5627"/>
    <w:rsid w:val="007D58AA"/>
    <w:rsid w:val="007D5BBC"/>
    <w:rsid w:val="007D633F"/>
    <w:rsid w:val="007D6E59"/>
    <w:rsid w:val="007D6F7C"/>
    <w:rsid w:val="007D7582"/>
    <w:rsid w:val="007D7892"/>
    <w:rsid w:val="007E0BBE"/>
    <w:rsid w:val="007E1B8D"/>
    <w:rsid w:val="007E210B"/>
    <w:rsid w:val="007E33F2"/>
    <w:rsid w:val="007E3F9C"/>
    <w:rsid w:val="007E4742"/>
    <w:rsid w:val="007E5CDD"/>
    <w:rsid w:val="007E70D3"/>
    <w:rsid w:val="007E7103"/>
    <w:rsid w:val="007E75E3"/>
    <w:rsid w:val="007F0186"/>
    <w:rsid w:val="007F0502"/>
    <w:rsid w:val="007F0E04"/>
    <w:rsid w:val="007F11AD"/>
    <w:rsid w:val="007F1E64"/>
    <w:rsid w:val="007F216C"/>
    <w:rsid w:val="007F23C2"/>
    <w:rsid w:val="007F241D"/>
    <w:rsid w:val="007F2CAD"/>
    <w:rsid w:val="007F3ABF"/>
    <w:rsid w:val="007F3BE5"/>
    <w:rsid w:val="007F5B47"/>
    <w:rsid w:val="007F5E46"/>
    <w:rsid w:val="007F5F27"/>
    <w:rsid w:val="007F6915"/>
    <w:rsid w:val="007F6DBF"/>
    <w:rsid w:val="007F7639"/>
    <w:rsid w:val="007F76E6"/>
    <w:rsid w:val="00800046"/>
    <w:rsid w:val="008013E2"/>
    <w:rsid w:val="00801C9B"/>
    <w:rsid w:val="00801E2C"/>
    <w:rsid w:val="0080206D"/>
    <w:rsid w:val="008023CE"/>
    <w:rsid w:val="0080392A"/>
    <w:rsid w:val="00803FEB"/>
    <w:rsid w:val="00804099"/>
    <w:rsid w:val="008041A0"/>
    <w:rsid w:val="008071FC"/>
    <w:rsid w:val="008073B2"/>
    <w:rsid w:val="008078CC"/>
    <w:rsid w:val="00807BC5"/>
    <w:rsid w:val="00807D9E"/>
    <w:rsid w:val="00807E6F"/>
    <w:rsid w:val="0081109B"/>
    <w:rsid w:val="008117FA"/>
    <w:rsid w:val="00811A3E"/>
    <w:rsid w:val="00811EDA"/>
    <w:rsid w:val="0081236F"/>
    <w:rsid w:val="00812E27"/>
    <w:rsid w:val="00812FD8"/>
    <w:rsid w:val="00814393"/>
    <w:rsid w:val="008143F9"/>
    <w:rsid w:val="00815AFF"/>
    <w:rsid w:val="00816096"/>
    <w:rsid w:val="00816DDC"/>
    <w:rsid w:val="008205A7"/>
    <w:rsid w:val="00820D81"/>
    <w:rsid w:val="0082103D"/>
    <w:rsid w:val="008215F8"/>
    <w:rsid w:val="00821944"/>
    <w:rsid w:val="00821C34"/>
    <w:rsid w:val="00821C78"/>
    <w:rsid w:val="0082235D"/>
    <w:rsid w:val="00823AD4"/>
    <w:rsid w:val="00825061"/>
    <w:rsid w:val="0082525A"/>
    <w:rsid w:val="00825D11"/>
    <w:rsid w:val="008260EF"/>
    <w:rsid w:val="00826153"/>
    <w:rsid w:val="008266D0"/>
    <w:rsid w:val="00826E65"/>
    <w:rsid w:val="008270DC"/>
    <w:rsid w:val="00827359"/>
    <w:rsid w:val="0082769A"/>
    <w:rsid w:val="00827BAD"/>
    <w:rsid w:val="00827F2A"/>
    <w:rsid w:val="00827FAB"/>
    <w:rsid w:val="008307A6"/>
    <w:rsid w:val="00831300"/>
    <w:rsid w:val="00833432"/>
    <w:rsid w:val="0083361A"/>
    <w:rsid w:val="00833896"/>
    <w:rsid w:val="00834181"/>
    <w:rsid w:val="008343D4"/>
    <w:rsid w:val="00834495"/>
    <w:rsid w:val="0083458A"/>
    <w:rsid w:val="008356A6"/>
    <w:rsid w:val="00835967"/>
    <w:rsid w:val="00836095"/>
    <w:rsid w:val="00836F88"/>
    <w:rsid w:val="008372C3"/>
    <w:rsid w:val="008375FE"/>
    <w:rsid w:val="00837715"/>
    <w:rsid w:val="008378A1"/>
    <w:rsid w:val="00837F98"/>
    <w:rsid w:val="00841262"/>
    <w:rsid w:val="008419BC"/>
    <w:rsid w:val="00841F47"/>
    <w:rsid w:val="00841FF5"/>
    <w:rsid w:val="00842083"/>
    <w:rsid w:val="008437EC"/>
    <w:rsid w:val="00843CD5"/>
    <w:rsid w:val="00844621"/>
    <w:rsid w:val="008452B2"/>
    <w:rsid w:val="008455C2"/>
    <w:rsid w:val="008457B2"/>
    <w:rsid w:val="00845C44"/>
    <w:rsid w:val="008460A1"/>
    <w:rsid w:val="008460B5"/>
    <w:rsid w:val="0084696B"/>
    <w:rsid w:val="00847322"/>
    <w:rsid w:val="00847327"/>
    <w:rsid w:val="00847604"/>
    <w:rsid w:val="008479FD"/>
    <w:rsid w:val="0085051E"/>
    <w:rsid w:val="008505E5"/>
    <w:rsid w:val="00851317"/>
    <w:rsid w:val="0085231D"/>
    <w:rsid w:val="008525D4"/>
    <w:rsid w:val="0085281A"/>
    <w:rsid w:val="008530BF"/>
    <w:rsid w:val="0085353D"/>
    <w:rsid w:val="0085385A"/>
    <w:rsid w:val="00854528"/>
    <w:rsid w:val="00855475"/>
    <w:rsid w:val="008554E9"/>
    <w:rsid w:val="00855944"/>
    <w:rsid w:val="00855DD2"/>
    <w:rsid w:val="008560AA"/>
    <w:rsid w:val="00856380"/>
    <w:rsid w:val="008567AE"/>
    <w:rsid w:val="008568CD"/>
    <w:rsid w:val="008577B3"/>
    <w:rsid w:val="0086044D"/>
    <w:rsid w:val="00860517"/>
    <w:rsid w:val="008605B7"/>
    <w:rsid w:val="00860AD0"/>
    <w:rsid w:val="00860BCA"/>
    <w:rsid w:val="00860F95"/>
    <w:rsid w:val="00862714"/>
    <w:rsid w:val="00862D79"/>
    <w:rsid w:val="00863A87"/>
    <w:rsid w:val="00864782"/>
    <w:rsid w:val="008648AD"/>
    <w:rsid w:val="00864B6C"/>
    <w:rsid w:val="008666B3"/>
    <w:rsid w:val="0086705B"/>
    <w:rsid w:val="00867223"/>
    <w:rsid w:val="00867B31"/>
    <w:rsid w:val="00870E8E"/>
    <w:rsid w:val="00871441"/>
    <w:rsid w:val="00871645"/>
    <w:rsid w:val="00871AC8"/>
    <w:rsid w:val="00872197"/>
    <w:rsid w:val="00872789"/>
    <w:rsid w:val="00873FE3"/>
    <w:rsid w:val="00874855"/>
    <w:rsid w:val="00874B49"/>
    <w:rsid w:val="00875ECA"/>
    <w:rsid w:val="0087745C"/>
    <w:rsid w:val="00880139"/>
    <w:rsid w:val="00880444"/>
    <w:rsid w:val="008807EC"/>
    <w:rsid w:val="00880F19"/>
    <w:rsid w:val="0088170F"/>
    <w:rsid w:val="0088199B"/>
    <w:rsid w:val="00882297"/>
    <w:rsid w:val="00882474"/>
    <w:rsid w:val="00882675"/>
    <w:rsid w:val="008828FA"/>
    <w:rsid w:val="00882E86"/>
    <w:rsid w:val="008833FD"/>
    <w:rsid w:val="00883B7E"/>
    <w:rsid w:val="00883E1B"/>
    <w:rsid w:val="008841D3"/>
    <w:rsid w:val="008841FB"/>
    <w:rsid w:val="00884571"/>
    <w:rsid w:val="00884597"/>
    <w:rsid w:val="00884FA8"/>
    <w:rsid w:val="008864E8"/>
    <w:rsid w:val="00886578"/>
    <w:rsid w:val="00887D6E"/>
    <w:rsid w:val="00890312"/>
    <w:rsid w:val="0089070C"/>
    <w:rsid w:val="008912A8"/>
    <w:rsid w:val="00891467"/>
    <w:rsid w:val="00891749"/>
    <w:rsid w:val="00892712"/>
    <w:rsid w:val="00892844"/>
    <w:rsid w:val="00893DDA"/>
    <w:rsid w:val="00895179"/>
    <w:rsid w:val="00895974"/>
    <w:rsid w:val="008961FC"/>
    <w:rsid w:val="00896323"/>
    <w:rsid w:val="00896505"/>
    <w:rsid w:val="008967C0"/>
    <w:rsid w:val="00896D49"/>
    <w:rsid w:val="00896D96"/>
    <w:rsid w:val="00896F2D"/>
    <w:rsid w:val="00897581"/>
    <w:rsid w:val="008978CB"/>
    <w:rsid w:val="008A08DF"/>
    <w:rsid w:val="008A0D9E"/>
    <w:rsid w:val="008A176B"/>
    <w:rsid w:val="008A21F0"/>
    <w:rsid w:val="008A2932"/>
    <w:rsid w:val="008A307A"/>
    <w:rsid w:val="008A31B9"/>
    <w:rsid w:val="008A3392"/>
    <w:rsid w:val="008A36B2"/>
    <w:rsid w:val="008A3898"/>
    <w:rsid w:val="008A3DC5"/>
    <w:rsid w:val="008A447B"/>
    <w:rsid w:val="008A4F0C"/>
    <w:rsid w:val="008A584F"/>
    <w:rsid w:val="008A59E9"/>
    <w:rsid w:val="008A688F"/>
    <w:rsid w:val="008A6BA7"/>
    <w:rsid w:val="008A7D77"/>
    <w:rsid w:val="008A7EB7"/>
    <w:rsid w:val="008B0C7B"/>
    <w:rsid w:val="008B0EA4"/>
    <w:rsid w:val="008B0F70"/>
    <w:rsid w:val="008B1369"/>
    <w:rsid w:val="008B15B1"/>
    <w:rsid w:val="008B2F9C"/>
    <w:rsid w:val="008B36E9"/>
    <w:rsid w:val="008B37C5"/>
    <w:rsid w:val="008B46C3"/>
    <w:rsid w:val="008B4725"/>
    <w:rsid w:val="008B5DBE"/>
    <w:rsid w:val="008B5E7E"/>
    <w:rsid w:val="008B622B"/>
    <w:rsid w:val="008B6604"/>
    <w:rsid w:val="008B6D61"/>
    <w:rsid w:val="008B78BD"/>
    <w:rsid w:val="008B7A4B"/>
    <w:rsid w:val="008B7E29"/>
    <w:rsid w:val="008C0AF4"/>
    <w:rsid w:val="008C0C58"/>
    <w:rsid w:val="008C109C"/>
    <w:rsid w:val="008C3A9E"/>
    <w:rsid w:val="008C3AE2"/>
    <w:rsid w:val="008C3BBE"/>
    <w:rsid w:val="008C45EA"/>
    <w:rsid w:val="008C57F6"/>
    <w:rsid w:val="008C5EC9"/>
    <w:rsid w:val="008C656D"/>
    <w:rsid w:val="008C6A8C"/>
    <w:rsid w:val="008C6BBD"/>
    <w:rsid w:val="008C707B"/>
    <w:rsid w:val="008C74E6"/>
    <w:rsid w:val="008C7533"/>
    <w:rsid w:val="008C77DF"/>
    <w:rsid w:val="008C7966"/>
    <w:rsid w:val="008C7A00"/>
    <w:rsid w:val="008D092D"/>
    <w:rsid w:val="008D0DC2"/>
    <w:rsid w:val="008D1064"/>
    <w:rsid w:val="008D1467"/>
    <w:rsid w:val="008D1782"/>
    <w:rsid w:val="008D22C2"/>
    <w:rsid w:val="008D2DBD"/>
    <w:rsid w:val="008D4992"/>
    <w:rsid w:val="008D4B14"/>
    <w:rsid w:val="008D4B3F"/>
    <w:rsid w:val="008D4DCC"/>
    <w:rsid w:val="008D5638"/>
    <w:rsid w:val="008D6178"/>
    <w:rsid w:val="008D62C1"/>
    <w:rsid w:val="008D63AB"/>
    <w:rsid w:val="008D6FB0"/>
    <w:rsid w:val="008D74F0"/>
    <w:rsid w:val="008E05BC"/>
    <w:rsid w:val="008E0908"/>
    <w:rsid w:val="008E091B"/>
    <w:rsid w:val="008E1603"/>
    <w:rsid w:val="008E187F"/>
    <w:rsid w:val="008E1A04"/>
    <w:rsid w:val="008E264D"/>
    <w:rsid w:val="008E29D9"/>
    <w:rsid w:val="008E2C93"/>
    <w:rsid w:val="008E3DF8"/>
    <w:rsid w:val="008E4E8D"/>
    <w:rsid w:val="008E5641"/>
    <w:rsid w:val="008E5857"/>
    <w:rsid w:val="008E662A"/>
    <w:rsid w:val="008E6E58"/>
    <w:rsid w:val="008E7319"/>
    <w:rsid w:val="008F093C"/>
    <w:rsid w:val="008F0ECC"/>
    <w:rsid w:val="008F13A7"/>
    <w:rsid w:val="008F156A"/>
    <w:rsid w:val="008F15BF"/>
    <w:rsid w:val="008F1AF4"/>
    <w:rsid w:val="008F287B"/>
    <w:rsid w:val="008F2F6F"/>
    <w:rsid w:val="008F3478"/>
    <w:rsid w:val="008F34B0"/>
    <w:rsid w:val="008F3C3A"/>
    <w:rsid w:val="008F3E1A"/>
    <w:rsid w:val="008F4031"/>
    <w:rsid w:val="008F403C"/>
    <w:rsid w:val="008F4C58"/>
    <w:rsid w:val="008F5BFB"/>
    <w:rsid w:val="008F5DB7"/>
    <w:rsid w:val="008F5FEA"/>
    <w:rsid w:val="008F6046"/>
    <w:rsid w:val="008F643A"/>
    <w:rsid w:val="008F7534"/>
    <w:rsid w:val="008F7D3A"/>
    <w:rsid w:val="00900986"/>
    <w:rsid w:val="009011F9"/>
    <w:rsid w:val="00901586"/>
    <w:rsid w:val="009019E9"/>
    <w:rsid w:val="00901F3F"/>
    <w:rsid w:val="00902A2D"/>
    <w:rsid w:val="00902C7F"/>
    <w:rsid w:val="00902D7A"/>
    <w:rsid w:val="00902E4E"/>
    <w:rsid w:val="00903163"/>
    <w:rsid w:val="009037AD"/>
    <w:rsid w:val="009038F2"/>
    <w:rsid w:val="00903E85"/>
    <w:rsid w:val="00904321"/>
    <w:rsid w:val="0090464B"/>
    <w:rsid w:val="0090521A"/>
    <w:rsid w:val="0090562B"/>
    <w:rsid w:val="00905AF6"/>
    <w:rsid w:val="00905ECD"/>
    <w:rsid w:val="00906028"/>
    <w:rsid w:val="0090647E"/>
    <w:rsid w:val="009065D2"/>
    <w:rsid w:val="00906706"/>
    <w:rsid w:val="00906939"/>
    <w:rsid w:val="00906E73"/>
    <w:rsid w:val="009074C0"/>
    <w:rsid w:val="00907948"/>
    <w:rsid w:val="00907BC9"/>
    <w:rsid w:val="0091021B"/>
    <w:rsid w:val="00910A9F"/>
    <w:rsid w:val="00911615"/>
    <w:rsid w:val="0091173B"/>
    <w:rsid w:val="00911A10"/>
    <w:rsid w:val="00911AAB"/>
    <w:rsid w:val="00911D7B"/>
    <w:rsid w:val="0091205B"/>
    <w:rsid w:val="00912114"/>
    <w:rsid w:val="009123BB"/>
    <w:rsid w:val="009129EF"/>
    <w:rsid w:val="009132A1"/>
    <w:rsid w:val="009132D4"/>
    <w:rsid w:val="00913581"/>
    <w:rsid w:val="009137EC"/>
    <w:rsid w:val="00913E8E"/>
    <w:rsid w:val="0091404A"/>
    <w:rsid w:val="00915264"/>
    <w:rsid w:val="00915332"/>
    <w:rsid w:val="00915B6E"/>
    <w:rsid w:val="00915E19"/>
    <w:rsid w:val="00916C4E"/>
    <w:rsid w:val="00916CFF"/>
    <w:rsid w:val="00916DF3"/>
    <w:rsid w:val="00916F17"/>
    <w:rsid w:val="009172C9"/>
    <w:rsid w:val="00917709"/>
    <w:rsid w:val="00920625"/>
    <w:rsid w:val="00920ABB"/>
    <w:rsid w:val="009211BD"/>
    <w:rsid w:val="00921218"/>
    <w:rsid w:val="009217DC"/>
    <w:rsid w:val="0092182C"/>
    <w:rsid w:val="009218D1"/>
    <w:rsid w:val="009218F6"/>
    <w:rsid w:val="00921A0F"/>
    <w:rsid w:val="00921D73"/>
    <w:rsid w:val="0092200E"/>
    <w:rsid w:val="009221F8"/>
    <w:rsid w:val="009226E7"/>
    <w:rsid w:val="009227E3"/>
    <w:rsid w:val="00922EFA"/>
    <w:rsid w:val="0092312C"/>
    <w:rsid w:val="00924148"/>
    <w:rsid w:val="00925929"/>
    <w:rsid w:val="00925E2E"/>
    <w:rsid w:val="0092678C"/>
    <w:rsid w:val="00926AD7"/>
    <w:rsid w:val="00926D42"/>
    <w:rsid w:val="00927CAF"/>
    <w:rsid w:val="009306AD"/>
    <w:rsid w:val="00930FCD"/>
    <w:rsid w:val="009312E4"/>
    <w:rsid w:val="0093214D"/>
    <w:rsid w:val="0093216B"/>
    <w:rsid w:val="00932545"/>
    <w:rsid w:val="0093254E"/>
    <w:rsid w:val="0093298C"/>
    <w:rsid w:val="00932D15"/>
    <w:rsid w:val="00932E92"/>
    <w:rsid w:val="009334B3"/>
    <w:rsid w:val="00933E45"/>
    <w:rsid w:val="009340E5"/>
    <w:rsid w:val="00934330"/>
    <w:rsid w:val="00934636"/>
    <w:rsid w:val="00934997"/>
    <w:rsid w:val="00934DC2"/>
    <w:rsid w:val="00936505"/>
    <w:rsid w:val="009371ED"/>
    <w:rsid w:val="00937570"/>
    <w:rsid w:val="00937DF1"/>
    <w:rsid w:val="0094018D"/>
    <w:rsid w:val="00940C63"/>
    <w:rsid w:val="0094168C"/>
    <w:rsid w:val="0094187D"/>
    <w:rsid w:val="009424B4"/>
    <w:rsid w:val="009425FA"/>
    <w:rsid w:val="00942669"/>
    <w:rsid w:val="00942D21"/>
    <w:rsid w:val="009437EA"/>
    <w:rsid w:val="00943C45"/>
    <w:rsid w:val="0094463A"/>
    <w:rsid w:val="00945639"/>
    <w:rsid w:val="00945907"/>
    <w:rsid w:val="0094594D"/>
    <w:rsid w:val="00946414"/>
    <w:rsid w:val="00946C4B"/>
    <w:rsid w:val="009471B1"/>
    <w:rsid w:val="009476A7"/>
    <w:rsid w:val="00947B66"/>
    <w:rsid w:val="00950199"/>
    <w:rsid w:val="00950295"/>
    <w:rsid w:val="00950BC2"/>
    <w:rsid w:val="009511DB"/>
    <w:rsid w:val="00951543"/>
    <w:rsid w:val="009516A9"/>
    <w:rsid w:val="009518F5"/>
    <w:rsid w:val="00952297"/>
    <w:rsid w:val="0095339E"/>
    <w:rsid w:val="009544DA"/>
    <w:rsid w:val="0095458C"/>
    <w:rsid w:val="00954D2E"/>
    <w:rsid w:val="00954E8F"/>
    <w:rsid w:val="00955144"/>
    <w:rsid w:val="00955CEE"/>
    <w:rsid w:val="009560FD"/>
    <w:rsid w:val="0095619E"/>
    <w:rsid w:val="009569F9"/>
    <w:rsid w:val="00956E95"/>
    <w:rsid w:val="00960086"/>
    <w:rsid w:val="009608EE"/>
    <w:rsid w:val="00960B1B"/>
    <w:rsid w:val="00961DAD"/>
    <w:rsid w:val="00962151"/>
    <w:rsid w:val="00962D34"/>
    <w:rsid w:val="00962EAA"/>
    <w:rsid w:val="00963250"/>
    <w:rsid w:val="009638C0"/>
    <w:rsid w:val="00963B07"/>
    <w:rsid w:val="00963BF0"/>
    <w:rsid w:val="00963C27"/>
    <w:rsid w:val="00963D40"/>
    <w:rsid w:val="0096441C"/>
    <w:rsid w:val="00964C3D"/>
    <w:rsid w:val="00965DD5"/>
    <w:rsid w:val="0096728A"/>
    <w:rsid w:val="009674AE"/>
    <w:rsid w:val="0097022B"/>
    <w:rsid w:val="00970597"/>
    <w:rsid w:val="00971943"/>
    <w:rsid w:val="00972571"/>
    <w:rsid w:val="00973B2C"/>
    <w:rsid w:val="00973B60"/>
    <w:rsid w:val="00973D4E"/>
    <w:rsid w:val="00974122"/>
    <w:rsid w:val="009744C4"/>
    <w:rsid w:val="0097462B"/>
    <w:rsid w:val="0097463E"/>
    <w:rsid w:val="00974A30"/>
    <w:rsid w:val="009753BF"/>
    <w:rsid w:val="00975A7D"/>
    <w:rsid w:val="00975B98"/>
    <w:rsid w:val="00975C94"/>
    <w:rsid w:val="00976069"/>
    <w:rsid w:val="00976396"/>
    <w:rsid w:val="0097657D"/>
    <w:rsid w:val="0097690E"/>
    <w:rsid w:val="009775FF"/>
    <w:rsid w:val="00977866"/>
    <w:rsid w:val="00977E7C"/>
    <w:rsid w:val="009806C6"/>
    <w:rsid w:val="009809F3"/>
    <w:rsid w:val="0098144C"/>
    <w:rsid w:val="0098150E"/>
    <w:rsid w:val="00981CBD"/>
    <w:rsid w:val="00981FFB"/>
    <w:rsid w:val="009824B3"/>
    <w:rsid w:val="00982DDF"/>
    <w:rsid w:val="00983365"/>
    <w:rsid w:val="009833ED"/>
    <w:rsid w:val="00983D45"/>
    <w:rsid w:val="009849B2"/>
    <w:rsid w:val="00985AA9"/>
    <w:rsid w:val="009867EB"/>
    <w:rsid w:val="00986DDA"/>
    <w:rsid w:val="0098780F"/>
    <w:rsid w:val="0099001C"/>
    <w:rsid w:val="00990342"/>
    <w:rsid w:val="009903A9"/>
    <w:rsid w:val="0099053C"/>
    <w:rsid w:val="00990EEE"/>
    <w:rsid w:val="009913EB"/>
    <w:rsid w:val="009917C3"/>
    <w:rsid w:val="00991D1F"/>
    <w:rsid w:val="00992688"/>
    <w:rsid w:val="00992FA5"/>
    <w:rsid w:val="0099311A"/>
    <w:rsid w:val="00993E15"/>
    <w:rsid w:val="009942B5"/>
    <w:rsid w:val="00995C42"/>
    <w:rsid w:val="00995E9E"/>
    <w:rsid w:val="0099626D"/>
    <w:rsid w:val="00996415"/>
    <w:rsid w:val="00996CD2"/>
    <w:rsid w:val="00996E6F"/>
    <w:rsid w:val="00997F73"/>
    <w:rsid w:val="009A065C"/>
    <w:rsid w:val="009A0957"/>
    <w:rsid w:val="009A09C1"/>
    <w:rsid w:val="009A0A04"/>
    <w:rsid w:val="009A0B4E"/>
    <w:rsid w:val="009A0DF4"/>
    <w:rsid w:val="009A2D00"/>
    <w:rsid w:val="009A2F60"/>
    <w:rsid w:val="009A37C3"/>
    <w:rsid w:val="009A4053"/>
    <w:rsid w:val="009A4108"/>
    <w:rsid w:val="009A4891"/>
    <w:rsid w:val="009A4A1C"/>
    <w:rsid w:val="009A4A34"/>
    <w:rsid w:val="009A4DD7"/>
    <w:rsid w:val="009A52A8"/>
    <w:rsid w:val="009A54DF"/>
    <w:rsid w:val="009A77D3"/>
    <w:rsid w:val="009B0785"/>
    <w:rsid w:val="009B2A41"/>
    <w:rsid w:val="009B351F"/>
    <w:rsid w:val="009B3647"/>
    <w:rsid w:val="009B3E02"/>
    <w:rsid w:val="009B4B42"/>
    <w:rsid w:val="009B571E"/>
    <w:rsid w:val="009B5B81"/>
    <w:rsid w:val="009B6531"/>
    <w:rsid w:val="009B715E"/>
    <w:rsid w:val="009C0901"/>
    <w:rsid w:val="009C0E73"/>
    <w:rsid w:val="009C1A7A"/>
    <w:rsid w:val="009C238A"/>
    <w:rsid w:val="009C24DA"/>
    <w:rsid w:val="009C28BD"/>
    <w:rsid w:val="009C34E6"/>
    <w:rsid w:val="009C58CC"/>
    <w:rsid w:val="009C5AF4"/>
    <w:rsid w:val="009C6034"/>
    <w:rsid w:val="009C641F"/>
    <w:rsid w:val="009C65F6"/>
    <w:rsid w:val="009C6A61"/>
    <w:rsid w:val="009C6E94"/>
    <w:rsid w:val="009D00D2"/>
    <w:rsid w:val="009D1798"/>
    <w:rsid w:val="009D1D3D"/>
    <w:rsid w:val="009D20CD"/>
    <w:rsid w:val="009D2DB6"/>
    <w:rsid w:val="009D30F6"/>
    <w:rsid w:val="009D37A6"/>
    <w:rsid w:val="009D3921"/>
    <w:rsid w:val="009D3EAF"/>
    <w:rsid w:val="009D4347"/>
    <w:rsid w:val="009D46D5"/>
    <w:rsid w:val="009D494F"/>
    <w:rsid w:val="009D4BC4"/>
    <w:rsid w:val="009D4D4B"/>
    <w:rsid w:val="009D4D82"/>
    <w:rsid w:val="009D5083"/>
    <w:rsid w:val="009D56E1"/>
    <w:rsid w:val="009D5A85"/>
    <w:rsid w:val="009D60C2"/>
    <w:rsid w:val="009D6419"/>
    <w:rsid w:val="009D72E5"/>
    <w:rsid w:val="009E0334"/>
    <w:rsid w:val="009E0502"/>
    <w:rsid w:val="009E068A"/>
    <w:rsid w:val="009E0E08"/>
    <w:rsid w:val="009E15DB"/>
    <w:rsid w:val="009E17BD"/>
    <w:rsid w:val="009E26FD"/>
    <w:rsid w:val="009E2AF0"/>
    <w:rsid w:val="009E2BFC"/>
    <w:rsid w:val="009E3381"/>
    <w:rsid w:val="009E3BBE"/>
    <w:rsid w:val="009E42CD"/>
    <w:rsid w:val="009E4439"/>
    <w:rsid w:val="009E4C6F"/>
    <w:rsid w:val="009E5045"/>
    <w:rsid w:val="009E52AC"/>
    <w:rsid w:val="009E574F"/>
    <w:rsid w:val="009E57F2"/>
    <w:rsid w:val="009E597A"/>
    <w:rsid w:val="009E61F0"/>
    <w:rsid w:val="009E64B9"/>
    <w:rsid w:val="009E68B4"/>
    <w:rsid w:val="009E6D65"/>
    <w:rsid w:val="009E75A4"/>
    <w:rsid w:val="009E7957"/>
    <w:rsid w:val="009E7A29"/>
    <w:rsid w:val="009E7AD0"/>
    <w:rsid w:val="009E7C27"/>
    <w:rsid w:val="009E7D9B"/>
    <w:rsid w:val="009F060F"/>
    <w:rsid w:val="009F09D6"/>
    <w:rsid w:val="009F163C"/>
    <w:rsid w:val="009F19ED"/>
    <w:rsid w:val="009F232F"/>
    <w:rsid w:val="009F2DC3"/>
    <w:rsid w:val="009F2F34"/>
    <w:rsid w:val="009F3175"/>
    <w:rsid w:val="009F3BF2"/>
    <w:rsid w:val="009F3F97"/>
    <w:rsid w:val="009F4774"/>
    <w:rsid w:val="009F541F"/>
    <w:rsid w:val="009F5A04"/>
    <w:rsid w:val="009F6B6E"/>
    <w:rsid w:val="009F7B66"/>
    <w:rsid w:val="00A00554"/>
    <w:rsid w:val="00A005C9"/>
    <w:rsid w:val="00A00A23"/>
    <w:rsid w:val="00A02BAF"/>
    <w:rsid w:val="00A02C81"/>
    <w:rsid w:val="00A033D6"/>
    <w:rsid w:val="00A03C9E"/>
    <w:rsid w:val="00A041E3"/>
    <w:rsid w:val="00A0478B"/>
    <w:rsid w:val="00A04B39"/>
    <w:rsid w:val="00A04C97"/>
    <w:rsid w:val="00A04C9A"/>
    <w:rsid w:val="00A055C5"/>
    <w:rsid w:val="00A05E52"/>
    <w:rsid w:val="00A0600B"/>
    <w:rsid w:val="00A06149"/>
    <w:rsid w:val="00A06212"/>
    <w:rsid w:val="00A06929"/>
    <w:rsid w:val="00A073E3"/>
    <w:rsid w:val="00A07D62"/>
    <w:rsid w:val="00A07DC4"/>
    <w:rsid w:val="00A101AB"/>
    <w:rsid w:val="00A1042C"/>
    <w:rsid w:val="00A109B0"/>
    <w:rsid w:val="00A125A1"/>
    <w:rsid w:val="00A125A4"/>
    <w:rsid w:val="00A127D3"/>
    <w:rsid w:val="00A140D1"/>
    <w:rsid w:val="00A145C9"/>
    <w:rsid w:val="00A14ADD"/>
    <w:rsid w:val="00A14DA9"/>
    <w:rsid w:val="00A1556A"/>
    <w:rsid w:val="00A173F7"/>
    <w:rsid w:val="00A175D4"/>
    <w:rsid w:val="00A17E28"/>
    <w:rsid w:val="00A20233"/>
    <w:rsid w:val="00A208E2"/>
    <w:rsid w:val="00A20A0D"/>
    <w:rsid w:val="00A20BC0"/>
    <w:rsid w:val="00A211A0"/>
    <w:rsid w:val="00A224CD"/>
    <w:rsid w:val="00A22603"/>
    <w:rsid w:val="00A23B11"/>
    <w:rsid w:val="00A24BB7"/>
    <w:rsid w:val="00A254AE"/>
    <w:rsid w:val="00A255C9"/>
    <w:rsid w:val="00A26330"/>
    <w:rsid w:val="00A26408"/>
    <w:rsid w:val="00A2689B"/>
    <w:rsid w:val="00A268B9"/>
    <w:rsid w:val="00A268BD"/>
    <w:rsid w:val="00A26942"/>
    <w:rsid w:val="00A27183"/>
    <w:rsid w:val="00A273DB"/>
    <w:rsid w:val="00A27400"/>
    <w:rsid w:val="00A3010E"/>
    <w:rsid w:val="00A301E0"/>
    <w:rsid w:val="00A305D1"/>
    <w:rsid w:val="00A30DAD"/>
    <w:rsid w:val="00A31876"/>
    <w:rsid w:val="00A31C7E"/>
    <w:rsid w:val="00A3271A"/>
    <w:rsid w:val="00A328EC"/>
    <w:rsid w:val="00A32A10"/>
    <w:rsid w:val="00A334B8"/>
    <w:rsid w:val="00A33A0F"/>
    <w:rsid w:val="00A33BE5"/>
    <w:rsid w:val="00A33D99"/>
    <w:rsid w:val="00A33E43"/>
    <w:rsid w:val="00A351BE"/>
    <w:rsid w:val="00A356E9"/>
    <w:rsid w:val="00A35C42"/>
    <w:rsid w:val="00A3615E"/>
    <w:rsid w:val="00A36657"/>
    <w:rsid w:val="00A3675A"/>
    <w:rsid w:val="00A36E9F"/>
    <w:rsid w:val="00A3705B"/>
    <w:rsid w:val="00A371CE"/>
    <w:rsid w:val="00A378E3"/>
    <w:rsid w:val="00A378EC"/>
    <w:rsid w:val="00A37BF5"/>
    <w:rsid w:val="00A4005F"/>
    <w:rsid w:val="00A40502"/>
    <w:rsid w:val="00A40A28"/>
    <w:rsid w:val="00A40E1F"/>
    <w:rsid w:val="00A41877"/>
    <w:rsid w:val="00A41C7A"/>
    <w:rsid w:val="00A41F51"/>
    <w:rsid w:val="00A425B9"/>
    <w:rsid w:val="00A42641"/>
    <w:rsid w:val="00A43B91"/>
    <w:rsid w:val="00A43CCB"/>
    <w:rsid w:val="00A44C36"/>
    <w:rsid w:val="00A44F5B"/>
    <w:rsid w:val="00A4522F"/>
    <w:rsid w:val="00A45CDA"/>
    <w:rsid w:val="00A46177"/>
    <w:rsid w:val="00A470AC"/>
    <w:rsid w:val="00A47498"/>
    <w:rsid w:val="00A50257"/>
    <w:rsid w:val="00A50930"/>
    <w:rsid w:val="00A50F33"/>
    <w:rsid w:val="00A51181"/>
    <w:rsid w:val="00A51350"/>
    <w:rsid w:val="00A52322"/>
    <w:rsid w:val="00A526FD"/>
    <w:rsid w:val="00A5289E"/>
    <w:rsid w:val="00A5307A"/>
    <w:rsid w:val="00A53287"/>
    <w:rsid w:val="00A53498"/>
    <w:rsid w:val="00A54372"/>
    <w:rsid w:val="00A55842"/>
    <w:rsid w:val="00A5593A"/>
    <w:rsid w:val="00A56D18"/>
    <w:rsid w:val="00A577DE"/>
    <w:rsid w:val="00A578B6"/>
    <w:rsid w:val="00A57FD8"/>
    <w:rsid w:val="00A600CF"/>
    <w:rsid w:val="00A600E2"/>
    <w:rsid w:val="00A60FB6"/>
    <w:rsid w:val="00A6154D"/>
    <w:rsid w:val="00A63D65"/>
    <w:rsid w:val="00A640F5"/>
    <w:rsid w:val="00A6415E"/>
    <w:rsid w:val="00A644EF"/>
    <w:rsid w:val="00A64A9E"/>
    <w:rsid w:val="00A657A6"/>
    <w:rsid w:val="00A662F1"/>
    <w:rsid w:val="00A6685B"/>
    <w:rsid w:val="00A66EC8"/>
    <w:rsid w:val="00A67259"/>
    <w:rsid w:val="00A675F0"/>
    <w:rsid w:val="00A70964"/>
    <w:rsid w:val="00A70B6F"/>
    <w:rsid w:val="00A71411"/>
    <w:rsid w:val="00A71BDE"/>
    <w:rsid w:val="00A7268D"/>
    <w:rsid w:val="00A72768"/>
    <w:rsid w:val="00A7278D"/>
    <w:rsid w:val="00A72E11"/>
    <w:rsid w:val="00A72FD2"/>
    <w:rsid w:val="00A73076"/>
    <w:rsid w:val="00A7363C"/>
    <w:rsid w:val="00A73B6E"/>
    <w:rsid w:val="00A74598"/>
    <w:rsid w:val="00A7485C"/>
    <w:rsid w:val="00A74991"/>
    <w:rsid w:val="00A752AA"/>
    <w:rsid w:val="00A753C2"/>
    <w:rsid w:val="00A75E21"/>
    <w:rsid w:val="00A75E39"/>
    <w:rsid w:val="00A75EB4"/>
    <w:rsid w:val="00A75F4E"/>
    <w:rsid w:val="00A761E2"/>
    <w:rsid w:val="00A76532"/>
    <w:rsid w:val="00A766A0"/>
    <w:rsid w:val="00A7694F"/>
    <w:rsid w:val="00A76F97"/>
    <w:rsid w:val="00A77C84"/>
    <w:rsid w:val="00A80248"/>
    <w:rsid w:val="00A80B38"/>
    <w:rsid w:val="00A81741"/>
    <w:rsid w:val="00A84F19"/>
    <w:rsid w:val="00A85E95"/>
    <w:rsid w:val="00A85FC4"/>
    <w:rsid w:val="00A86487"/>
    <w:rsid w:val="00A868C7"/>
    <w:rsid w:val="00A86C8E"/>
    <w:rsid w:val="00A86F1D"/>
    <w:rsid w:val="00A877DD"/>
    <w:rsid w:val="00A900CE"/>
    <w:rsid w:val="00A904F4"/>
    <w:rsid w:val="00A90E58"/>
    <w:rsid w:val="00A9107E"/>
    <w:rsid w:val="00A91B3F"/>
    <w:rsid w:val="00A92A0A"/>
    <w:rsid w:val="00A93338"/>
    <w:rsid w:val="00A9399B"/>
    <w:rsid w:val="00A93C2B"/>
    <w:rsid w:val="00A93E66"/>
    <w:rsid w:val="00A941DC"/>
    <w:rsid w:val="00A946FF"/>
    <w:rsid w:val="00A948CD"/>
    <w:rsid w:val="00A94D45"/>
    <w:rsid w:val="00A950EF"/>
    <w:rsid w:val="00A95144"/>
    <w:rsid w:val="00A954F5"/>
    <w:rsid w:val="00A96C00"/>
    <w:rsid w:val="00A973DE"/>
    <w:rsid w:val="00A97834"/>
    <w:rsid w:val="00A978EF"/>
    <w:rsid w:val="00A97AF2"/>
    <w:rsid w:val="00AA023B"/>
    <w:rsid w:val="00AA037C"/>
    <w:rsid w:val="00AA1B17"/>
    <w:rsid w:val="00AA388C"/>
    <w:rsid w:val="00AA3A22"/>
    <w:rsid w:val="00AA3E57"/>
    <w:rsid w:val="00AA4017"/>
    <w:rsid w:val="00AA507F"/>
    <w:rsid w:val="00AA50AE"/>
    <w:rsid w:val="00AA59A4"/>
    <w:rsid w:val="00AA5D4E"/>
    <w:rsid w:val="00AA5DD8"/>
    <w:rsid w:val="00AA5F14"/>
    <w:rsid w:val="00AA6B8A"/>
    <w:rsid w:val="00AA6BB6"/>
    <w:rsid w:val="00AA6F3D"/>
    <w:rsid w:val="00AA747D"/>
    <w:rsid w:val="00AB088A"/>
    <w:rsid w:val="00AB0AFD"/>
    <w:rsid w:val="00AB0C35"/>
    <w:rsid w:val="00AB1609"/>
    <w:rsid w:val="00AB16B8"/>
    <w:rsid w:val="00AB2141"/>
    <w:rsid w:val="00AB293B"/>
    <w:rsid w:val="00AB2B95"/>
    <w:rsid w:val="00AB3294"/>
    <w:rsid w:val="00AB33E3"/>
    <w:rsid w:val="00AB53BC"/>
    <w:rsid w:val="00AB57D6"/>
    <w:rsid w:val="00AB5FEA"/>
    <w:rsid w:val="00AB6A26"/>
    <w:rsid w:val="00AB747D"/>
    <w:rsid w:val="00AB7516"/>
    <w:rsid w:val="00AB78A9"/>
    <w:rsid w:val="00AC03D5"/>
    <w:rsid w:val="00AC0DCE"/>
    <w:rsid w:val="00AC1009"/>
    <w:rsid w:val="00AC16CE"/>
    <w:rsid w:val="00AC2138"/>
    <w:rsid w:val="00AC220F"/>
    <w:rsid w:val="00AC246A"/>
    <w:rsid w:val="00AC26C3"/>
    <w:rsid w:val="00AC2905"/>
    <w:rsid w:val="00AC2C8F"/>
    <w:rsid w:val="00AC30C8"/>
    <w:rsid w:val="00AC4367"/>
    <w:rsid w:val="00AC43D0"/>
    <w:rsid w:val="00AC44EC"/>
    <w:rsid w:val="00AC4B34"/>
    <w:rsid w:val="00AC5E88"/>
    <w:rsid w:val="00AC62CD"/>
    <w:rsid w:val="00AC6569"/>
    <w:rsid w:val="00AC77A7"/>
    <w:rsid w:val="00AC7E37"/>
    <w:rsid w:val="00AD02AE"/>
    <w:rsid w:val="00AD0385"/>
    <w:rsid w:val="00AD053E"/>
    <w:rsid w:val="00AD0F7E"/>
    <w:rsid w:val="00AD21CB"/>
    <w:rsid w:val="00AD2C85"/>
    <w:rsid w:val="00AD3034"/>
    <w:rsid w:val="00AD340F"/>
    <w:rsid w:val="00AD51C3"/>
    <w:rsid w:val="00AD54CB"/>
    <w:rsid w:val="00AD561D"/>
    <w:rsid w:val="00AD7432"/>
    <w:rsid w:val="00AD77A3"/>
    <w:rsid w:val="00AD78A8"/>
    <w:rsid w:val="00AE0A8E"/>
    <w:rsid w:val="00AE1450"/>
    <w:rsid w:val="00AE22D5"/>
    <w:rsid w:val="00AE2806"/>
    <w:rsid w:val="00AE2B55"/>
    <w:rsid w:val="00AE3DC6"/>
    <w:rsid w:val="00AE3EC5"/>
    <w:rsid w:val="00AE4064"/>
    <w:rsid w:val="00AE4533"/>
    <w:rsid w:val="00AE4FCD"/>
    <w:rsid w:val="00AE51BF"/>
    <w:rsid w:val="00AE52A9"/>
    <w:rsid w:val="00AE5597"/>
    <w:rsid w:val="00AE5D17"/>
    <w:rsid w:val="00AE5DFE"/>
    <w:rsid w:val="00AE627D"/>
    <w:rsid w:val="00AE6322"/>
    <w:rsid w:val="00AE6D18"/>
    <w:rsid w:val="00AE7292"/>
    <w:rsid w:val="00AE7FAE"/>
    <w:rsid w:val="00AF053D"/>
    <w:rsid w:val="00AF0788"/>
    <w:rsid w:val="00AF08A9"/>
    <w:rsid w:val="00AF0CF2"/>
    <w:rsid w:val="00AF13FF"/>
    <w:rsid w:val="00AF2AD6"/>
    <w:rsid w:val="00AF2B6F"/>
    <w:rsid w:val="00AF3293"/>
    <w:rsid w:val="00AF4552"/>
    <w:rsid w:val="00AF4840"/>
    <w:rsid w:val="00AF4CF5"/>
    <w:rsid w:val="00AF502A"/>
    <w:rsid w:val="00AF5B19"/>
    <w:rsid w:val="00AF5C61"/>
    <w:rsid w:val="00AF5EB3"/>
    <w:rsid w:val="00AF683B"/>
    <w:rsid w:val="00AF6A1F"/>
    <w:rsid w:val="00AF789D"/>
    <w:rsid w:val="00AF7A19"/>
    <w:rsid w:val="00AF7B17"/>
    <w:rsid w:val="00AF7B54"/>
    <w:rsid w:val="00AF7E48"/>
    <w:rsid w:val="00B01288"/>
    <w:rsid w:val="00B01AED"/>
    <w:rsid w:val="00B01BC1"/>
    <w:rsid w:val="00B0218D"/>
    <w:rsid w:val="00B02BE5"/>
    <w:rsid w:val="00B02F3C"/>
    <w:rsid w:val="00B02FF5"/>
    <w:rsid w:val="00B033C0"/>
    <w:rsid w:val="00B03576"/>
    <w:rsid w:val="00B03679"/>
    <w:rsid w:val="00B03E78"/>
    <w:rsid w:val="00B04008"/>
    <w:rsid w:val="00B04175"/>
    <w:rsid w:val="00B048A9"/>
    <w:rsid w:val="00B05140"/>
    <w:rsid w:val="00B0523E"/>
    <w:rsid w:val="00B05930"/>
    <w:rsid w:val="00B06FF5"/>
    <w:rsid w:val="00B07464"/>
    <w:rsid w:val="00B101D6"/>
    <w:rsid w:val="00B1081C"/>
    <w:rsid w:val="00B12FCC"/>
    <w:rsid w:val="00B1330E"/>
    <w:rsid w:val="00B13B56"/>
    <w:rsid w:val="00B1489C"/>
    <w:rsid w:val="00B1492B"/>
    <w:rsid w:val="00B155D3"/>
    <w:rsid w:val="00B16087"/>
    <w:rsid w:val="00B17434"/>
    <w:rsid w:val="00B175EE"/>
    <w:rsid w:val="00B17858"/>
    <w:rsid w:val="00B17C17"/>
    <w:rsid w:val="00B17CA7"/>
    <w:rsid w:val="00B17CAD"/>
    <w:rsid w:val="00B202AB"/>
    <w:rsid w:val="00B20ACA"/>
    <w:rsid w:val="00B20CB1"/>
    <w:rsid w:val="00B21600"/>
    <w:rsid w:val="00B21633"/>
    <w:rsid w:val="00B22E10"/>
    <w:rsid w:val="00B22E13"/>
    <w:rsid w:val="00B23259"/>
    <w:rsid w:val="00B2374B"/>
    <w:rsid w:val="00B23E65"/>
    <w:rsid w:val="00B242C4"/>
    <w:rsid w:val="00B24339"/>
    <w:rsid w:val="00B249DC"/>
    <w:rsid w:val="00B24CEC"/>
    <w:rsid w:val="00B25532"/>
    <w:rsid w:val="00B25FF3"/>
    <w:rsid w:val="00B26D44"/>
    <w:rsid w:val="00B26D52"/>
    <w:rsid w:val="00B27C4D"/>
    <w:rsid w:val="00B307CA"/>
    <w:rsid w:val="00B31269"/>
    <w:rsid w:val="00B31EF2"/>
    <w:rsid w:val="00B32834"/>
    <w:rsid w:val="00B32CB9"/>
    <w:rsid w:val="00B33D42"/>
    <w:rsid w:val="00B34466"/>
    <w:rsid w:val="00B34D94"/>
    <w:rsid w:val="00B34DB0"/>
    <w:rsid w:val="00B34E59"/>
    <w:rsid w:val="00B34F94"/>
    <w:rsid w:val="00B3526D"/>
    <w:rsid w:val="00B35950"/>
    <w:rsid w:val="00B36460"/>
    <w:rsid w:val="00B36489"/>
    <w:rsid w:val="00B367AF"/>
    <w:rsid w:val="00B36C1F"/>
    <w:rsid w:val="00B374FD"/>
    <w:rsid w:val="00B4002B"/>
    <w:rsid w:val="00B400EC"/>
    <w:rsid w:val="00B40117"/>
    <w:rsid w:val="00B402C9"/>
    <w:rsid w:val="00B4074C"/>
    <w:rsid w:val="00B41A93"/>
    <w:rsid w:val="00B426CD"/>
    <w:rsid w:val="00B426E4"/>
    <w:rsid w:val="00B43933"/>
    <w:rsid w:val="00B43BC3"/>
    <w:rsid w:val="00B4434B"/>
    <w:rsid w:val="00B44659"/>
    <w:rsid w:val="00B45299"/>
    <w:rsid w:val="00B45477"/>
    <w:rsid w:val="00B4554E"/>
    <w:rsid w:val="00B4653B"/>
    <w:rsid w:val="00B4664B"/>
    <w:rsid w:val="00B46970"/>
    <w:rsid w:val="00B47606"/>
    <w:rsid w:val="00B477F3"/>
    <w:rsid w:val="00B479E3"/>
    <w:rsid w:val="00B50038"/>
    <w:rsid w:val="00B5053B"/>
    <w:rsid w:val="00B509F4"/>
    <w:rsid w:val="00B50A62"/>
    <w:rsid w:val="00B5182E"/>
    <w:rsid w:val="00B51B4C"/>
    <w:rsid w:val="00B51DFA"/>
    <w:rsid w:val="00B51F91"/>
    <w:rsid w:val="00B5264F"/>
    <w:rsid w:val="00B535CD"/>
    <w:rsid w:val="00B537C7"/>
    <w:rsid w:val="00B54375"/>
    <w:rsid w:val="00B5469A"/>
    <w:rsid w:val="00B548DE"/>
    <w:rsid w:val="00B54A64"/>
    <w:rsid w:val="00B54A79"/>
    <w:rsid w:val="00B54C9C"/>
    <w:rsid w:val="00B54CAB"/>
    <w:rsid w:val="00B55461"/>
    <w:rsid w:val="00B56043"/>
    <w:rsid w:val="00B56133"/>
    <w:rsid w:val="00B56872"/>
    <w:rsid w:val="00B56A73"/>
    <w:rsid w:val="00B578A2"/>
    <w:rsid w:val="00B57A48"/>
    <w:rsid w:val="00B619CF"/>
    <w:rsid w:val="00B62062"/>
    <w:rsid w:val="00B62C09"/>
    <w:rsid w:val="00B63866"/>
    <w:rsid w:val="00B63A9E"/>
    <w:rsid w:val="00B65034"/>
    <w:rsid w:val="00B6518E"/>
    <w:rsid w:val="00B65853"/>
    <w:rsid w:val="00B65DF5"/>
    <w:rsid w:val="00B65EDB"/>
    <w:rsid w:val="00B664DC"/>
    <w:rsid w:val="00B6695F"/>
    <w:rsid w:val="00B66CEA"/>
    <w:rsid w:val="00B66E16"/>
    <w:rsid w:val="00B674B9"/>
    <w:rsid w:val="00B675C3"/>
    <w:rsid w:val="00B6775C"/>
    <w:rsid w:val="00B67E61"/>
    <w:rsid w:val="00B70229"/>
    <w:rsid w:val="00B70B1A"/>
    <w:rsid w:val="00B71947"/>
    <w:rsid w:val="00B72097"/>
    <w:rsid w:val="00B7292D"/>
    <w:rsid w:val="00B72ED2"/>
    <w:rsid w:val="00B739D6"/>
    <w:rsid w:val="00B7492D"/>
    <w:rsid w:val="00B75190"/>
    <w:rsid w:val="00B752C3"/>
    <w:rsid w:val="00B754AD"/>
    <w:rsid w:val="00B774E1"/>
    <w:rsid w:val="00B77749"/>
    <w:rsid w:val="00B77E2E"/>
    <w:rsid w:val="00B77E39"/>
    <w:rsid w:val="00B802F0"/>
    <w:rsid w:val="00B80353"/>
    <w:rsid w:val="00B804C6"/>
    <w:rsid w:val="00B812E2"/>
    <w:rsid w:val="00B82820"/>
    <w:rsid w:val="00B82DF1"/>
    <w:rsid w:val="00B8302E"/>
    <w:rsid w:val="00B83C44"/>
    <w:rsid w:val="00B83FDA"/>
    <w:rsid w:val="00B848B7"/>
    <w:rsid w:val="00B855A3"/>
    <w:rsid w:val="00B8562F"/>
    <w:rsid w:val="00B8585A"/>
    <w:rsid w:val="00B85AD4"/>
    <w:rsid w:val="00B85D61"/>
    <w:rsid w:val="00B8698C"/>
    <w:rsid w:val="00B86BCB"/>
    <w:rsid w:val="00B86D06"/>
    <w:rsid w:val="00B86EC7"/>
    <w:rsid w:val="00B8799E"/>
    <w:rsid w:val="00B87E4A"/>
    <w:rsid w:val="00B91B44"/>
    <w:rsid w:val="00B9206C"/>
    <w:rsid w:val="00B9270A"/>
    <w:rsid w:val="00B92A7D"/>
    <w:rsid w:val="00B93854"/>
    <w:rsid w:val="00B93E14"/>
    <w:rsid w:val="00B93E8F"/>
    <w:rsid w:val="00B93ED5"/>
    <w:rsid w:val="00B9402F"/>
    <w:rsid w:val="00B95250"/>
    <w:rsid w:val="00B9752E"/>
    <w:rsid w:val="00BA017C"/>
    <w:rsid w:val="00BA0707"/>
    <w:rsid w:val="00BA0F33"/>
    <w:rsid w:val="00BA1641"/>
    <w:rsid w:val="00BA2349"/>
    <w:rsid w:val="00BA2ACC"/>
    <w:rsid w:val="00BA2C6A"/>
    <w:rsid w:val="00BA2CD1"/>
    <w:rsid w:val="00BA2CD4"/>
    <w:rsid w:val="00BA317B"/>
    <w:rsid w:val="00BA4212"/>
    <w:rsid w:val="00BA47E4"/>
    <w:rsid w:val="00BA4ADD"/>
    <w:rsid w:val="00BA5A0D"/>
    <w:rsid w:val="00BA5ACB"/>
    <w:rsid w:val="00BA5E43"/>
    <w:rsid w:val="00BA663D"/>
    <w:rsid w:val="00BA7693"/>
    <w:rsid w:val="00BB02DD"/>
    <w:rsid w:val="00BB07C7"/>
    <w:rsid w:val="00BB112D"/>
    <w:rsid w:val="00BB150C"/>
    <w:rsid w:val="00BB17DC"/>
    <w:rsid w:val="00BB190D"/>
    <w:rsid w:val="00BB1A8D"/>
    <w:rsid w:val="00BB2045"/>
    <w:rsid w:val="00BB26BE"/>
    <w:rsid w:val="00BB2D42"/>
    <w:rsid w:val="00BB32E8"/>
    <w:rsid w:val="00BB3DF9"/>
    <w:rsid w:val="00BB3F5B"/>
    <w:rsid w:val="00BB4E92"/>
    <w:rsid w:val="00BB6357"/>
    <w:rsid w:val="00BB675D"/>
    <w:rsid w:val="00BB7309"/>
    <w:rsid w:val="00BC03DB"/>
    <w:rsid w:val="00BC0EFB"/>
    <w:rsid w:val="00BC138F"/>
    <w:rsid w:val="00BC1807"/>
    <w:rsid w:val="00BC21D8"/>
    <w:rsid w:val="00BC3948"/>
    <w:rsid w:val="00BC3F5C"/>
    <w:rsid w:val="00BC4106"/>
    <w:rsid w:val="00BC44DF"/>
    <w:rsid w:val="00BC4836"/>
    <w:rsid w:val="00BC4A08"/>
    <w:rsid w:val="00BC4CCE"/>
    <w:rsid w:val="00BC4D18"/>
    <w:rsid w:val="00BC511F"/>
    <w:rsid w:val="00BC56D1"/>
    <w:rsid w:val="00BC6118"/>
    <w:rsid w:val="00BC6809"/>
    <w:rsid w:val="00BC6B26"/>
    <w:rsid w:val="00BC6B79"/>
    <w:rsid w:val="00BC6D75"/>
    <w:rsid w:val="00BC6DC4"/>
    <w:rsid w:val="00BC7197"/>
    <w:rsid w:val="00BC72E2"/>
    <w:rsid w:val="00BC7DED"/>
    <w:rsid w:val="00BC7E6F"/>
    <w:rsid w:val="00BD010C"/>
    <w:rsid w:val="00BD042E"/>
    <w:rsid w:val="00BD0A0B"/>
    <w:rsid w:val="00BD0CCD"/>
    <w:rsid w:val="00BD0D6D"/>
    <w:rsid w:val="00BD10EB"/>
    <w:rsid w:val="00BD13BB"/>
    <w:rsid w:val="00BD13D9"/>
    <w:rsid w:val="00BD18D2"/>
    <w:rsid w:val="00BD2481"/>
    <w:rsid w:val="00BD2949"/>
    <w:rsid w:val="00BD2E26"/>
    <w:rsid w:val="00BD2E73"/>
    <w:rsid w:val="00BD40E6"/>
    <w:rsid w:val="00BD44BA"/>
    <w:rsid w:val="00BD45B3"/>
    <w:rsid w:val="00BD47DA"/>
    <w:rsid w:val="00BD4DFA"/>
    <w:rsid w:val="00BD5366"/>
    <w:rsid w:val="00BD55DC"/>
    <w:rsid w:val="00BD5B53"/>
    <w:rsid w:val="00BD5D23"/>
    <w:rsid w:val="00BD5D6A"/>
    <w:rsid w:val="00BD686E"/>
    <w:rsid w:val="00BD6958"/>
    <w:rsid w:val="00BD6D3A"/>
    <w:rsid w:val="00BD7783"/>
    <w:rsid w:val="00BE086D"/>
    <w:rsid w:val="00BE09F7"/>
    <w:rsid w:val="00BE0E84"/>
    <w:rsid w:val="00BE14A6"/>
    <w:rsid w:val="00BE2229"/>
    <w:rsid w:val="00BE388C"/>
    <w:rsid w:val="00BE38F4"/>
    <w:rsid w:val="00BE41FF"/>
    <w:rsid w:val="00BE4618"/>
    <w:rsid w:val="00BE4E26"/>
    <w:rsid w:val="00BE5BE1"/>
    <w:rsid w:val="00BE61C9"/>
    <w:rsid w:val="00BE6ABE"/>
    <w:rsid w:val="00BE6F54"/>
    <w:rsid w:val="00BE7243"/>
    <w:rsid w:val="00BF0279"/>
    <w:rsid w:val="00BF04CC"/>
    <w:rsid w:val="00BF12D8"/>
    <w:rsid w:val="00BF2B03"/>
    <w:rsid w:val="00BF2B8D"/>
    <w:rsid w:val="00BF2D69"/>
    <w:rsid w:val="00BF3464"/>
    <w:rsid w:val="00BF3572"/>
    <w:rsid w:val="00BF3AA9"/>
    <w:rsid w:val="00BF3D92"/>
    <w:rsid w:val="00BF4D1D"/>
    <w:rsid w:val="00BF5A19"/>
    <w:rsid w:val="00BF61FC"/>
    <w:rsid w:val="00BF717F"/>
    <w:rsid w:val="00C015A6"/>
    <w:rsid w:val="00C020EB"/>
    <w:rsid w:val="00C027F9"/>
    <w:rsid w:val="00C029B4"/>
    <w:rsid w:val="00C02E2B"/>
    <w:rsid w:val="00C03186"/>
    <w:rsid w:val="00C034C4"/>
    <w:rsid w:val="00C036E1"/>
    <w:rsid w:val="00C03766"/>
    <w:rsid w:val="00C04737"/>
    <w:rsid w:val="00C04E3E"/>
    <w:rsid w:val="00C0513B"/>
    <w:rsid w:val="00C051C4"/>
    <w:rsid w:val="00C0539C"/>
    <w:rsid w:val="00C05F5E"/>
    <w:rsid w:val="00C06437"/>
    <w:rsid w:val="00C06E86"/>
    <w:rsid w:val="00C06FCA"/>
    <w:rsid w:val="00C07725"/>
    <w:rsid w:val="00C07734"/>
    <w:rsid w:val="00C07B37"/>
    <w:rsid w:val="00C07F7A"/>
    <w:rsid w:val="00C100DA"/>
    <w:rsid w:val="00C107D5"/>
    <w:rsid w:val="00C107D9"/>
    <w:rsid w:val="00C10FB5"/>
    <w:rsid w:val="00C114E9"/>
    <w:rsid w:val="00C11587"/>
    <w:rsid w:val="00C11C1A"/>
    <w:rsid w:val="00C12EB0"/>
    <w:rsid w:val="00C13262"/>
    <w:rsid w:val="00C13840"/>
    <w:rsid w:val="00C1394F"/>
    <w:rsid w:val="00C140E9"/>
    <w:rsid w:val="00C1442C"/>
    <w:rsid w:val="00C14D8D"/>
    <w:rsid w:val="00C14DF2"/>
    <w:rsid w:val="00C14E8E"/>
    <w:rsid w:val="00C155FE"/>
    <w:rsid w:val="00C1576F"/>
    <w:rsid w:val="00C15F58"/>
    <w:rsid w:val="00C15F85"/>
    <w:rsid w:val="00C16279"/>
    <w:rsid w:val="00C16573"/>
    <w:rsid w:val="00C16A21"/>
    <w:rsid w:val="00C17196"/>
    <w:rsid w:val="00C17F82"/>
    <w:rsid w:val="00C203FD"/>
    <w:rsid w:val="00C2098B"/>
    <w:rsid w:val="00C21C4D"/>
    <w:rsid w:val="00C2289B"/>
    <w:rsid w:val="00C22D41"/>
    <w:rsid w:val="00C23E53"/>
    <w:rsid w:val="00C24A7E"/>
    <w:rsid w:val="00C25823"/>
    <w:rsid w:val="00C25DEF"/>
    <w:rsid w:val="00C26544"/>
    <w:rsid w:val="00C266A0"/>
    <w:rsid w:val="00C269E0"/>
    <w:rsid w:val="00C26D15"/>
    <w:rsid w:val="00C26E34"/>
    <w:rsid w:val="00C270F5"/>
    <w:rsid w:val="00C272EA"/>
    <w:rsid w:val="00C3055B"/>
    <w:rsid w:val="00C30C03"/>
    <w:rsid w:val="00C312C1"/>
    <w:rsid w:val="00C31D34"/>
    <w:rsid w:val="00C3235F"/>
    <w:rsid w:val="00C33738"/>
    <w:rsid w:val="00C337F3"/>
    <w:rsid w:val="00C33C75"/>
    <w:rsid w:val="00C343E5"/>
    <w:rsid w:val="00C35004"/>
    <w:rsid w:val="00C350C6"/>
    <w:rsid w:val="00C357FD"/>
    <w:rsid w:val="00C358AD"/>
    <w:rsid w:val="00C35D12"/>
    <w:rsid w:val="00C3693A"/>
    <w:rsid w:val="00C37B33"/>
    <w:rsid w:val="00C37EA8"/>
    <w:rsid w:val="00C37FD4"/>
    <w:rsid w:val="00C4011C"/>
    <w:rsid w:val="00C418EA"/>
    <w:rsid w:val="00C41974"/>
    <w:rsid w:val="00C4199B"/>
    <w:rsid w:val="00C42947"/>
    <w:rsid w:val="00C437E5"/>
    <w:rsid w:val="00C43896"/>
    <w:rsid w:val="00C43C88"/>
    <w:rsid w:val="00C44E66"/>
    <w:rsid w:val="00C458E4"/>
    <w:rsid w:val="00C46FB9"/>
    <w:rsid w:val="00C4738E"/>
    <w:rsid w:val="00C473CD"/>
    <w:rsid w:val="00C47785"/>
    <w:rsid w:val="00C501DA"/>
    <w:rsid w:val="00C50619"/>
    <w:rsid w:val="00C50B99"/>
    <w:rsid w:val="00C50FA9"/>
    <w:rsid w:val="00C510DF"/>
    <w:rsid w:val="00C54920"/>
    <w:rsid w:val="00C54AC3"/>
    <w:rsid w:val="00C55671"/>
    <w:rsid w:val="00C55BCC"/>
    <w:rsid w:val="00C55D47"/>
    <w:rsid w:val="00C55DC6"/>
    <w:rsid w:val="00C563C8"/>
    <w:rsid w:val="00C56DD0"/>
    <w:rsid w:val="00C5730D"/>
    <w:rsid w:val="00C60024"/>
    <w:rsid w:val="00C61146"/>
    <w:rsid w:val="00C611C7"/>
    <w:rsid w:val="00C61A6D"/>
    <w:rsid w:val="00C61BBE"/>
    <w:rsid w:val="00C61E98"/>
    <w:rsid w:val="00C62736"/>
    <w:rsid w:val="00C62F02"/>
    <w:rsid w:val="00C62F5E"/>
    <w:rsid w:val="00C63F70"/>
    <w:rsid w:val="00C64105"/>
    <w:rsid w:val="00C6462E"/>
    <w:rsid w:val="00C6487D"/>
    <w:rsid w:val="00C64881"/>
    <w:rsid w:val="00C64B62"/>
    <w:rsid w:val="00C650B0"/>
    <w:rsid w:val="00C65195"/>
    <w:rsid w:val="00C65199"/>
    <w:rsid w:val="00C65652"/>
    <w:rsid w:val="00C6598C"/>
    <w:rsid w:val="00C66561"/>
    <w:rsid w:val="00C66A0B"/>
    <w:rsid w:val="00C6711E"/>
    <w:rsid w:val="00C671B2"/>
    <w:rsid w:val="00C677DB"/>
    <w:rsid w:val="00C6783F"/>
    <w:rsid w:val="00C67A85"/>
    <w:rsid w:val="00C67EF9"/>
    <w:rsid w:val="00C70BBB"/>
    <w:rsid w:val="00C70EA3"/>
    <w:rsid w:val="00C711AD"/>
    <w:rsid w:val="00C715D3"/>
    <w:rsid w:val="00C722AB"/>
    <w:rsid w:val="00C723DF"/>
    <w:rsid w:val="00C72500"/>
    <w:rsid w:val="00C72678"/>
    <w:rsid w:val="00C72BFD"/>
    <w:rsid w:val="00C72CDD"/>
    <w:rsid w:val="00C734AD"/>
    <w:rsid w:val="00C73AD9"/>
    <w:rsid w:val="00C74445"/>
    <w:rsid w:val="00C750ED"/>
    <w:rsid w:val="00C7519F"/>
    <w:rsid w:val="00C7747D"/>
    <w:rsid w:val="00C7749D"/>
    <w:rsid w:val="00C7769E"/>
    <w:rsid w:val="00C776F2"/>
    <w:rsid w:val="00C800FC"/>
    <w:rsid w:val="00C80AD5"/>
    <w:rsid w:val="00C80C56"/>
    <w:rsid w:val="00C80DCF"/>
    <w:rsid w:val="00C80EA6"/>
    <w:rsid w:val="00C80ECC"/>
    <w:rsid w:val="00C80F04"/>
    <w:rsid w:val="00C81438"/>
    <w:rsid w:val="00C815A4"/>
    <w:rsid w:val="00C81906"/>
    <w:rsid w:val="00C819A3"/>
    <w:rsid w:val="00C824E3"/>
    <w:rsid w:val="00C82794"/>
    <w:rsid w:val="00C83D5A"/>
    <w:rsid w:val="00C846CF"/>
    <w:rsid w:val="00C86C12"/>
    <w:rsid w:val="00C86FD4"/>
    <w:rsid w:val="00C90383"/>
    <w:rsid w:val="00C9066F"/>
    <w:rsid w:val="00C906C4"/>
    <w:rsid w:val="00C90C7E"/>
    <w:rsid w:val="00C90D76"/>
    <w:rsid w:val="00C90DB1"/>
    <w:rsid w:val="00C9228C"/>
    <w:rsid w:val="00C92DEC"/>
    <w:rsid w:val="00C9309F"/>
    <w:rsid w:val="00C93920"/>
    <w:rsid w:val="00C94146"/>
    <w:rsid w:val="00C941CD"/>
    <w:rsid w:val="00C9450E"/>
    <w:rsid w:val="00C94548"/>
    <w:rsid w:val="00C94B06"/>
    <w:rsid w:val="00C95A7A"/>
    <w:rsid w:val="00C95D82"/>
    <w:rsid w:val="00C95EFE"/>
    <w:rsid w:val="00C961B1"/>
    <w:rsid w:val="00C9629F"/>
    <w:rsid w:val="00C96C19"/>
    <w:rsid w:val="00C96E40"/>
    <w:rsid w:val="00C97440"/>
    <w:rsid w:val="00C97820"/>
    <w:rsid w:val="00CA0343"/>
    <w:rsid w:val="00CA0A51"/>
    <w:rsid w:val="00CA1026"/>
    <w:rsid w:val="00CA127B"/>
    <w:rsid w:val="00CA19C7"/>
    <w:rsid w:val="00CA1A83"/>
    <w:rsid w:val="00CA2379"/>
    <w:rsid w:val="00CA2794"/>
    <w:rsid w:val="00CA2807"/>
    <w:rsid w:val="00CA3600"/>
    <w:rsid w:val="00CA3D07"/>
    <w:rsid w:val="00CA46D6"/>
    <w:rsid w:val="00CA4BE5"/>
    <w:rsid w:val="00CA4E65"/>
    <w:rsid w:val="00CA532A"/>
    <w:rsid w:val="00CA5738"/>
    <w:rsid w:val="00CA5792"/>
    <w:rsid w:val="00CA5ECA"/>
    <w:rsid w:val="00CA5FCF"/>
    <w:rsid w:val="00CA6336"/>
    <w:rsid w:val="00CA6348"/>
    <w:rsid w:val="00CA685C"/>
    <w:rsid w:val="00CA6B43"/>
    <w:rsid w:val="00CA710F"/>
    <w:rsid w:val="00CA72A2"/>
    <w:rsid w:val="00CA74E7"/>
    <w:rsid w:val="00CA7C6B"/>
    <w:rsid w:val="00CB0240"/>
    <w:rsid w:val="00CB02BD"/>
    <w:rsid w:val="00CB04C1"/>
    <w:rsid w:val="00CB0901"/>
    <w:rsid w:val="00CB0D1E"/>
    <w:rsid w:val="00CB1108"/>
    <w:rsid w:val="00CB19B7"/>
    <w:rsid w:val="00CB1DF8"/>
    <w:rsid w:val="00CB352E"/>
    <w:rsid w:val="00CB3C69"/>
    <w:rsid w:val="00CB4255"/>
    <w:rsid w:val="00CB46BF"/>
    <w:rsid w:val="00CB58A6"/>
    <w:rsid w:val="00CB5E29"/>
    <w:rsid w:val="00CB600D"/>
    <w:rsid w:val="00CB60D5"/>
    <w:rsid w:val="00CB6A1C"/>
    <w:rsid w:val="00CB6B2D"/>
    <w:rsid w:val="00CB6C5F"/>
    <w:rsid w:val="00CB7040"/>
    <w:rsid w:val="00CB7B96"/>
    <w:rsid w:val="00CC022C"/>
    <w:rsid w:val="00CC05A1"/>
    <w:rsid w:val="00CC0E8E"/>
    <w:rsid w:val="00CC1CB0"/>
    <w:rsid w:val="00CC1F27"/>
    <w:rsid w:val="00CC22A0"/>
    <w:rsid w:val="00CC29FE"/>
    <w:rsid w:val="00CC2E6C"/>
    <w:rsid w:val="00CC2F2E"/>
    <w:rsid w:val="00CC3E84"/>
    <w:rsid w:val="00CC4060"/>
    <w:rsid w:val="00CC4166"/>
    <w:rsid w:val="00CC4D7F"/>
    <w:rsid w:val="00CC5221"/>
    <w:rsid w:val="00CC5916"/>
    <w:rsid w:val="00CC6C88"/>
    <w:rsid w:val="00CC7164"/>
    <w:rsid w:val="00CC78F3"/>
    <w:rsid w:val="00CD0075"/>
    <w:rsid w:val="00CD0D31"/>
    <w:rsid w:val="00CD0DF5"/>
    <w:rsid w:val="00CD1082"/>
    <w:rsid w:val="00CD14F3"/>
    <w:rsid w:val="00CD1AE8"/>
    <w:rsid w:val="00CD1E01"/>
    <w:rsid w:val="00CD2017"/>
    <w:rsid w:val="00CD2BBF"/>
    <w:rsid w:val="00CD309C"/>
    <w:rsid w:val="00CD3460"/>
    <w:rsid w:val="00CD3700"/>
    <w:rsid w:val="00CD3F4D"/>
    <w:rsid w:val="00CD4AA9"/>
    <w:rsid w:val="00CD5626"/>
    <w:rsid w:val="00CD5F5D"/>
    <w:rsid w:val="00CD64E9"/>
    <w:rsid w:val="00CD65AB"/>
    <w:rsid w:val="00CD6E8E"/>
    <w:rsid w:val="00CD73B6"/>
    <w:rsid w:val="00CD7696"/>
    <w:rsid w:val="00CE039D"/>
    <w:rsid w:val="00CE063B"/>
    <w:rsid w:val="00CE064F"/>
    <w:rsid w:val="00CE08FC"/>
    <w:rsid w:val="00CE1B65"/>
    <w:rsid w:val="00CE2152"/>
    <w:rsid w:val="00CE2B1C"/>
    <w:rsid w:val="00CE2D09"/>
    <w:rsid w:val="00CE3037"/>
    <w:rsid w:val="00CE48F6"/>
    <w:rsid w:val="00CE4A02"/>
    <w:rsid w:val="00CE5985"/>
    <w:rsid w:val="00CE6504"/>
    <w:rsid w:val="00CE6802"/>
    <w:rsid w:val="00CE6977"/>
    <w:rsid w:val="00CE7108"/>
    <w:rsid w:val="00CE7359"/>
    <w:rsid w:val="00CE7679"/>
    <w:rsid w:val="00CE78DB"/>
    <w:rsid w:val="00CF0930"/>
    <w:rsid w:val="00CF10CB"/>
    <w:rsid w:val="00CF1B90"/>
    <w:rsid w:val="00CF23EF"/>
    <w:rsid w:val="00CF2592"/>
    <w:rsid w:val="00CF26E9"/>
    <w:rsid w:val="00CF2A74"/>
    <w:rsid w:val="00CF2F9F"/>
    <w:rsid w:val="00CF33AF"/>
    <w:rsid w:val="00CF3D2E"/>
    <w:rsid w:val="00CF3D9B"/>
    <w:rsid w:val="00CF3DE6"/>
    <w:rsid w:val="00CF487A"/>
    <w:rsid w:val="00CF5D96"/>
    <w:rsid w:val="00CF5E4B"/>
    <w:rsid w:val="00CF6A6B"/>
    <w:rsid w:val="00CF79C5"/>
    <w:rsid w:val="00CF7F9A"/>
    <w:rsid w:val="00D00106"/>
    <w:rsid w:val="00D0037C"/>
    <w:rsid w:val="00D00528"/>
    <w:rsid w:val="00D00531"/>
    <w:rsid w:val="00D00649"/>
    <w:rsid w:val="00D018B7"/>
    <w:rsid w:val="00D01D25"/>
    <w:rsid w:val="00D0255D"/>
    <w:rsid w:val="00D028F1"/>
    <w:rsid w:val="00D032DD"/>
    <w:rsid w:val="00D03863"/>
    <w:rsid w:val="00D03C86"/>
    <w:rsid w:val="00D03F70"/>
    <w:rsid w:val="00D03F81"/>
    <w:rsid w:val="00D049B8"/>
    <w:rsid w:val="00D04F10"/>
    <w:rsid w:val="00D05281"/>
    <w:rsid w:val="00D05694"/>
    <w:rsid w:val="00D05CC7"/>
    <w:rsid w:val="00D05E8F"/>
    <w:rsid w:val="00D05EFF"/>
    <w:rsid w:val="00D06798"/>
    <w:rsid w:val="00D06840"/>
    <w:rsid w:val="00D068DD"/>
    <w:rsid w:val="00D07139"/>
    <w:rsid w:val="00D07FA3"/>
    <w:rsid w:val="00D105D2"/>
    <w:rsid w:val="00D11082"/>
    <w:rsid w:val="00D11430"/>
    <w:rsid w:val="00D11653"/>
    <w:rsid w:val="00D11A7B"/>
    <w:rsid w:val="00D11D2D"/>
    <w:rsid w:val="00D11DE3"/>
    <w:rsid w:val="00D1233E"/>
    <w:rsid w:val="00D1347E"/>
    <w:rsid w:val="00D13552"/>
    <w:rsid w:val="00D13565"/>
    <w:rsid w:val="00D135DC"/>
    <w:rsid w:val="00D1387B"/>
    <w:rsid w:val="00D14435"/>
    <w:rsid w:val="00D14AC3"/>
    <w:rsid w:val="00D15409"/>
    <w:rsid w:val="00D1540A"/>
    <w:rsid w:val="00D15BC1"/>
    <w:rsid w:val="00D15E4A"/>
    <w:rsid w:val="00D15E63"/>
    <w:rsid w:val="00D15FF7"/>
    <w:rsid w:val="00D16105"/>
    <w:rsid w:val="00D1611C"/>
    <w:rsid w:val="00D16524"/>
    <w:rsid w:val="00D16C69"/>
    <w:rsid w:val="00D16F13"/>
    <w:rsid w:val="00D17A56"/>
    <w:rsid w:val="00D20073"/>
    <w:rsid w:val="00D21F93"/>
    <w:rsid w:val="00D22638"/>
    <w:rsid w:val="00D22769"/>
    <w:rsid w:val="00D23207"/>
    <w:rsid w:val="00D23295"/>
    <w:rsid w:val="00D23F5B"/>
    <w:rsid w:val="00D2402A"/>
    <w:rsid w:val="00D243EC"/>
    <w:rsid w:val="00D244E0"/>
    <w:rsid w:val="00D24D7D"/>
    <w:rsid w:val="00D257B5"/>
    <w:rsid w:val="00D25DB3"/>
    <w:rsid w:val="00D25F38"/>
    <w:rsid w:val="00D260E5"/>
    <w:rsid w:val="00D26C07"/>
    <w:rsid w:val="00D27BAA"/>
    <w:rsid w:val="00D27C6E"/>
    <w:rsid w:val="00D306FD"/>
    <w:rsid w:val="00D3091F"/>
    <w:rsid w:val="00D30A77"/>
    <w:rsid w:val="00D31A6B"/>
    <w:rsid w:val="00D326CF"/>
    <w:rsid w:val="00D32815"/>
    <w:rsid w:val="00D32A45"/>
    <w:rsid w:val="00D33374"/>
    <w:rsid w:val="00D33FBE"/>
    <w:rsid w:val="00D3418B"/>
    <w:rsid w:val="00D344E1"/>
    <w:rsid w:val="00D3459E"/>
    <w:rsid w:val="00D34B19"/>
    <w:rsid w:val="00D34C9C"/>
    <w:rsid w:val="00D3534D"/>
    <w:rsid w:val="00D3537C"/>
    <w:rsid w:val="00D36DE9"/>
    <w:rsid w:val="00D37723"/>
    <w:rsid w:val="00D40340"/>
    <w:rsid w:val="00D40BD7"/>
    <w:rsid w:val="00D413A4"/>
    <w:rsid w:val="00D4170D"/>
    <w:rsid w:val="00D41CEF"/>
    <w:rsid w:val="00D42E22"/>
    <w:rsid w:val="00D43561"/>
    <w:rsid w:val="00D4440C"/>
    <w:rsid w:val="00D44941"/>
    <w:rsid w:val="00D44D78"/>
    <w:rsid w:val="00D44EBB"/>
    <w:rsid w:val="00D454A1"/>
    <w:rsid w:val="00D4599A"/>
    <w:rsid w:val="00D45C6B"/>
    <w:rsid w:val="00D45EF9"/>
    <w:rsid w:val="00D46EB0"/>
    <w:rsid w:val="00D47797"/>
    <w:rsid w:val="00D505F7"/>
    <w:rsid w:val="00D50989"/>
    <w:rsid w:val="00D511C3"/>
    <w:rsid w:val="00D51715"/>
    <w:rsid w:val="00D5281A"/>
    <w:rsid w:val="00D52FED"/>
    <w:rsid w:val="00D53146"/>
    <w:rsid w:val="00D5320D"/>
    <w:rsid w:val="00D54B1D"/>
    <w:rsid w:val="00D54C79"/>
    <w:rsid w:val="00D54F23"/>
    <w:rsid w:val="00D5515D"/>
    <w:rsid w:val="00D5576C"/>
    <w:rsid w:val="00D55B84"/>
    <w:rsid w:val="00D55F8E"/>
    <w:rsid w:val="00D565C6"/>
    <w:rsid w:val="00D56A1E"/>
    <w:rsid w:val="00D56A71"/>
    <w:rsid w:val="00D5778C"/>
    <w:rsid w:val="00D601E9"/>
    <w:rsid w:val="00D60787"/>
    <w:rsid w:val="00D611C4"/>
    <w:rsid w:val="00D61ED4"/>
    <w:rsid w:val="00D62110"/>
    <w:rsid w:val="00D62F27"/>
    <w:rsid w:val="00D62F76"/>
    <w:rsid w:val="00D6311B"/>
    <w:rsid w:val="00D634BA"/>
    <w:rsid w:val="00D635F6"/>
    <w:rsid w:val="00D63EA5"/>
    <w:rsid w:val="00D64845"/>
    <w:rsid w:val="00D6487A"/>
    <w:rsid w:val="00D649C5"/>
    <w:rsid w:val="00D649CB"/>
    <w:rsid w:val="00D6574B"/>
    <w:rsid w:val="00D65ADD"/>
    <w:rsid w:val="00D65EED"/>
    <w:rsid w:val="00D665AE"/>
    <w:rsid w:val="00D66748"/>
    <w:rsid w:val="00D66B0E"/>
    <w:rsid w:val="00D6707B"/>
    <w:rsid w:val="00D67266"/>
    <w:rsid w:val="00D67A6E"/>
    <w:rsid w:val="00D67C48"/>
    <w:rsid w:val="00D70C29"/>
    <w:rsid w:val="00D70D0A"/>
    <w:rsid w:val="00D712A5"/>
    <w:rsid w:val="00D71920"/>
    <w:rsid w:val="00D73AC1"/>
    <w:rsid w:val="00D744B9"/>
    <w:rsid w:val="00D75179"/>
    <w:rsid w:val="00D75A56"/>
    <w:rsid w:val="00D76105"/>
    <w:rsid w:val="00D764E4"/>
    <w:rsid w:val="00D77554"/>
    <w:rsid w:val="00D7778A"/>
    <w:rsid w:val="00D77B22"/>
    <w:rsid w:val="00D8049A"/>
    <w:rsid w:val="00D80ACA"/>
    <w:rsid w:val="00D80DFA"/>
    <w:rsid w:val="00D813E8"/>
    <w:rsid w:val="00D81F15"/>
    <w:rsid w:val="00D82480"/>
    <w:rsid w:val="00D83F7F"/>
    <w:rsid w:val="00D84334"/>
    <w:rsid w:val="00D84694"/>
    <w:rsid w:val="00D848FD"/>
    <w:rsid w:val="00D84BAD"/>
    <w:rsid w:val="00D84D52"/>
    <w:rsid w:val="00D85812"/>
    <w:rsid w:val="00D86813"/>
    <w:rsid w:val="00D86861"/>
    <w:rsid w:val="00D86A34"/>
    <w:rsid w:val="00D870A7"/>
    <w:rsid w:val="00D871E2"/>
    <w:rsid w:val="00D873FE"/>
    <w:rsid w:val="00D87558"/>
    <w:rsid w:val="00D908DF"/>
    <w:rsid w:val="00D91941"/>
    <w:rsid w:val="00D91958"/>
    <w:rsid w:val="00D92502"/>
    <w:rsid w:val="00D926E4"/>
    <w:rsid w:val="00D936F6"/>
    <w:rsid w:val="00D93B1A"/>
    <w:rsid w:val="00D93D88"/>
    <w:rsid w:val="00D93DC3"/>
    <w:rsid w:val="00D94047"/>
    <w:rsid w:val="00D94CF7"/>
    <w:rsid w:val="00D94D1F"/>
    <w:rsid w:val="00D95121"/>
    <w:rsid w:val="00D95667"/>
    <w:rsid w:val="00D9589A"/>
    <w:rsid w:val="00D95C5F"/>
    <w:rsid w:val="00D95C78"/>
    <w:rsid w:val="00D95FD5"/>
    <w:rsid w:val="00D964B0"/>
    <w:rsid w:val="00D966F4"/>
    <w:rsid w:val="00D96DD1"/>
    <w:rsid w:val="00D976CD"/>
    <w:rsid w:val="00D977C0"/>
    <w:rsid w:val="00D97E89"/>
    <w:rsid w:val="00D97EE8"/>
    <w:rsid w:val="00DA02D5"/>
    <w:rsid w:val="00DA0450"/>
    <w:rsid w:val="00DA0959"/>
    <w:rsid w:val="00DA1108"/>
    <w:rsid w:val="00DA1747"/>
    <w:rsid w:val="00DA186B"/>
    <w:rsid w:val="00DA1ED1"/>
    <w:rsid w:val="00DA200A"/>
    <w:rsid w:val="00DA2018"/>
    <w:rsid w:val="00DA2033"/>
    <w:rsid w:val="00DA2DBC"/>
    <w:rsid w:val="00DA30DD"/>
    <w:rsid w:val="00DA31D2"/>
    <w:rsid w:val="00DA341C"/>
    <w:rsid w:val="00DA3AD2"/>
    <w:rsid w:val="00DA57FA"/>
    <w:rsid w:val="00DA5B79"/>
    <w:rsid w:val="00DA5E52"/>
    <w:rsid w:val="00DA66A2"/>
    <w:rsid w:val="00DA69BD"/>
    <w:rsid w:val="00DA69F6"/>
    <w:rsid w:val="00DA6A6D"/>
    <w:rsid w:val="00DA6AC2"/>
    <w:rsid w:val="00DA6DB4"/>
    <w:rsid w:val="00DB0053"/>
    <w:rsid w:val="00DB019B"/>
    <w:rsid w:val="00DB05E9"/>
    <w:rsid w:val="00DB098C"/>
    <w:rsid w:val="00DB13DD"/>
    <w:rsid w:val="00DB1476"/>
    <w:rsid w:val="00DB15A6"/>
    <w:rsid w:val="00DB1D5D"/>
    <w:rsid w:val="00DB1F86"/>
    <w:rsid w:val="00DB206C"/>
    <w:rsid w:val="00DB24E4"/>
    <w:rsid w:val="00DB2904"/>
    <w:rsid w:val="00DB3065"/>
    <w:rsid w:val="00DB330B"/>
    <w:rsid w:val="00DB33A5"/>
    <w:rsid w:val="00DB340C"/>
    <w:rsid w:val="00DB3444"/>
    <w:rsid w:val="00DB379C"/>
    <w:rsid w:val="00DB3CE2"/>
    <w:rsid w:val="00DB3D1A"/>
    <w:rsid w:val="00DB42CA"/>
    <w:rsid w:val="00DB5E85"/>
    <w:rsid w:val="00DB69DC"/>
    <w:rsid w:val="00DB71F2"/>
    <w:rsid w:val="00DB750A"/>
    <w:rsid w:val="00DB7769"/>
    <w:rsid w:val="00DB7E34"/>
    <w:rsid w:val="00DC0366"/>
    <w:rsid w:val="00DC03FF"/>
    <w:rsid w:val="00DC070F"/>
    <w:rsid w:val="00DC0D74"/>
    <w:rsid w:val="00DC112A"/>
    <w:rsid w:val="00DC1A74"/>
    <w:rsid w:val="00DC1CC8"/>
    <w:rsid w:val="00DC2A51"/>
    <w:rsid w:val="00DC2B49"/>
    <w:rsid w:val="00DC2D3C"/>
    <w:rsid w:val="00DC3179"/>
    <w:rsid w:val="00DC33D6"/>
    <w:rsid w:val="00DC3800"/>
    <w:rsid w:val="00DC3959"/>
    <w:rsid w:val="00DC3E3F"/>
    <w:rsid w:val="00DC47E6"/>
    <w:rsid w:val="00DC48FF"/>
    <w:rsid w:val="00DC49A0"/>
    <w:rsid w:val="00DC533F"/>
    <w:rsid w:val="00DC5976"/>
    <w:rsid w:val="00DC6662"/>
    <w:rsid w:val="00DC66E7"/>
    <w:rsid w:val="00DC67F8"/>
    <w:rsid w:val="00DC71E1"/>
    <w:rsid w:val="00DC7885"/>
    <w:rsid w:val="00DC78DF"/>
    <w:rsid w:val="00DC7B20"/>
    <w:rsid w:val="00DD006B"/>
    <w:rsid w:val="00DD11C6"/>
    <w:rsid w:val="00DD11F7"/>
    <w:rsid w:val="00DD12E5"/>
    <w:rsid w:val="00DD1380"/>
    <w:rsid w:val="00DD1747"/>
    <w:rsid w:val="00DD1F7D"/>
    <w:rsid w:val="00DD2BBF"/>
    <w:rsid w:val="00DD2DD7"/>
    <w:rsid w:val="00DD2FE0"/>
    <w:rsid w:val="00DD3073"/>
    <w:rsid w:val="00DD37B1"/>
    <w:rsid w:val="00DD3CD0"/>
    <w:rsid w:val="00DD4A15"/>
    <w:rsid w:val="00DD5A60"/>
    <w:rsid w:val="00DD670F"/>
    <w:rsid w:val="00DD6BEF"/>
    <w:rsid w:val="00DD7DE0"/>
    <w:rsid w:val="00DE020A"/>
    <w:rsid w:val="00DE0307"/>
    <w:rsid w:val="00DE0ACB"/>
    <w:rsid w:val="00DE1266"/>
    <w:rsid w:val="00DE1E05"/>
    <w:rsid w:val="00DE37B2"/>
    <w:rsid w:val="00DE3DB2"/>
    <w:rsid w:val="00DE47A6"/>
    <w:rsid w:val="00DE47B1"/>
    <w:rsid w:val="00DE4AB3"/>
    <w:rsid w:val="00DE4B8E"/>
    <w:rsid w:val="00DE4E76"/>
    <w:rsid w:val="00DE4F71"/>
    <w:rsid w:val="00DE54DD"/>
    <w:rsid w:val="00DE6762"/>
    <w:rsid w:val="00DE69FE"/>
    <w:rsid w:val="00DE6C62"/>
    <w:rsid w:val="00DE74B7"/>
    <w:rsid w:val="00DE764E"/>
    <w:rsid w:val="00DF0286"/>
    <w:rsid w:val="00DF0462"/>
    <w:rsid w:val="00DF0F1E"/>
    <w:rsid w:val="00DF1144"/>
    <w:rsid w:val="00DF16D4"/>
    <w:rsid w:val="00DF2072"/>
    <w:rsid w:val="00DF23F6"/>
    <w:rsid w:val="00DF24F4"/>
    <w:rsid w:val="00DF2A5D"/>
    <w:rsid w:val="00DF30D6"/>
    <w:rsid w:val="00DF3A6D"/>
    <w:rsid w:val="00DF41BA"/>
    <w:rsid w:val="00DF43E4"/>
    <w:rsid w:val="00DF493E"/>
    <w:rsid w:val="00DF56F6"/>
    <w:rsid w:val="00DF6A82"/>
    <w:rsid w:val="00DF7684"/>
    <w:rsid w:val="00DF7AA1"/>
    <w:rsid w:val="00E002E4"/>
    <w:rsid w:val="00E0068E"/>
    <w:rsid w:val="00E009F4"/>
    <w:rsid w:val="00E0161F"/>
    <w:rsid w:val="00E0329F"/>
    <w:rsid w:val="00E03375"/>
    <w:rsid w:val="00E03CE0"/>
    <w:rsid w:val="00E03D7C"/>
    <w:rsid w:val="00E03E24"/>
    <w:rsid w:val="00E04092"/>
    <w:rsid w:val="00E04173"/>
    <w:rsid w:val="00E04D40"/>
    <w:rsid w:val="00E053DF"/>
    <w:rsid w:val="00E064A1"/>
    <w:rsid w:val="00E065AD"/>
    <w:rsid w:val="00E06869"/>
    <w:rsid w:val="00E06F66"/>
    <w:rsid w:val="00E07749"/>
    <w:rsid w:val="00E105F1"/>
    <w:rsid w:val="00E10F7D"/>
    <w:rsid w:val="00E1215F"/>
    <w:rsid w:val="00E1354D"/>
    <w:rsid w:val="00E139F3"/>
    <w:rsid w:val="00E13E5F"/>
    <w:rsid w:val="00E141EF"/>
    <w:rsid w:val="00E153A4"/>
    <w:rsid w:val="00E154AE"/>
    <w:rsid w:val="00E156D9"/>
    <w:rsid w:val="00E16A1C"/>
    <w:rsid w:val="00E16C98"/>
    <w:rsid w:val="00E170DC"/>
    <w:rsid w:val="00E172B3"/>
    <w:rsid w:val="00E17649"/>
    <w:rsid w:val="00E17795"/>
    <w:rsid w:val="00E178CE"/>
    <w:rsid w:val="00E17D93"/>
    <w:rsid w:val="00E20261"/>
    <w:rsid w:val="00E206F4"/>
    <w:rsid w:val="00E20D59"/>
    <w:rsid w:val="00E229EA"/>
    <w:rsid w:val="00E22C90"/>
    <w:rsid w:val="00E232EA"/>
    <w:rsid w:val="00E23641"/>
    <w:rsid w:val="00E23F1C"/>
    <w:rsid w:val="00E23F50"/>
    <w:rsid w:val="00E247BD"/>
    <w:rsid w:val="00E24B71"/>
    <w:rsid w:val="00E25F07"/>
    <w:rsid w:val="00E26855"/>
    <w:rsid w:val="00E278E7"/>
    <w:rsid w:val="00E27B73"/>
    <w:rsid w:val="00E3072E"/>
    <w:rsid w:val="00E308FB"/>
    <w:rsid w:val="00E30A4C"/>
    <w:rsid w:val="00E30C5B"/>
    <w:rsid w:val="00E3121A"/>
    <w:rsid w:val="00E3154E"/>
    <w:rsid w:val="00E31602"/>
    <w:rsid w:val="00E31944"/>
    <w:rsid w:val="00E319DC"/>
    <w:rsid w:val="00E31BF5"/>
    <w:rsid w:val="00E3217F"/>
    <w:rsid w:val="00E32854"/>
    <w:rsid w:val="00E332C9"/>
    <w:rsid w:val="00E33D6C"/>
    <w:rsid w:val="00E33DEA"/>
    <w:rsid w:val="00E340FA"/>
    <w:rsid w:val="00E34FD5"/>
    <w:rsid w:val="00E354C2"/>
    <w:rsid w:val="00E35B38"/>
    <w:rsid w:val="00E36053"/>
    <w:rsid w:val="00E36CA5"/>
    <w:rsid w:val="00E371AC"/>
    <w:rsid w:val="00E407C8"/>
    <w:rsid w:val="00E407DB"/>
    <w:rsid w:val="00E412C9"/>
    <w:rsid w:val="00E4132E"/>
    <w:rsid w:val="00E41F6A"/>
    <w:rsid w:val="00E420BC"/>
    <w:rsid w:val="00E42CD5"/>
    <w:rsid w:val="00E42FBF"/>
    <w:rsid w:val="00E432BA"/>
    <w:rsid w:val="00E433C4"/>
    <w:rsid w:val="00E4383A"/>
    <w:rsid w:val="00E44C10"/>
    <w:rsid w:val="00E4506D"/>
    <w:rsid w:val="00E4593D"/>
    <w:rsid w:val="00E45D56"/>
    <w:rsid w:val="00E46048"/>
    <w:rsid w:val="00E4655D"/>
    <w:rsid w:val="00E46B33"/>
    <w:rsid w:val="00E46BEF"/>
    <w:rsid w:val="00E46FD7"/>
    <w:rsid w:val="00E47465"/>
    <w:rsid w:val="00E47917"/>
    <w:rsid w:val="00E5078C"/>
    <w:rsid w:val="00E51425"/>
    <w:rsid w:val="00E52E60"/>
    <w:rsid w:val="00E534A5"/>
    <w:rsid w:val="00E538E9"/>
    <w:rsid w:val="00E53B58"/>
    <w:rsid w:val="00E544BA"/>
    <w:rsid w:val="00E54561"/>
    <w:rsid w:val="00E54843"/>
    <w:rsid w:val="00E54A2C"/>
    <w:rsid w:val="00E56159"/>
    <w:rsid w:val="00E56406"/>
    <w:rsid w:val="00E56B4C"/>
    <w:rsid w:val="00E56DB2"/>
    <w:rsid w:val="00E60356"/>
    <w:rsid w:val="00E60979"/>
    <w:rsid w:val="00E613A9"/>
    <w:rsid w:val="00E614AB"/>
    <w:rsid w:val="00E62B34"/>
    <w:rsid w:val="00E6338A"/>
    <w:rsid w:val="00E64115"/>
    <w:rsid w:val="00E6516A"/>
    <w:rsid w:val="00E651C9"/>
    <w:rsid w:val="00E65AE3"/>
    <w:rsid w:val="00E65C8B"/>
    <w:rsid w:val="00E65DA1"/>
    <w:rsid w:val="00E664BE"/>
    <w:rsid w:val="00E67459"/>
    <w:rsid w:val="00E67F3D"/>
    <w:rsid w:val="00E702E7"/>
    <w:rsid w:val="00E703D3"/>
    <w:rsid w:val="00E70E74"/>
    <w:rsid w:val="00E71BAF"/>
    <w:rsid w:val="00E720F9"/>
    <w:rsid w:val="00E72CFB"/>
    <w:rsid w:val="00E72EF5"/>
    <w:rsid w:val="00E7325B"/>
    <w:rsid w:val="00E73726"/>
    <w:rsid w:val="00E73748"/>
    <w:rsid w:val="00E73C21"/>
    <w:rsid w:val="00E73DC1"/>
    <w:rsid w:val="00E74F8B"/>
    <w:rsid w:val="00E75BC9"/>
    <w:rsid w:val="00E76992"/>
    <w:rsid w:val="00E76B90"/>
    <w:rsid w:val="00E76D2F"/>
    <w:rsid w:val="00E773FC"/>
    <w:rsid w:val="00E77AEA"/>
    <w:rsid w:val="00E804E3"/>
    <w:rsid w:val="00E8153F"/>
    <w:rsid w:val="00E8186D"/>
    <w:rsid w:val="00E8187E"/>
    <w:rsid w:val="00E81D9A"/>
    <w:rsid w:val="00E81F2E"/>
    <w:rsid w:val="00E822BB"/>
    <w:rsid w:val="00E822DC"/>
    <w:rsid w:val="00E825F9"/>
    <w:rsid w:val="00E82600"/>
    <w:rsid w:val="00E82789"/>
    <w:rsid w:val="00E8335F"/>
    <w:rsid w:val="00E834E6"/>
    <w:rsid w:val="00E8375C"/>
    <w:rsid w:val="00E8387A"/>
    <w:rsid w:val="00E839B2"/>
    <w:rsid w:val="00E83C1C"/>
    <w:rsid w:val="00E850DE"/>
    <w:rsid w:val="00E85156"/>
    <w:rsid w:val="00E85C50"/>
    <w:rsid w:val="00E866BA"/>
    <w:rsid w:val="00E8722E"/>
    <w:rsid w:val="00E8738A"/>
    <w:rsid w:val="00E879C8"/>
    <w:rsid w:val="00E879E8"/>
    <w:rsid w:val="00E87A20"/>
    <w:rsid w:val="00E901D4"/>
    <w:rsid w:val="00E904A9"/>
    <w:rsid w:val="00E904ED"/>
    <w:rsid w:val="00E90DCB"/>
    <w:rsid w:val="00E91047"/>
    <w:rsid w:val="00E9133F"/>
    <w:rsid w:val="00E918E9"/>
    <w:rsid w:val="00E92222"/>
    <w:rsid w:val="00E93124"/>
    <w:rsid w:val="00E93B21"/>
    <w:rsid w:val="00E94A28"/>
    <w:rsid w:val="00E95018"/>
    <w:rsid w:val="00E95E1E"/>
    <w:rsid w:val="00E9629E"/>
    <w:rsid w:val="00E96D15"/>
    <w:rsid w:val="00E97B86"/>
    <w:rsid w:val="00E97FB1"/>
    <w:rsid w:val="00EA035D"/>
    <w:rsid w:val="00EA10B8"/>
    <w:rsid w:val="00EA1368"/>
    <w:rsid w:val="00EA1B38"/>
    <w:rsid w:val="00EA26C0"/>
    <w:rsid w:val="00EA2814"/>
    <w:rsid w:val="00EA3542"/>
    <w:rsid w:val="00EA55FB"/>
    <w:rsid w:val="00EA5614"/>
    <w:rsid w:val="00EA5E4D"/>
    <w:rsid w:val="00EA613C"/>
    <w:rsid w:val="00EA69B8"/>
    <w:rsid w:val="00EA72F2"/>
    <w:rsid w:val="00EA75B2"/>
    <w:rsid w:val="00EA7B0A"/>
    <w:rsid w:val="00EA7BC8"/>
    <w:rsid w:val="00EB0A6E"/>
    <w:rsid w:val="00EB100A"/>
    <w:rsid w:val="00EB1024"/>
    <w:rsid w:val="00EB1127"/>
    <w:rsid w:val="00EB1B71"/>
    <w:rsid w:val="00EB1DF9"/>
    <w:rsid w:val="00EB237E"/>
    <w:rsid w:val="00EB297F"/>
    <w:rsid w:val="00EB352B"/>
    <w:rsid w:val="00EB3974"/>
    <w:rsid w:val="00EB3F1B"/>
    <w:rsid w:val="00EB4215"/>
    <w:rsid w:val="00EB447D"/>
    <w:rsid w:val="00EB53D5"/>
    <w:rsid w:val="00EB545A"/>
    <w:rsid w:val="00EB545E"/>
    <w:rsid w:val="00EB54F1"/>
    <w:rsid w:val="00EB5F01"/>
    <w:rsid w:val="00EB6406"/>
    <w:rsid w:val="00EB6689"/>
    <w:rsid w:val="00EB6757"/>
    <w:rsid w:val="00EB6DFC"/>
    <w:rsid w:val="00EB7500"/>
    <w:rsid w:val="00EC0C18"/>
    <w:rsid w:val="00EC14C2"/>
    <w:rsid w:val="00EC15C1"/>
    <w:rsid w:val="00EC1ADB"/>
    <w:rsid w:val="00EC1B2D"/>
    <w:rsid w:val="00EC1CC5"/>
    <w:rsid w:val="00EC1ECB"/>
    <w:rsid w:val="00EC24C1"/>
    <w:rsid w:val="00EC3415"/>
    <w:rsid w:val="00EC3476"/>
    <w:rsid w:val="00EC3A73"/>
    <w:rsid w:val="00EC3FEF"/>
    <w:rsid w:val="00EC503C"/>
    <w:rsid w:val="00EC59DA"/>
    <w:rsid w:val="00EC5DD1"/>
    <w:rsid w:val="00EC5F80"/>
    <w:rsid w:val="00EC637D"/>
    <w:rsid w:val="00EC70A1"/>
    <w:rsid w:val="00EC7510"/>
    <w:rsid w:val="00EC7C48"/>
    <w:rsid w:val="00ED10E3"/>
    <w:rsid w:val="00ED17DB"/>
    <w:rsid w:val="00ED2045"/>
    <w:rsid w:val="00ED29C2"/>
    <w:rsid w:val="00ED3A15"/>
    <w:rsid w:val="00ED3F67"/>
    <w:rsid w:val="00ED4554"/>
    <w:rsid w:val="00ED465B"/>
    <w:rsid w:val="00ED5922"/>
    <w:rsid w:val="00ED5A6C"/>
    <w:rsid w:val="00ED5D4A"/>
    <w:rsid w:val="00ED5F8D"/>
    <w:rsid w:val="00ED60FC"/>
    <w:rsid w:val="00ED6A19"/>
    <w:rsid w:val="00ED6E39"/>
    <w:rsid w:val="00ED74A7"/>
    <w:rsid w:val="00ED7578"/>
    <w:rsid w:val="00ED76E0"/>
    <w:rsid w:val="00ED77DC"/>
    <w:rsid w:val="00ED7882"/>
    <w:rsid w:val="00ED7BB5"/>
    <w:rsid w:val="00ED7DA7"/>
    <w:rsid w:val="00ED7FD7"/>
    <w:rsid w:val="00EE0138"/>
    <w:rsid w:val="00EE0290"/>
    <w:rsid w:val="00EE0908"/>
    <w:rsid w:val="00EE151D"/>
    <w:rsid w:val="00EE1602"/>
    <w:rsid w:val="00EE167D"/>
    <w:rsid w:val="00EE171F"/>
    <w:rsid w:val="00EE1CCD"/>
    <w:rsid w:val="00EE1D54"/>
    <w:rsid w:val="00EE3B06"/>
    <w:rsid w:val="00EE3FED"/>
    <w:rsid w:val="00EE41E7"/>
    <w:rsid w:val="00EE42E1"/>
    <w:rsid w:val="00EE5878"/>
    <w:rsid w:val="00EE668A"/>
    <w:rsid w:val="00EE7318"/>
    <w:rsid w:val="00EE781A"/>
    <w:rsid w:val="00EE7BE8"/>
    <w:rsid w:val="00EF00A0"/>
    <w:rsid w:val="00EF08E3"/>
    <w:rsid w:val="00EF10BC"/>
    <w:rsid w:val="00EF25B2"/>
    <w:rsid w:val="00EF2759"/>
    <w:rsid w:val="00EF2883"/>
    <w:rsid w:val="00EF3A77"/>
    <w:rsid w:val="00EF4661"/>
    <w:rsid w:val="00EF48FF"/>
    <w:rsid w:val="00EF548D"/>
    <w:rsid w:val="00EF5CDD"/>
    <w:rsid w:val="00EF5F67"/>
    <w:rsid w:val="00EF62FE"/>
    <w:rsid w:val="00EF63BB"/>
    <w:rsid w:val="00EF6460"/>
    <w:rsid w:val="00EF6F32"/>
    <w:rsid w:val="00EF7901"/>
    <w:rsid w:val="00EF79E7"/>
    <w:rsid w:val="00F00097"/>
    <w:rsid w:val="00F00B5C"/>
    <w:rsid w:val="00F00E3F"/>
    <w:rsid w:val="00F01558"/>
    <w:rsid w:val="00F01761"/>
    <w:rsid w:val="00F01BBE"/>
    <w:rsid w:val="00F01DAA"/>
    <w:rsid w:val="00F01DC3"/>
    <w:rsid w:val="00F02546"/>
    <w:rsid w:val="00F0308E"/>
    <w:rsid w:val="00F03441"/>
    <w:rsid w:val="00F03A51"/>
    <w:rsid w:val="00F03D1A"/>
    <w:rsid w:val="00F0502F"/>
    <w:rsid w:val="00F0566E"/>
    <w:rsid w:val="00F05BE3"/>
    <w:rsid w:val="00F05E0A"/>
    <w:rsid w:val="00F06BE3"/>
    <w:rsid w:val="00F07217"/>
    <w:rsid w:val="00F07A37"/>
    <w:rsid w:val="00F07CF2"/>
    <w:rsid w:val="00F07D36"/>
    <w:rsid w:val="00F07F14"/>
    <w:rsid w:val="00F10643"/>
    <w:rsid w:val="00F11302"/>
    <w:rsid w:val="00F11A1B"/>
    <w:rsid w:val="00F11AB7"/>
    <w:rsid w:val="00F11C35"/>
    <w:rsid w:val="00F11D7C"/>
    <w:rsid w:val="00F12E5C"/>
    <w:rsid w:val="00F131EA"/>
    <w:rsid w:val="00F13891"/>
    <w:rsid w:val="00F13CD5"/>
    <w:rsid w:val="00F13FCC"/>
    <w:rsid w:val="00F14A5A"/>
    <w:rsid w:val="00F14B65"/>
    <w:rsid w:val="00F1545F"/>
    <w:rsid w:val="00F15B3E"/>
    <w:rsid w:val="00F163F0"/>
    <w:rsid w:val="00F16C26"/>
    <w:rsid w:val="00F16EA6"/>
    <w:rsid w:val="00F16F6A"/>
    <w:rsid w:val="00F17C0D"/>
    <w:rsid w:val="00F20213"/>
    <w:rsid w:val="00F206B9"/>
    <w:rsid w:val="00F20BE2"/>
    <w:rsid w:val="00F20E6B"/>
    <w:rsid w:val="00F21052"/>
    <w:rsid w:val="00F2165C"/>
    <w:rsid w:val="00F21E0C"/>
    <w:rsid w:val="00F2201E"/>
    <w:rsid w:val="00F22688"/>
    <w:rsid w:val="00F22959"/>
    <w:rsid w:val="00F22B2B"/>
    <w:rsid w:val="00F2481A"/>
    <w:rsid w:val="00F248AA"/>
    <w:rsid w:val="00F24C9F"/>
    <w:rsid w:val="00F25A84"/>
    <w:rsid w:val="00F267B4"/>
    <w:rsid w:val="00F27003"/>
    <w:rsid w:val="00F2751B"/>
    <w:rsid w:val="00F2777C"/>
    <w:rsid w:val="00F30865"/>
    <w:rsid w:val="00F30909"/>
    <w:rsid w:val="00F30F8C"/>
    <w:rsid w:val="00F31F28"/>
    <w:rsid w:val="00F32886"/>
    <w:rsid w:val="00F3298A"/>
    <w:rsid w:val="00F32C78"/>
    <w:rsid w:val="00F32F7F"/>
    <w:rsid w:val="00F3343B"/>
    <w:rsid w:val="00F33C17"/>
    <w:rsid w:val="00F34037"/>
    <w:rsid w:val="00F34D7D"/>
    <w:rsid w:val="00F35146"/>
    <w:rsid w:val="00F352D4"/>
    <w:rsid w:val="00F35C9E"/>
    <w:rsid w:val="00F35FC5"/>
    <w:rsid w:val="00F36065"/>
    <w:rsid w:val="00F36129"/>
    <w:rsid w:val="00F3634F"/>
    <w:rsid w:val="00F363A2"/>
    <w:rsid w:val="00F36AD5"/>
    <w:rsid w:val="00F36CDF"/>
    <w:rsid w:val="00F401FA"/>
    <w:rsid w:val="00F40400"/>
    <w:rsid w:val="00F407C9"/>
    <w:rsid w:val="00F408D4"/>
    <w:rsid w:val="00F40F13"/>
    <w:rsid w:val="00F41092"/>
    <w:rsid w:val="00F4116D"/>
    <w:rsid w:val="00F41679"/>
    <w:rsid w:val="00F41F49"/>
    <w:rsid w:val="00F4206F"/>
    <w:rsid w:val="00F42CD1"/>
    <w:rsid w:val="00F436BA"/>
    <w:rsid w:val="00F43960"/>
    <w:rsid w:val="00F43BC8"/>
    <w:rsid w:val="00F43E00"/>
    <w:rsid w:val="00F4462A"/>
    <w:rsid w:val="00F44DD1"/>
    <w:rsid w:val="00F453C2"/>
    <w:rsid w:val="00F45888"/>
    <w:rsid w:val="00F458C9"/>
    <w:rsid w:val="00F4617F"/>
    <w:rsid w:val="00F4696F"/>
    <w:rsid w:val="00F47590"/>
    <w:rsid w:val="00F47ADF"/>
    <w:rsid w:val="00F47EC9"/>
    <w:rsid w:val="00F50022"/>
    <w:rsid w:val="00F507C1"/>
    <w:rsid w:val="00F50ADF"/>
    <w:rsid w:val="00F5158B"/>
    <w:rsid w:val="00F51BF4"/>
    <w:rsid w:val="00F51C08"/>
    <w:rsid w:val="00F52A4B"/>
    <w:rsid w:val="00F52D46"/>
    <w:rsid w:val="00F53393"/>
    <w:rsid w:val="00F53547"/>
    <w:rsid w:val="00F53BB7"/>
    <w:rsid w:val="00F53C6A"/>
    <w:rsid w:val="00F54DA8"/>
    <w:rsid w:val="00F559AC"/>
    <w:rsid w:val="00F55AF4"/>
    <w:rsid w:val="00F55D20"/>
    <w:rsid w:val="00F55DB8"/>
    <w:rsid w:val="00F56B9D"/>
    <w:rsid w:val="00F578DF"/>
    <w:rsid w:val="00F57A5D"/>
    <w:rsid w:val="00F607AB"/>
    <w:rsid w:val="00F60AB1"/>
    <w:rsid w:val="00F6145F"/>
    <w:rsid w:val="00F61F16"/>
    <w:rsid w:val="00F62121"/>
    <w:rsid w:val="00F62C8E"/>
    <w:rsid w:val="00F630F9"/>
    <w:rsid w:val="00F63587"/>
    <w:rsid w:val="00F63601"/>
    <w:rsid w:val="00F64039"/>
    <w:rsid w:val="00F645D9"/>
    <w:rsid w:val="00F65A3D"/>
    <w:rsid w:val="00F66734"/>
    <w:rsid w:val="00F6735E"/>
    <w:rsid w:val="00F70153"/>
    <w:rsid w:val="00F702E5"/>
    <w:rsid w:val="00F70409"/>
    <w:rsid w:val="00F7048F"/>
    <w:rsid w:val="00F70B05"/>
    <w:rsid w:val="00F71976"/>
    <w:rsid w:val="00F72248"/>
    <w:rsid w:val="00F72CA2"/>
    <w:rsid w:val="00F72E81"/>
    <w:rsid w:val="00F730C1"/>
    <w:rsid w:val="00F73B27"/>
    <w:rsid w:val="00F73BC2"/>
    <w:rsid w:val="00F74227"/>
    <w:rsid w:val="00F74F24"/>
    <w:rsid w:val="00F758F6"/>
    <w:rsid w:val="00F75E38"/>
    <w:rsid w:val="00F76E1E"/>
    <w:rsid w:val="00F77049"/>
    <w:rsid w:val="00F77D50"/>
    <w:rsid w:val="00F77D98"/>
    <w:rsid w:val="00F8014F"/>
    <w:rsid w:val="00F801DB"/>
    <w:rsid w:val="00F809F8"/>
    <w:rsid w:val="00F80D4F"/>
    <w:rsid w:val="00F810CC"/>
    <w:rsid w:val="00F814D1"/>
    <w:rsid w:val="00F82661"/>
    <w:rsid w:val="00F827F4"/>
    <w:rsid w:val="00F829E5"/>
    <w:rsid w:val="00F832F1"/>
    <w:rsid w:val="00F83E09"/>
    <w:rsid w:val="00F84405"/>
    <w:rsid w:val="00F84548"/>
    <w:rsid w:val="00F84E6C"/>
    <w:rsid w:val="00F85B16"/>
    <w:rsid w:val="00F8600C"/>
    <w:rsid w:val="00F8669C"/>
    <w:rsid w:val="00F86A7A"/>
    <w:rsid w:val="00F86D52"/>
    <w:rsid w:val="00F86FF1"/>
    <w:rsid w:val="00F87809"/>
    <w:rsid w:val="00F87836"/>
    <w:rsid w:val="00F87AFE"/>
    <w:rsid w:val="00F87DDF"/>
    <w:rsid w:val="00F9002E"/>
    <w:rsid w:val="00F9014F"/>
    <w:rsid w:val="00F90642"/>
    <w:rsid w:val="00F906E0"/>
    <w:rsid w:val="00F90B12"/>
    <w:rsid w:val="00F90BDC"/>
    <w:rsid w:val="00F90DC3"/>
    <w:rsid w:val="00F91B4F"/>
    <w:rsid w:val="00F934D5"/>
    <w:rsid w:val="00F93547"/>
    <w:rsid w:val="00F94262"/>
    <w:rsid w:val="00F947DC"/>
    <w:rsid w:val="00F95318"/>
    <w:rsid w:val="00F9584B"/>
    <w:rsid w:val="00F96E4B"/>
    <w:rsid w:val="00F97069"/>
    <w:rsid w:val="00F97C12"/>
    <w:rsid w:val="00F97F4F"/>
    <w:rsid w:val="00F97F59"/>
    <w:rsid w:val="00FA0A3E"/>
    <w:rsid w:val="00FA1CF3"/>
    <w:rsid w:val="00FA2CEC"/>
    <w:rsid w:val="00FA3B73"/>
    <w:rsid w:val="00FA5073"/>
    <w:rsid w:val="00FA5627"/>
    <w:rsid w:val="00FA5BFF"/>
    <w:rsid w:val="00FA764E"/>
    <w:rsid w:val="00FA7683"/>
    <w:rsid w:val="00FA7D01"/>
    <w:rsid w:val="00FB01C9"/>
    <w:rsid w:val="00FB078B"/>
    <w:rsid w:val="00FB15F1"/>
    <w:rsid w:val="00FB1C7F"/>
    <w:rsid w:val="00FB2460"/>
    <w:rsid w:val="00FB2A88"/>
    <w:rsid w:val="00FB2E49"/>
    <w:rsid w:val="00FB416F"/>
    <w:rsid w:val="00FB5931"/>
    <w:rsid w:val="00FB74B6"/>
    <w:rsid w:val="00FB7E6C"/>
    <w:rsid w:val="00FC07B7"/>
    <w:rsid w:val="00FC08EE"/>
    <w:rsid w:val="00FC098E"/>
    <w:rsid w:val="00FC10A3"/>
    <w:rsid w:val="00FC184D"/>
    <w:rsid w:val="00FC1863"/>
    <w:rsid w:val="00FC2693"/>
    <w:rsid w:val="00FC2817"/>
    <w:rsid w:val="00FC2EBF"/>
    <w:rsid w:val="00FC31AD"/>
    <w:rsid w:val="00FC3307"/>
    <w:rsid w:val="00FC356B"/>
    <w:rsid w:val="00FC3701"/>
    <w:rsid w:val="00FC37A7"/>
    <w:rsid w:val="00FC3A3B"/>
    <w:rsid w:val="00FC401B"/>
    <w:rsid w:val="00FC48B4"/>
    <w:rsid w:val="00FC4B6A"/>
    <w:rsid w:val="00FC527A"/>
    <w:rsid w:val="00FC5285"/>
    <w:rsid w:val="00FC5691"/>
    <w:rsid w:val="00FC59A5"/>
    <w:rsid w:val="00FC62CA"/>
    <w:rsid w:val="00FC674B"/>
    <w:rsid w:val="00FC731A"/>
    <w:rsid w:val="00FC7615"/>
    <w:rsid w:val="00FC765B"/>
    <w:rsid w:val="00FC7DDA"/>
    <w:rsid w:val="00FD01E6"/>
    <w:rsid w:val="00FD05F8"/>
    <w:rsid w:val="00FD07F4"/>
    <w:rsid w:val="00FD0A6E"/>
    <w:rsid w:val="00FD1DC1"/>
    <w:rsid w:val="00FD256F"/>
    <w:rsid w:val="00FD2762"/>
    <w:rsid w:val="00FD3227"/>
    <w:rsid w:val="00FD47F4"/>
    <w:rsid w:val="00FD4CDF"/>
    <w:rsid w:val="00FD56D2"/>
    <w:rsid w:val="00FD5A0D"/>
    <w:rsid w:val="00FD5EF0"/>
    <w:rsid w:val="00FD6158"/>
    <w:rsid w:val="00FD6DB7"/>
    <w:rsid w:val="00FD6F69"/>
    <w:rsid w:val="00FD72A4"/>
    <w:rsid w:val="00FD7525"/>
    <w:rsid w:val="00FD7AB9"/>
    <w:rsid w:val="00FE138B"/>
    <w:rsid w:val="00FE2AC2"/>
    <w:rsid w:val="00FE3313"/>
    <w:rsid w:val="00FE3722"/>
    <w:rsid w:val="00FE4169"/>
    <w:rsid w:val="00FE4DDA"/>
    <w:rsid w:val="00FE65EB"/>
    <w:rsid w:val="00FE711D"/>
    <w:rsid w:val="00FE7C0C"/>
    <w:rsid w:val="00FF0490"/>
    <w:rsid w:val="00FF0CA3"/>
    <w:rsid w:val="00FF1042"/>
    <w:rsid w:val="00FF11E7"/>
    <w:rsid w:val="00FF14D9"/>
    <w:rsid w:val="00FF1BFA"/>
    <w:rsid w:val="00FF1BFE"/>
    <w:rsid w:val="00FF27FD"/>
    <w:rsid w:val="00FF384B"/>
    <w:rsid w:val="00FF39D1"/>
    <w:rsid w:val="00FF3ACF"/>
    <w:rsid w:val="00FF3DD0"/>
    <w:rsid w:val="00FF4223"/>
    <w:rsid w:val="00FF43D3"/>
    <w:rsid w:val="00FF47B0"/>
    <w:rsid w:val="00FF495F"/>
    <w:rsid w:val="00FF4A2B"/>
    <w:rsid w:val="00FF5440"/>
    <w:rsid w:val="00FF584A"/>
    <w:rsid w:val="00FF6257"/>
    <w:rsid w:val="00FF7197"/>
    <w:rsid w:val="00FF76B7"/>
    <w:rsid w:val="00FF77BC"/>
    <w:rsid w:val="10253942"/>
    <w:rsid w:val="4A20D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5DD77CA"/>
  <w15:docId w15:val="{A9A51221-BED6-495C-9EEE-53C22C1EB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651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character" w:customStyle="1" w:styleId="oneclick-link">
    <w:name w:val="oneclick-link"/>
    <w:basedOn w:val="DefaultParagraphFont"/>
    <w:rsid w:val="002E5A73"/>
  </w:style>
  <w:style w:type="character" w:styleId="CommentReference">
    <w:name w:val="annotation reference"/>
    <w:basedOn w:val="DefaultParagraphFont"/>
    <w:uiPriority w:val="99"/>
    <w:semiHidden/>
    <w:unhideWhenUsed/>
    <w:rsid w:val="008E18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187F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187F"/>
    <w:rPr>
      <w:rFonts w:ascii="Tahoma" w:eastAsia="Times New Roman" w:hAnsi="Tahoma" w:cs="Times New Roman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5A8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5A84"/>
    <w:rPr>
      <w:rFonts w:ascii="Tahoma" w:eastAsia="Times New Roman" w:hAnsi="Tahoma" w:cs="Times New Roman"/>
      <w:b/>
      <w:bCs/>
      <w:sz w:val="20"/>
      <w:szCs w:val="20"/>
    </w:rPr>
  </w:style>
  <w:style w:type="character" w:customStyle="1" w:styleId="st1">
    <w:name w:val="st1"/>
    <w:basedOn w:val="DefaultParagraphFont"/>
    <w:rsid w:val="00505DA8"/>
  </w:style>
  <w:style w:type="character" w:styleId="UnresolvedMention">
    <w:name w:val="Unresolved Mention"/>
    <w:basedOn w:val="DefaultParagraphFont"/>
    <w:uiPriority w:val="99"/>
    <w:semiHidden/>
    <w:unhideWhenUsed/>
    <w:rsid w:val="001B41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90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74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0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6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5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9606A7-24F5-4D77-8677-5244A90795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58</TotalTime>
  <Pages>4</Pages>
  <Words>810</Words>
  <Characters>461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5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White</dc:creator>
  <cp:keywords/>
  <dc:description/>
  <cp:lastModifiedBy>Nicola White</cp:lastModifiedBy>
  <cp:revision>3040</cp:revision>
  <cp:lastPrinted>2018-09-17T23:08:00Z</cp:lastPrinted>
  <dcterms:created xsi:type="dcterms:W3CDTF">2021-06-04T13:43:00Z</dcterms:created>
  <dcterms:modified xsi:type="dcterms:W3CDTF">2023-06-29T16:34:00Z</dcterms:modified>
</cp:coreProperties>
</file>